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16sdtfl w16du wp14">
  <w:body>
    <w:p w:rsidR="00BA4F04" w:rsidP="008E5610" w:rsidRDefault="00BA4F04" w14:paraId="61E65FAD" w14:textId="618FA9D5">
      <w:pPr>
        <w:pStyle w:val="NormalWeb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0B3856CE" wp14:editId="085D274B">
            <wp:simplePos x="0" y="0"/>
            <wp:positionH relativeFrom="column">
              <wp:posOffset>31750</wp:posOffset>
            </wp:positionH>
            <wp:positionV relativeFrom="paragraph">
              <wp:posOffset>-931455</wp:posOffset>
            </wp:positionV>
            <wp:extent cx="6827771" cy="2438400"/>
            <wp:effectExtent l="0" t="0" r="0" b="0"/>
            <wp:wrapNone/>
            <wp:docPr id="1342338869" name="Picture 134233886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338869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7771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4956" w:rsidP="003D4956" w:rsidRDefault="003D4956" w14:paraId="7E17257F" w14:textId="60A49A22">
      <w:pPr>
        <w:pStyle w:val="NormalWeb"/>
      </w:pPr>
    </w:p>
    <w:p w:rsidR="008E5610" w:rsidP="1247B99E" w:rsidRDefault="00527985" w14:paraId="6B0FD178" w14:textId="1D787D93">
      <w:pPr>
        <w:pStyle w:val="NormalWeb"/>
        <w:tabs>
          <w:tab w:val="left" w:pos="7308"/>
        </w:tabs>
        <w:rPr>
          <w:rFonts w:asciiTheme="majorHAnsi" w:hAnsiTheme="majorHAnsi" w:cstheme="majorBidi"/>
          <w:color w:val="003057" w:themeColor="text1"/>
          <w:sz w:val="32"/>
          <w:szCs w:val="32"/>
        </w:rPr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6040A2" wp14:editId="47B80037">
                <wp:simplePos x="0" y="0"/>
                <wp:positionH relativeFrom="column">
                  <wp:posOffset>15240</wp:posOffset>
                </wp:positionH>
                <wp:positionV relativeFrom="paragraph">
                  <wp:posOffset>120650</wp:posOffset>
                </wp:positionV>
                <wp:extent cx="6842760" cy="5608320"/>
                <wp:effectExtent l="0" t="0" r="15240" b="11430"/>
                <wp:wrapNone/>
                <wp:docPr id="749345348" name="Rectangle 74934534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2760" cy="56083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F0328" w:rsidP="00510087" w:rsidRDefault="00CF0328" w14:paraId="0E291A16" w14:textId="77777777">
                            <w:pPr>
                              <w:pStyle w:val="NormalWeb"/>
                            </w:pPr>
                          </w:p>
                          <w:p w:rsidR="00AF7FE1" w:rsidP="00AF7FE1" w:rsidRDefault="00AF7FE1" w14:paraId="7F29F1E3" w14:textId="43717D8D">
                            <w:pPr>
                              <w:pStyle w:val="NormalWeb"/>
                            </w:pPr>
                          </w:p>
                          <w:p w:rsidR="008E5610" w:rsidP="008E5610" w:rsidRDefault="008E5610" w14:paraId="1C8AB3F4" w14:textId="22B48990">
                            <w:pPr>
                              <w:shd w:val="clear" w:color="auto" w:fill="003057" w:themeFill="text1"/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color w:val="FFFFFF" w:themeColor="accent3"/>
                                <w:spacing w:val="20"/>
                                <w:sz w:val="136"/>
                                <w:szCs w:val="136"/>
                              </w:rPr>
                            </w:pPr>
                          </w:p>
                          <w:p w:rsidR="00527985" w:rsidP="00527985" w:rsidRDefault="00527985" w14:paraId="3DCBFD97" w14:textId="77777777">
                            <w:pPr>
                              <w:shd w:val="clear" w:color="auto" w:fill="003057" w:themeFill="text1"/>
                              <w:spacing w:before="240"/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color w:val="FFFFFF" w:themeColor="accent3"/>
                                <w:spacing w:val="20"/>
                                <w:sz w:val="88"/>
                                <w:szCs w:val="88"/>
                              </w:rPr>
                            </w:pPr>
                          </w:p>
                          <w:p w:rsidR="0061572A" w:rsidP="00527985" w:rsidRDefault="0061572A" w14:paraId="71B8B528" w14:textId="77777777">
                            <w:pPr>
                              <w:shd w:val="clear" w:color="auto" w:fill="003057" w:themeFill="text1"/>
                              <w:spacing w:before="240"/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color w:val="FFFFFF" w:themeColor="accent3"/>
                                <w:spacing w:val="50"/>
                                <w:sz w:val="88"/>
                                <w:szCs w:val="88"/>
                              </w:rPr>
                            </w:pPr>
                          </w:p>
                          <w:p w:rsidRPr="00736D13" w:rsidR="008E5610" w:rsidP="00736D13" w:rsidRDefault="00B906F2" w14:paraId="5DA023FC" w14:textId="2E34644F">
                            <w:pPr>
                              <w:pStyle w:val="Heading1"/>
                              <w:rPr>
                                <w:sz w:val="76"/>
                                <w:szCs w:val="76"/>
                              </w:rPr>
                            </w:pPr>
                            <w:r w:rsidRPr="00736D13">
                              <w:rPr>
                                <w:sz w:val="76"/>
                                <w:szCs w:val="76"/>
                              </w:rPr>
                              <w:t>Career Action Plan Workbook</w:t>
                            </w:r>
                          </w:p>
                          <w:p w:rsidR="00527985" w:rsidP="002814CD" w:rsidRDefault="002814CD" w14:paraId="5BF14381" w14:textId="26422C3C">
                            <w:pPr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</w:rPr>
                            </w:pPr>
                            <w:r w:rsidRPr="006F492B"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4"/>
                                <w:szCs w:val="24"/>
                              </w:rPr>
                              <w:t xml:space="preserve">[To edit, please download and save </w:t>
                            </w:r>
                            <w:r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4"/>
                                <w:szCs w:val="24"/>
                              </w:rPr>
                              <w:t xml:space="preserve">as a Microsoft Word document </w:t>
                            </w:r>
                            <w:r w:rsidRPr="006F492B"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4"/>
                                <w:szCs w:val="24"/>
                              </w:rPr>
                              <w:t>to your computer]</w:t>
                            </w:r>
                          </w:p>
                          <w:p w:rsidR="002814CD" w:rsidP="00C22BD4" w:rsidRDefault="002814CD" w14:paraId="6341C181" w14:textId="77777777">
                            <w:pPr>
                              <w:ind w:left="270" w:right="330"/>
                              <w:jc w:val="both"/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8"/>
                                <w:szCs w:val="28"/>
                              </w:rPr>
                            </w:pPr>
                          </w:p>
                          <w:p w:rsidR="00527985" w:rsidP="00C22BD4" w:rsidRDefault="00527985" w14:paraId="102B1D6F" w14:textId="50267B20">
                            <w:pPr>
                              <w:ind w:left="270" w:right="330"/>
                              <w:jc w:val="both"/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8"/>
                                <w:szCs w:val="28"/>
                              </w:rPr>
                            </w:pPr>
                            <w:r w:rsidRPr="00C22BD4"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8"/>
                                <w:szCs w:val="28"/>
                              </w:rPr>
                              <w:t xml:space="preserve">This workbook will help you build a Career Action Plan, outlining the necessary steps to enhance the knowledge, skills, and experience required to achieve your career goal. Refer to your </w:t>
                            </w:r>
                            <w:r w:rsidR="00790C55"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8"/>
                                <w:szCs w:val="28"/>
                              </w:rPr>
                              <w:t xml:space="preserve">completed </w:t>
                            </w:r>
                            <w:hyperlink r:id="rId12">
                              <w:r w:rsidRPr="00576A22">
                                <w:rPr>
                                  <w:rStyle w:val="Hyperlink"/>
                                  <w:rFonts w:asciiTheme="majorHAnsi" w:hAnsiTheme="majorHAnsi" w:cstheme="majorBidi"/>
                                  <w:b/>
                                  <w:bCs/>
                                  <w:color w:val="FFFFFF" w:themeColor="accent3"/>
                                  <w:sz w:val="28"/>
                                  <w:szCs w:val="28"/>
                                </w:rPr>
                                <w:t>Gap Analysis Worksheet</w:t>
                              </w:r>
                            </w:hyperlink>
                            <w:r w:rsidRPr="00C22BD4"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8"/>
                                <w:szCs w:val="28"/>
                              </w:rPr>
                              <w:t xml:space="preserve"> to complete the activities below.</w:t>
                            </w:r>
                          </w:p>
                          <w:p w:rsidRPr="00B41484" w:rsidR="00576A22" w:rsidP="00C22BD4" w:rsidRDefault="00576A22" w14:paraId="142428F9" w14:textId="77777777">
                            <w:pPr>
                              <w:ind w:left="270" w:right="330"/>
                              <w:jc w:val="both"/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4"/>
                                <w:szCs w:val="24"/>
                              </w:rPr>
                            </w:pPr>
                          </w:p>
                          <w:p w:rsidRPr="006F492B" w:rsidR="00576A22" w:rsidP="00576A22" w:rsidRDefault="00576A22" w14:paraId="2E1A107A" w14:textId="1242C311">
                            <w:pPr>
                              <w:ind w:left="270" w:right="330"/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4"/>
                                <w:szCs w:val="24"/>
                              </w:rPr>
                            </w:pPr>
                          </w:p>
                          <w:p w:rsidRPr="00C22BD4" w:rsidR="00576A22" w:rsidP="00C22BD4" w:rsidRDefault="00576A22" w14:paraId="43FB1303" w14:textId="77777777">
                            <w:pPr>
                              <w:ind w:left="270" w:right="330"/>
                              <w:jc w:val="both"/>
                              <w:rPr>
                                <w:rFonts w:asciiTheme="majorHAnsi" w:hAnsiTheme="majorHAnsi" w:cstheme="majorBidi"/>
                                <w:b/>
                                <w:bCs/>
                                <w:color w:val="FFFFFF" w:themeColor="accent3"/>
                                <w:sz w:val="28"/>
                                <w:szCs w:val="28"/>
                              </w:rPr>
                            </w:pPr>
                          </w:p>
                          <w:p w:rsidRPr="00527985" w:rsidR="00527985" w:rsidP="00527985" w:rsidRDefault="00527985" w14:paraId="49CE7353" w14:textId="77777777">
                            <w:pPr>
                              <w:shd w:val="clear" w:color="auto" w:fill="003057" w:themeFill="text1"/>
                              <w:spacing w:before="240"/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color w:val="FFFFFF" w:themeColor="accent3"/>
                                <w:spacing w:val="20"/>
                                <w:sz w:val="56"/>
                                <w:szCs w:val="56"/>
                              </w:rPr>
                            </w:pPr>
                          </w:p>
                          <w:p w:rsidRPr="00527985" w:rsidR="00527985" w:rsidP="00527985" w:rsidRDefault="00527985" w14:paraId="7136F0D0" w14:textId="63C14596">
                            <w:pPr>
                              <w:shd w:val="clear" w:color="auto" w:fill="003057" w:themeFill="text1"/>
                              <w:spacing w:before="240"/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color w:val="FFFFFF" w:themeColor="accent3"/>
                                <w:spacing w:val="20"/>
                                <w:sz w:val="72"/>
                                <w:szCs w:val="72"/>
                              </w:rPr>
                            </w:pPr>
                            <w:r w:rsidRPr="00527985">
                              <w:rPr>
                                <w:rFonts w:eastAsia="Times New Roman"/>
                                <w:i/>
                                <w:iCs/>
                                <w:color w:val="FFFFFF" w:themeColor="accent3"/>
                                <w:sz w:val="20"/>
                                <w:szCs w:val="20"/>
                              </w:rPr>
                              <w:t>[To edit, please download and save as a Microsoft Word document to your computer]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49345348" style="position:absolute;margin-left:1.2pt;margin-top:9.5pt;width:538.8pt;height:441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lt="&quot;&quot;" o:spid="_x0000_s1026" fillcolor="#003057 [3213]" strokecolor="#003057 [3213]" strokeweight="1pt" w14:anchorId="556040A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">
                <v:textbox>
                  <w:txbxContent>
                    <w:p w:rsidR="00CF0328" w:rsidP="00510087" w:rsidRDefault="00CF0328" w14:paraId="0E291A16" w14:textId="77777777">
                      <w:pPr>
                        <w:pStyle w:val="NormalWeb"/>
                      </w:pPr>
                    </w:p>
                    <w:p w:rsidR="00AF7FE1" w:rsidP="00AF7FE1" w:rsidRDefault="00AF7FE1" w14:paraId="7F29F1E3" w14:textId="43717D8D">
                      <w:pPr>
                        <w:pStyle w:val="NormalWeb"/>
                      </w:pPr>
                    </w:p>
                    <w:p w:rsidR="008E5610" w:rsidP="008E5610" w:rsidRDefault="008E5610" w14:paraId="1C8AB3F4" w14:textId="22B48990">
                      <w:pPr>
                        <w:shd w:val="clear" w:color="auto" w:fill="003057" w:themeFill="text1"/>
                        <w:rPr>
                          <w:rFonts w:ascii="Bahnschrift Condensed" w:hAnsi="Bahnschrift Condensed" w:cstheme="majorHAnsi"/>
                          <w:b/>
                          <w:bCs/>
                          <w:color w:val="FFFFFF" w:themeColor="accent3"/>
                          <w:spacing w:val="20"/>
                          <w:sz w:val="136"/>
                          <w:szCs w:val="136"/>
                        </w:rPr>
                      </w:pPr>
                    </w:p>
                    <w:p w:rsidR="00527985" w:rsidP="00527985" w:rsidRDefault="00527985" w14:paraId="3DCBFD97" w14:textId="77777777">
                      <w:pPr>
                        <w:shd w:val="clear" w:color="auto" w:fill="003057" w:themeFill="text1"/>
                        <w:spacing w:before="240"/>
                        <w:rPr>
                          <w:rFonts w:ascii="Bahnschrift Condensed" w:hAnsi="Bahnschrift Condensed" w:cstheme="majorHAnsi"/>
                          <w:b/>
                          <w:bCs/>
                          <w:color w:val="FFFFFF" w:themeColor="accent3"/>
                          <w:spacing w:val="20"/>
                          <w:sz w:val="88"/>
                          <w:szCs w:val="88"/>
                        </w:rPr>
                      </w:pPr>
                    </w:p>
                    <w:p w:rsidR="0061572A" w:rsidP="00527985" w:rsidRDefault="0061572A" w14:paraId="71B8B528" w14:textId="77777777">
                      <w:pPr>
                        <w:shd w:val="clear" w:color="auto" w:fill="003057" w:themeFill="text1"/>
                        <w:spacing w:before="240"/>
                        <w:rPr>
                          <w:rFonts w:ascii="Bahnschrift Condensed" w:hAnsi="Bahnschrift Condensed" w:cstheme="majorHAnsi"/>
                          <w:b/>
                          <w:bCs/>
                          <w:color w:val="FFFFFF" w:themeColor="accent3"/>
                          <w:spacing w:val="50"/>
                          <w:sz w:val="88"/>
                          <w:szCs w:val="88"/>
                        </w:rPr>
                      </w:pPr>
                    </w:p>
                    <w:p w:rsidRPr="00736D13" w:rsidR="008E5610" w:rsidP="00736D13" w:rsidRDefault="00B906F2" w14:paraId="5DA023FC" w14:textId="2E34644F">
                      <w:pPr>
                        <w:pStyle w:val="Heading1"/>
                        <w:rPr>
                          <w:sz w:val="76"/>
                          <w:szCs w:val="76"/>
                        </w:rPr>
                      </w:pPr>
                      <w:r w:rsidRPr="00736D13">
                        <w:rPr>
                          <w:sz w:val="76"/>
                          <w:szCs w:val="76"/>
                        </w:rPr>
                        <w:t>Career Action Plan Workbook</w:t>
                      </w:r>
                    </w:p>
                    <w:p w:rsidR="00527985" w:rsidP="002814CD" w:rsidRDefault="002814CD" w14:paraId="5BF14381" w14:textId="26422C3C">
                      <w:pPr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</w:rPr>
                      </w:pPr>
                      <w:r w:rsidRPr="006F492B"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4"/>
                          <w:szCs w:val="24"/>
                        </w:rPr>
                        <w:t xml:space="preserve">[To edit, please download and save </w:t>
                      </w:r>
                      <w:r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4"/>
                          <w:szCs w:val="24"/>
                        </w:rPr>
                        <w:t xml:space="preserve">as a Microsoft Word document </w:t>
                      </w:r>
                      <w:r w:rsidRPr="006F492B"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4"/>
                          <w:szCs w:val="24"/>
                        </w:rPr>
                        <w:t>to your computer]</w:t>
                      </w:r>
                    </w:p>
                    <w:p w:rsidR="002814CD" w:rsidP="00C22BD4" w:rsidRDefault="002814CD" w14:paraId="6341C181" w14:textId="77777777">
                      <w:pPr>
                        <w:ind w:left="270" w:right="330"/>
                        <w:jc w:val="both"/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8"/>
                          <w:szCs w:val="28"/>
                        </w:rPr>
                      </w:pPr>
                    </w:p>
                    <w:p w:rsidR="00527985" w:rsidP="00C22BD4" w:rsidRDefault="00527985" w14:paraId="102B1D6F" w14:textId="50267B20">
                      <w:pPr>
                        <w:ind w:left="270" w:right="330"/>
                        <w:jc w:val="both"/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8"/>
                          <w:szCs w:val="28"/>
                        </w:rPr>
                      </w:pPr>
                      <w:r w:rsidRPr="00C22BD4"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8"/>
                          <w:szCs w:val="28"/>
                        </w:rPr>
                        <w:t xml:space="preserve">This workbook will help you build a Career Action Plan, outlining the necessary steps to enhance the knowledge, skills, and experience required to achieve your career goal. Refer to your </w:t>
                      </w:r>
                      <w:r w:rsidR="00790C55"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8"/>
                          <w:szCs w:val="28"/>
                        </w:rPr>
                        <w:t xml:space="preserve">completed </w:t>
                      </w:r>
                      <w:hyperlink r:id="rId13">
                        <w:r w:rsidRPr="00576A22">
                          <w:rPr>
                            <w:rStyle w:val="Hyperlink"/>
                            <w:rFonts w:asciiTheme="majorHAnsi" w:hAnsiTheme="majorHAnsi" w:cstheme="majorBidi"/>
                            <w:b/>
                            <w:bCs/>
                            <w:color w:val="FFFFFF" w:themeColor="accent3"/>
                            <w:sz w:val="28"/>
                            <w:szCs w:val="28"/>
                          </w:rPr>
                          <w:t>Gap Analysis Worksheet</w:t>
                        </w:r>
                      </w:hyperlink>
                      <w:r w:rsidRPr="00C22BD4"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8"/>
                          <w:szCs w:val="28"/>
                        </w:rPr>
                        <w:t xml:space="preserve"> to complete the activities below.</w:t>
                      </w:r>
                    </w:p>
                    <w:p w:rsidRPr="00B41484" w:rsidR="00576A22" w:rsidP="00C22BD4" w:rsidRDefault="00576A22" w14:paraId="142428F9" w14:textId="77777777">
                      <w:pPr>
                        <w:ind w:left="270" w:right="330"/>
                        <w:jc w:val="both"/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4"/>
                          <w:szCs w:val="24"/>
                        </w:rPr>
                      </w:pPr>
                    </w:p>
                    <w:p w:rsidRPr="006F492B" w:rsidR="00576A22" w:rsidP="00576A22" w:rsidRDefault="00576A22" w14:paraId="2E1A107A" w14:textId="1242C311">
                      <w:pPr>
                        <w:ind w:left="270" w:right="330"/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4"/>
                          <w:szCs w:val="24"/>
                        </w:rPr>
                      </w:pPr>
                    </w:p>
                    <w:p w:rsidRPr="00C22BD4" w:rsidR="00576A22" w:rsidP="00C22BD4" w:rsidRDefault="00576A22" w14:paraId="43FB1303" w14:textId="77777777">
                      <w:pPr>
                        <w:ind w:left="270" w:right="330"/>
                        <w:jc w:val="both"/>
                        <w:rPr>
                          <w:rFonts w:asciiTheme="majorHAnsi" w:hAnsiTheme="majorHAnsi" w:cstheme="majorBidi"/>
                          <w:b/>
                          <w:bCs/>
                          <w:color w:val="FFFFFF" w:themeColor="accent3"/>
                          <w:sz w:val="28"/>
                          <w:szCs w:val="28"/>
                        </w:rPr>
                      </w:pPr>
                    </w:p>
                    <w:p w:rsidRPr="00527985" w:rsidR="00527985" w:rsidP="00527985" w:rsidRDefault="00527985" w14:paraId="49CE7353" w14:textId="77777777">
                      <w:pPr>
                        <w:shd w:val="clear" w:color="auto" w:fill="003057" w:themeFill="text1"/>
                        <w:spacing w:before="240"/>
                        <w:rPr>
                          <w:rFonts w:ascii="Bahnschrift Condensed" w:hAnsi="Bahnschrift Condensed" w:cstheme="majorHAnsi"/>
                          <w:b/>
                          <w:bCs/>
                          <w:color w:val="FFFFFF" w:themeColor="accent3"/>
                          <w:spacing w:val="20"/>
                          <w:sz w:val="56"/>
                          <w:szCs w:val="56"/>
                        </w:rPr>
                      </w:pPr>
                    </w:p>
                    <w:p w:rsidRPr="00527985" w:rsidR="00527985" w:rsidP="00527985" w:rsidRDefault="00527985" w14:paraId="7136F0D0" w14:textId="63C14596">
                      <w:pPr>
                        <w:shd w:val="clear" w:color="auto" w:fill="003057" w:themeFill="text1"/>
                        <w:spacing w:before="240"/>
                        <w:rPr>
                          <w:rFonts w:ascii="Bahnschrift Condensed" w:hAnsi="Bahnschrift Condensed" w:cstheme="majorHAnsi"/>
                          <w:b/>
                          <w:bCs/>
                          <w:color w:val="FFFFFF" w:themeColor="accent3"/>
                          <w:spacing w:val="20"/>
                          <w:sz w:val="72"/>
                          <w:szCs w:val="72"/>
                        </w:rPr>
                      </w:pPr>
                      <w:r w:rsidRPr="00527985">
                        <w:rPr>
                          <w:rFonts w:eastAsia="Times New Roman"/>
                          <w:i/>
                          <w:iCs/>
                          <w:color w:val="FFFFFF" w:themeColor="accent3"/>
                          <w:sz w:val="20"/>
                          <w:szCs w:val="20"/>
                        </w:rPr>
                        <w:t>[To edit, please download and save as a Microsoft Word document to your computer].</w:t>
                      </w:r>
                    </w:p>
                  </w:txbxContent>
                </v:textbox>
              </v:rect>
            </w:pict>
          </mc:Fallback>
        </mc:AlternateContent>
      </w:r>
      <w:r w:rsidR="00A507DA">
        <w:tab/>
      </w:r>
    </w:p>
    <w:p w:rsidR="008E5610" w:rsidP="00737AC8" w:rsidRDefault="0061572A" w14:paraId="3A21AEF6" w14:textId="32763DCE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6FA73E8A" wp14:editId="5E6B934F">
            <wp:simplePos x="0" y="0"/>
            <wp:positionH relativeFrom="column">
              <wp:posOffset>2062590</wp:posOffset>
            </wp:positionH>
            <wp:positionV relativeFrom="paragraph">
              <wp:posOffset>97100</wp:posOffset>
            </wp:positionV>
            <wp:extent cx="2814458" cy="2814458"/>
            <wp:effectExtent l="76200" t="76200" r="81280" b="81280"/>
            <wp:wrapNone/>
            <wp:docPr id="1289562327" name="Picture 12895623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562327" name="Picture 128956232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458" cy="2814458"/>
                    </a:xfrm>
                    <a:prstGeom prst="ellipse">
                      <a:avLst/>
                    </a:prstGeom>
                    <a:ln w="63500" cap="rnd">
                      <a:solidFill>
                        <a:schemeClr val="accent5"/>
                      </a:solidFill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E5610" w:rsidP="00737AC8" w:rsidRDefault="008E5610" w14:paraId="2FC30C9C" w14:textId="6362D10D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4B02DB7A" w14:textId="71A61E88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2925DAAD" w14:textId="2BE8C9BC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1C6B963B" w14:textId="27FBABA3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4CFD8115" w14:textId="1F84C216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2BCD4539" w14:textId="3B93A351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060CD960" w14:textId="06C04143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1ED69278" w14:textId="2DD7C49F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7CAD4BDC" w14:textId="3500250B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18FD819D" w14:textId="085F4412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5FB0DCCD" w14:textId="332C9F9F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4CAD5488" w14:textId="1E4FBAD0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8E5610" w:rsidP="00737AC8" w:rsidRDefault="008E5610" w14:paraId="3D6735A7" w14:textId="08FE3B56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444BCC" w:rsidP="00737AC8" w:rsidRDefault="00444BCC" w14:paraId="1E567A00" w14:textId="6CFA6625">
      <w:pPr>
        <w:jc w:val="both"/>
        <w:rPr>
          <w:rFonts w:asciiTheme="majorHAnsi" w:hAnsiTheme="majorHAnsi" w:cstheme="majorBidi"/>
          <w:color w:val="003057" w:themeColor="text1"/>
          <w:sz w:val="32"/>
          <w:szCs w:val="32"/>
        </w:rPr>
      </w:pPr>
    </w:p>
    <w:p w:rsidR="00564488" w:rsidP="00737AC8" w:rsidRDefault="00564488" w14:paraId="572EF359" w14:textId="77777777">
      <w:pPr>
        <w:jc w:val="both"/>
        <w:rPr>
          <w:rFonts w:asciiTheme="majorHAnsi" w:hAnsiTheme="majorHAnsi" w:cstheme="majorBidi"/>
          <w:b/>
          <w:bCs/>
          <w:color w:val="003057" w:themeColor="text1"/>
          <w:sz w:val="32"/>
          <w:szCs w:val="32"/>
        </w:rPr>
      </w:pPr>
    </w:p>
    <w:p w:rsidR="00527985" w:rsidP="0113F27F" w:rsidRDefault="00527985" w14:paraId="5EFEA089" w14:textId="77777777">
      <w:pPr>
        <w:jc w:val="both"/>
        <w:rPr>
          <w:rFonts w:asciiTheme="majorHAnsi" w:hAnsiTheme="majorHAnsi" w:cstheme="majorBidi"/>
          <w:b/>
          <w:bCs/>
          <w:color w:val="003057" w:themeColor="text1"/>
          <w:sz w:val="28"/>
          <w:szCs w:val="28"/>
        </w:rPr>
      </w:pPr>
    </w:p>
    <w:p w:rsidRPr="002A29EE" w:rsidR="00E33763" w:rsidP="00AA7CD5" w:rsidRDefault="00E33763" w14:paraId="4DA240A3" w14:textId="03E7F69C">
      <w:pPr>
        <w:rPr>
          <w:rFonts w:eastAsia="Times New Roman"/>
          <w:i/>
          <w:iCs/>
          <w:color w:val="003057" w:themeColor="text1"/>
          <w:sz w:val="16"/>
          <w:szCs w:val="16"/>
        </w:rPr>
      </w:pPr>
    </w:p>
    <w:p w:rsidR="00AA7CD5" w:rsidP="00AA7CD5" w:rsidRDefault="00AA7CD5" w14:paraId="5F4F08D8" w14:textId="294E4DA4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527985" w:rsidP="00527985" w:rsidRDefault="00527985" w14:paraId="729538E5" w14:textId="77777777">
      <w:pPr>
        <w:jc w:val="both"/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527985" w:rsidP="00AA7CD5" w:rsidRDefault="00527985" w14:paraId="6943CB56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61572A" w:rsidP="00AA7CD5" w:rsidRDefault="0061572A" w14:paraId="0C8833DB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61572A" w:rsidP="00AA7CD5" w:rsidRDefault="0061572A" w14:paraId="2C9C3613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61572A" w:rsidP="00AA7CD5" w:rsidRDefault="0061572A" w14:paraId="6640D80D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913504" w:rsidP="00AA7CD5" w:rsidRDefault="00913504" w14:paraId="3B94BD5B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BE7844" w:rsidP="00AA7CD5" w:rsidRDefault="00BE7844" w14:paraId="6D2B5E16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DF79AB" w:rsidP="00AA7CD5" w:rsidRDefault="00DF79AB" w14:paraId="3CFC4AD6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DF79AB" w:rsidP="00AA7CD5" w:rsidRDefault="00DF79AB" w14:paraId="304276E8" w14:textId="77777777">
      <w:pPr>
        <w:rPr>
          <w:rFonts w:eastAsia="Times New Roman"/>
          <w:i/>
          <w:iCs/>
          <w:color w:val="003057" w:themeColor="text1"/>
          <w:sz w:val="20"/>
          <w:szCs w:val="20"/>
        </w:rPr>
      </w:pPr>
    </w:p>
    <w:p w:rsidR="00105FA6" w:rsidP="00DF79AB" w:rsidRDefault="00B906F2" w14:paraId="4FA0E3F3" w14:textId="496B1F2A">
      <w:pPr>
        <w:shd w:val="clear" w:color="auto" w:fill="003057" w:themeFill="text1"/>
        <w:rPr>
          <w:b/>
          <w:caps/>
          <w:color w:val="FFFFFF" w:themeColor="accent3"/>
          <w:spacing w:val="14"/>
          <w:sz w:val="40"/>
          <w:szCs w:val="40"/>
        </w:rPr>
      </w:pPr>
      <w:r w:rsidRPr="005B40CF">
        <w:rPr>
          <w:b/>
          <w:color w:val="FFFFFF" w:themeColor="accent3"/>
          <w:spacing w:val="14"/>
          <w:sz w:val="40"/>
          <w:szCs w:val="40"/>
        </w:rPr>
        <w:t>My S</w:t>
      </w:r>
      <w:r>
        <w:rPr>
          <w:b/>
          <w:color w:val="FFFFFF" w:themeColor="accent3"/>
          <w:spacing w:val="14"/>
          <w:sz w:val="40"/>
          <w:szCs w:val="40"/>
        </w:rPr>
        <w:t>MART</w:t>
      </w:r>
      <w:r w:rsidRPr="005B40CF">
        <w:rPr>
          <w:b/>
          <w:color w:val="FFFFFF" w:themeColor="accent3"/>
          <w:spacing w:val="14"/>
          <w:sz w:val="40"/>
          <w:szCs w:val="40"/>
        </w:rPr>
        <w:t xml:space="preserve"> </w:t>
      </w:r>
      <w:r w:rsidRPr="00DF79AB">
        <w:rPr>
          <w:b/>
          <w:color w:val="FFFFFF" w:themeColor="accent3"/>
          <w:spacing w:val="14"/>
          <w:sz w:val="40"/>
          <w:szCs w:val="40"/>
        </w:rPr>
        <w:t xml:space="preserve">Career Goal </w:t>
      </w:r>
    </w:p>
    <w:p w:rsidRPr="00DF79AB" w:rsidR="00DF79AB" w:rsidP="00DF79AB" w:rsidRDefault="00DF79AB" w14:paraId="6CAC7E01" w14:textId="77777777">
      <w:pPr>
        <w:shd w:val="clear" w:color="auto" w:fill="46B1EF" w:themeFill="accent5"/>
        <w:spacing w:after="120"/>
        <w:rPr>
          <w:b/>
          <w:caps/>
          <w:color w:val="FFFFFF" w:themeColor="accent3"/>
          <w:spacing w:val="14"/>
          <w:sz w:val="6"/>
          <w:szCs w:val="6"/>
        </w:rPr>
      </w:pPr>
    </w:p>
    <w:p w:rsidRPr="00A411F9" w:rsidR="007D1C24" w:rsidP="00167097" w:rsidRDefault="00105FA6" w14:paraId="7B83F703" w14:textId="293B21DC">
      <w:pPr>
        <w:spacing w:after="120"/>
        <w:rPr>
          <w:rFonts w:cstheme="minorHAnsi"/>
          <w:b/>
          <w:bCs/>
          <w:sz w:val="28"/>
          <w:szCs w:val="28"/>
        </w:rPr>
      </w:pPr>
      <w:r w:rsidRPr="00A411F9">
        <w:rPr>
          <w:rFonts w:cstheme="minorHAnsi"/>
          <w:b/>
          <w:bCs/>
          <w:sz w:val="28"/>
          <w:szCs w:val="28"/>
        </w:rPr>
        <w:t>Type your SMART Career Goal in the box below to remember what you are working toward</w:t>
      </w:r>
      <w:r w:rsidRPr="00A411F9" w:rsidR="007D1C24">
        <w:rPr>
          <w:rFonts w:cstheme="minorHAnsi"/>
          <w:b/>
          <w:bCs/>
          <w:sz w:val="28"/>
          <w:szCs w:val="28"/>
        </w:rPr>
        <w:t>.</w:t>
      </w:r>
    </w:p>
    <w:p w:rsidRPr="00A411F9" w:rsidR="00105FA6" w:rsidP="00167097" w:rsidRDefault="00D36F52" w14:paraId="6A55BC3D" w14:textId="26C187A5">
      <w:pPr>
        <w:spacing w:after="120"/>
        <w:jc w:val="left"/>
        <w:rPr>
          <w:rFonts w:cstheme="minorHAnsi"/>
          <w:b/>
          <w:bCs/>
          <w:sz w:val="24"/>
          <w:szCs w:val="24"/>
        </w:rPr>
      </w:pPr>
      <w:r w:rsidRPr="00A411F9">
        <w:rPr>
          <w:rFonts w:cstheme="minorHAnsi"/>
          <w:sz w:val="24"/>
          <w:szCs w:val="24"/>
        </w:rPr>
        <w:t xml:space="preserve">You may have created this goal during your Orientation with WGU. </w:t>
      </w:r>
      <w:r w:rsidRPr="00A411F9" w:rsidR="007D1C24">
        <w:rPr>
          <w:rFonts w:cstheme="minorHAnsi"/>
          <w:sz w:val="24"/>
          <w:szCs w:val="24"/>
        </w:rPr>
        <w:t>If you still need to create a SMART Career Goal, follow the steps outlined on this</w:t>
      </w:r>
      <w:hyperlink w:history="1" r:id="rId15">
        <w:r w:rsidRPr="00A411F9" w:rsidR="007D1C24">
          <w:rPr>
            <w:rStyle w:val="Hyperlink"/>
            <w:rFonts w:cstheme="minorHAnsi"/>
            <w:color w:val="327DA9" w:themeColor="background1"/>
            <w:sz w:val="24"/>
            <w:szCs w:val="24"/>
          </w:rPr>
          <w:t xml:space="preserve"> pa</w:t>
        </w:r>
        <w:r w:rsidRPr="00A411F9" w:rsidR="007D1C24">
          <w:rPr>
            <w:rStyle w:val="Hyperlink"/>
            <w:rFonts w:cstheme="minorHAnsi"/>
            <w:color w:val="327DA9" w:themeColor="background1"/>
            <w:sz w:val="24"/>
            <w:szCs w:val="24"/>
          </w:rPr>
          <w:t>ge</w:t>
        </w:r>
      </w:hyperlink>
      <w:r w:rsidRPr="00A411F9" w:rsidR="007D1C24">
        <w:rPr>
          <w:rFonts w:cstheme="minorHAnsi"/>
          <w:sz w:val="24"/>
          <w:szCs w:val="24"/>
        </w:rPr>
        <w:t xml:space="preserve">. </w:t>
      </w:r>
    </w:p>
    <w:p w:rsidRPr="00A27345" w:rsidR="00105FA6" w:rsidP="00105FA6" w:rsidRDefault="00105FA6" w14:paraId="76235DA1" w14:textId="77777777">
      <w:pPr>
        <w:rPr>
          <w:rFonts w:asciiTheme="majorHAnsi" w:hAnsiTheme="majorHAnsi" w:cstheme="majorBidi"/>
          <w:i/>
          <w:iCs/>
          <w:sz w:val="12"/>
          <w:szCs w:val="12"/>
        </w:rPr>
      </w:pPr>
    </w:p>
    <w:p w:rsidR="00105FA6" w:rsidP="00105FA6" w:rsidRDefault="00105FA6" w14:paraId="45CBD1CA" w14:textId="77777777">
      <w:r w:rsidRPr="00497FE8">
        <w:rPr>
          <w:b/>
          <w:bCs/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0" distB="0" distL="0" distR="0" wp14:anchorId="14C7C2BA" wp14:editId="3B4B60E2">
                <wp:extent cx="6934200" cy="1667510"/>
                <wp:effectExtent l="0" t="0" r="19050" b="27940"/>
                <wp:docPr xmlns:wp="http://schemas.openxmlformats.org/drawingml/2006/wordprocessingDrawing" id="514160489" name="Text Box 514160489" descr="Textbox to write SMART Career Goal. &#10;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934200" cy="1667510"/>
                          <a:chOff x="0" y="0"/>
                          <a:chExt cx="6934200" cy="1667597"/>
                        </a:xfrm>
                      </wpg:grpSpPr>
                      <wps:wsp xmlns:wps="http://schemas.microsoft.com/office/word/2010/wordprocessingShape">
                        <wps:cNvPr id="1895161355" name="Rectangle 1895161355"/>
                        <wps:cNvSpPr>
                          <a:spLocks noChangeArrowheads="1"/>
                        </wps:cNvSpPr>
                        <wps:spPr>
                          <a:xfrm>
                            <a:off x="0" y="0"/>
                            <a:ext cx="6934200" cy="1667597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19050">
                            <a:solidFill>
                              <a:schemeClr val="tx1"/>
                            </a:solidFill>
                            <a:miter/>
                          </a:ln>
                        </wps:spPr>
                        <wps:txbx>
                          <w:txbxContent>
                            <w:p w:rsidR="00B745BF" w:rsidP="00B745BF" w:rsidRDefault="00B745BF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  <w:b/>
                                  <w:bCs/>
                                  <w:kern w:val="0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> </w:t>
                              </w:r>
                            </w:p>
                          </w:txbxContent>
                        </wps:txbx>
                        <wps:bodyPr wrap="square" lIns="91440" tIns="45720" rIns="91440" bIns="45720" anchor="t">
                          <a:noAutofit/>
                        </wps:bodyPr>
                      </wps:wsp>
                      <wps:wsp xmlns:wps="http://schemas.microsoft.com/office/word/2010/wordprocessingShape">
                        <wps:cNvPr id="322464968" name="Rectangle 322464968"/>
                        <wps:cNvSpPr/>
                        <wps:spPr>
                          <a:xfrm>
                            <a:off x="348965" y="104633"/>
                            <a:ext cx="6016079" cy="1469306"/>
                          </a:xfrm>
                          <a:prstGeom prst="rect">
                            <a:avLst/>
                          </a:prstGeom>
                          <a:solidFill>
                            <a:schemeClr val="accent3"/>
                          </a:solidFill>
                          <a:ln w="285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txbx>
                          <w:txbxContent>
                            <w:p w:rsidR="00B745BF" w:rsidP="00B745BF" w:rsidRDefault="00B745BF">
                              <w:pPr>
                                <w:spacing w:line="276" w:lineRule="auto"/>
                                <w:rPr>
                                  <w:rFonts w:ascii="Aptos" w:hAnsi="Aptos"/>
                                  <w:color w:val="000000"/>
                                  <w:kern w:val="0"/>
                                  <w:sz w:val="22"/>
                                  <w:szCs w:val="22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ptos" w:hAnsi="Aptos"/>
                                  <w:color w:val="000000"/>
                                  <w:sz w:val="22"/>
                                  <w:szCs w:val="22"/>
                                </w:rPr>
                                <w:t>I will graduate with my MSDA degree in 6 months to make a career change into data</w:t>
                              </w:r>
                            </w:p>
                            <w:p w:rsidR="00B745BF" w:rsidP="00B745BF" w:rsidRDefault="00B745BF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analytics. I will complete 2 courses per month by creating a study plan that</w:t>
                              </w:r>
                            </w:p>
                            <w:p w:rsidR="00B745BF" w:rsidP="00B745BF" w:rsidRDefault="00B745BF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dedicates 6 to 8 hours of studying daily while networking with my community and</w:t>
                              </w:r>
                            </w:p>
                            <w:p w:rsidR="00B745BF" w:rsidP="00B745BF" w:rsidRDefault="00B745BF">
                              <w:pPr>
                                <w:spacing w:line="276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utilizing the resources provided.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/>
        </mc:AlternateContent>
      </w:r>
    </w:p>
    <w:p w:rsidR="00527985" w:rsidP="00105FA6" w:rsidRDefault="00527985" w14:paraId="2B7C32B8" w14:textId="77777777">
      <w:pPr>
        <w:jc w:val="both"/>
      </w:pPr>
    </w:p>
    <w:p w:rsidRPr="00736D13" w:rsidR="00F02875" w:rsidP="00B906F2" w:rsidRDefault="00B906F2" w14:paraId="6871B2F2" w14:textId="232E2804">
      <w:pPr>
        <w:pStyle w:val="Heading1"/>
        <w:rPr>
          <w:sz w:val="44"/>
          <w:szCs w:val="44"/>
        </w:rPr>
      </w:pPr>
      <w:r w:rsidRPr="00736D13">
        <w:rPr>
          <w:sz w:val="44"/>
          <w:szCs w:val="44"/>
        </w:rPr>
        <w:lastRenderedPageBreak/>
        <w:t>Set Short-Term Goals</w:t>
      </w:r>
    </w:p>
    <w:p w:rsidRPr="005766A5" w:rsidR="005B6032" w:rsidP="00731E7C" w:rsidRDefault="00A411F9" w14:paraId="31B42519" w14:textId="679B9414">
      <w:pPr>
        <w:shd w:val="clear" w:color="auto" w:fill="FFFFFF" w:themeFill="accent3"/>
        <w:spacing w:before="120" w:after="120"/>
        <w:jc w:val="left"/>
      </w:pPr>
      <w:r w:rsidRPr="005766A5">
        <w:rPr>
          <w:rFonts w:cstheme="minorHAnsi"/>
          <w:b/>
        </w:rPr>
        <w:t>Instructions:</w:t>
      </w:r>
      <w:r w:rsidRPr="005766A5">
        <w:rPr>
          <w:rFonts w:cstheme="minorHAnsi"/>
          <w:bCs/>
        </w:rPr>
        <w:t xml:space="preserve"> f</w:t>
      </w:r>
      <w:r w:rsidRPr="005766A5" w:rsidR="005B6032">
        <w:rPr>
          <w:rFonts w:cstheme="minorHAnsi"/>
          <w:bCs/>
        </w:rPr>
        <w:t xml:space="preserve">ollow the instructions below to create a short-term goal </w:t>
      </w:r>
      <w:r w:rsidRPr="005766A5" w:rsidR="00FB1970">
        <w:rPr>
          <w:rFonts w:cstheme="minorHAnsi"/>
          <w:bCs/>
        </w:rPr>
        <w:t xml:space="preserve">for </w:t>
      </w:r>
      <w:r w:rsidRPr="005766A5" w:rsidR="005B6032">
        <w:rPr>
          <w:rFonts w:cstheme="minorHAnsi"/>
          <w:bCs/>
        </w:rPr>
        <w:t xml:space="preserve">each </w:t>
      </w:r>
      <w:r w:rsidRPr="005766A5" w:rsidR="00ED0775">
        <w:rPr>
          <w:rFonts w:cstheme="minorHAnsi"/>
          <w:bCs/>
        </w:rPr>
        <w:t xml:space="preserve">skill and experience </w:t>
      </w:r>
      <w:r w:rsidRPr="005766A5" w:rsidR="005B6032">
        <w:rPr>
          <w:rFonts w:cstheme="minorHAnsi"/>
          <w:bCs/>
        </w:rPr>
        <w:t xml:space="preserve">gap </w:t>
      </w:r>
      <w:r w:rsidRPr="005766A5" w:rsidR="00FB6CA1">
        <w:rPr>
          <w:rFonts w:cstheme="minorHAnsi"/>
          <w:bCs/>
        </w:rPr>
        <w:t>from</w:t>
      </w:r>
      <w:r w:rsidRPr="005766A5" w:rsidR="005B6032">
        <w:rPr>
          <w:rFonts w:cstheme="minorHAnsi"/>
          <w:bCs/>
        </w:rPr>
        <w:t xml:space="preserve"> your </w:t>
      </w:r>
      <w:hyperlink w:history="1" r:id="rId16">
        <w:r w:rsidRPr="005766A5" w:rsidR="785000CA">
          <w:rPr>
            <w:rStyle w:val="Hyperlink"/>
            <w:rFonts w:cstheme="minorHAnsi"/>
            <w:bCs/>
          </w:rPr>
          <w:t>Gap A</w:t>
        </w:r>
        <w:r w:rsidRPr="005766A5" w:rsidR="005B6032">
          <w:rPr>
            <w:rStyle w:val="Hyperlink"/>
            <w:rFonts w:cstheme="minorHAnsi"/>
            <w:bCs/>
          </w:rPr>
          <w:t>nalysis</w:t>
        </w:r>
        <w:r w:rsidRPr="005766A5" w:rsidR="4851C07A">
          <w:rPr>
            <w:rStyle w:val="Hyperlink"/>
            <w:rFonts w:cstheme="minorHAnsi"/>
            <w:bCs/>
          </w:rPr>
          <w:t xml:space="preserve"> </w:t>
        </w:r>
        <w:r w:rsidRPr="005766A5" w:rsidR="4851C07A">
          <w:rPr>
            <w:rStyle w:val="Hyperlink"/>
            <w:rFonts w:cstheme="minorHAnsi"/>
            <w:bCs/>
          </w:rPr>
          <w:t>Worksheet</w:t>
        </w:r>
      </w:hyperlink>
      <w:r w:rsidRPr="005766A5">
        <w:rPr>
          <w:rFonts w:cstheme="minorHAnsi"/>
          <w:bCs/>
        </w:rPr>
        <w:t>.</w:t>
      </w:r>
      <w:r w:rsidRPr="005766A5" w:rsidR="005B6032">
        <w:t xml:space="preserve"> </w:t>
      </w:r>
    </w:p>
    <w:p w:rsidRPr="005766A5" w:rsidR="007E3DD6" w:rsidP="007010A4" w:rsidRDefault="008E541F" w14:paraId="237EEB0C" w14:textId="7A5A4A4E">
      <w:pPr>
        <w:pStyle w:val="ListParagraph"/>
        <w:numPr>
          <w:ilvl w:val="0"/>
          <w:numId w:val="12"/>
        </w:numPr>
        <w:shd w:val="clear" w:color="auto" w:fill="FFFFFF" w:themeFill="accent3"/>
        <w:spacing w:after="60"/>
        <w:ind w:left="547"/>
        <w:contextualSpacing w:val="0"/>
        <w:jc w:val="both"/>
      </w:pPr>
      <w:r w:rsidRPr="005766A5">
        <w:t>Review</w:t>
      </w:r>
      <w:r w:rsidRPr="005766A5" w:rsidR="007E3DD6">
        <w:t xml:space="preserve"> </w:t>
      </w:r>
      <w:r w:rsidRPr="005766A5" w:rsidR="00C76C55">
        <w:t>the</w:t>
      </w:r>
      <w:r w:rsidRPr="005766A5" w:rsidR="00C76C55">
        <w:rPr>
          <w:i/>
        </w:rPr>
        <w:t xml:space="preserve"> </w:t>
      </w:r>
      <w:r w:rsidRPr="005766A5" w:rsidR="006F492B">
        <w:rPr>
          <w:i/>
        </w:rPr>
        <w:t>“</w:t>
      </w:r>
      <w:r w:rsidRPr="005766A5" w:rsidR="67C9312B">
        <w:rPr>
          <w:iCs/>
        </w:rPr>
        <w:t>Action to Close Gap</w:t>
      </w:r>
      <w:r w:rsidRPr="005766A5" w:rsidR="006F492B">
        <w:rPr>
          <w:iCs/>
        </w:rPr>
        <w:t>”</w:t>
      </w:r>
      <w:r w:rsidRPr="005766A5" w:rsidR="67C9312B">
        <w:t xml:space="preserve"> column</w:t>
      </w:r>
      <w:r w:rsidRPr="005766A5" w:rsidR="38ED6CDC">
        <w:t xml:space="preserve"> on your Gap Analysis Worksheet</w:t>
      </w:r>
      <w:r w:rsidRPr="005766A5" w:rsidR="007E3DD6">
        <w:t xml:space="preserve">. </w:t>
      </w:r>
      <w:r w:rsidRPr="005766A5" w:rsidR="00207661">
        <w:t>W</w:t>
      </w:r>
      <w:r w:rsidRPr="005766A5" w:rsidR="007E3DD6">
        <w:t>rite a</w:t>
      </w:r>
      <w:r w:rsidRPr="005766A5" w:rsidR="00312C7F">
        <w:t xml:space="preserve"> </w:t>
      </w:r>
      <w:r w:rsidRPr="005766A5" w:rsidR="007E3DD6">
        <w:t xml:space="preserve">short-term goal for each </w:t>
      </w:r>
      <w:r w:rsidRPr="005766A5" w:rsidR="1D46308F">
        <w:t>of your actions</w:t>
      </w:r>
      <w:r w:rsidRPr="005766A5" w:rsidR="00E14448">
        <w:t xml:space="preserve"> </w:t>
      </w:r>
      <w:r w:rsidRPr="005766A5" w:rsidR="00207661">
        <w:t>in the categories below</w:t>
      </w:r>
      <w:r w:rsidRPr="005766A5" w:rsidR="6D04F325">
        <w:t xml:space="preserve"> that are relevant to your needs.</w:t>
      </w:r>
      <w:r w:rsidRPr="005766A5" w:rsidR="009536F7">
        <w:t xml:space="preserve"> </w:t>
      </w:r>
      <w:r w:rsidRPr="005766A5" w:rsidR="009536F7">
        <w:rPr>
          <w:iCs/>
        </w:rPr>
        <w:t>See e</w:t>
      </w:r>
      <w:r w:rsidRPr="005766A5" w:rsidR="00ED0775">
        <w:rPr>
          <w:iCs/>
        </w:rPr>
        <w:t>xample</w:t>
      </w:r>
      <w:r w:rsidRPr="005766A5" w:rsidR="002A1C8E">
        <w:rPr>
          <w:iCs/>
        </w:rPr>
        <w:t xml:space="preserve">s </w:t>
      </w:r>
      <w:r w:rsidRPr="005766A5" w:rsidR="00936208">
        <w:rPr>
          <w:iCs/>
        </w:rPr>
        <w:t xml:space="preserve">on Page </w:t>
      </w:r>
      <w:r w:rsidRPr="005766A5" w:rsidR="00A06FC6">
        <w:rPr>
          <w:iCs/>
        </w:rPr>
        <w:t>3</w:t>
      </w:r>
      <w:r w:rsidRPr="005766A5" w:rsidR="00936208">
        <w:rPr>
          <w:iCs/>
        </w:rPr>
        <w:t>.</w:t>
      </w:r>
      <w:r w:rsidRPr="005766A5" w:rsidR="00936208">
        <w:rPr>
          <w:i/>
        </w:rPr>
        <w:t xml:space="preserve"> </w:t>
      </w:r>
      <w:r w:rsidRPr="005766A5" w:rsidR="00130531">
        <w:rPr>
          <w:i/>
        </w:rPr>
        <w:t xml:space="preserve"> </w:t>
      </w:r>
    </w:p>
    <w:p w:rsidRPr="005766A5" w:rsidR="007E3DD6" w:rsidP="008B4017" w:rsidRDefault="007E3DD6" w14:paraId="570BFAEF" w14:textId="264F69CC">
      <w:pPr>
        <w:pStyle w:val="ListParagraph"/>
        <w:numPr>
          <w:ilvl w:val="0"/>
          <w:numId w:val="12"/>
        </w:numPr>
        <w:shd w:val="clear" w:color="auto" w:fill="FFFFFF" w:themeFill="accent3"/>
        <w:spacing w:after="60"/>
        <w:ind w:left="540"/>
        <w:contextualSpacing w:val="0"/>
        <w:jc w:val="both"/>
        <w:rPr>
          <w:rFonts w:cstheme="minorHAnsi"/>
        </w:rPr>
      </w:pPr>
      <w:r w:rsidRPr="005766A5">
        <w:rPr>
          <w:rFonts w:cstheme="minorHAnsi"/>
        </w:rPr>
        <w:t xml:space="preserve">Set a </w:t>
      </w:r>
      <w:r w:rsidRPr="005766A5" w:rsidR="00ED0775">
        <w:rPr>
          <w:rFonts w:cstheme="minorHAnsi"/>
        </w:rPr>
        <w:t>date by which you’d like to complete each goal. It</w:t>
      </w:r>
      <w:r w:rsidRPr="005766A5" w:rsidR="00736D13">
        <w:rPr>
          <w:rFonts w:cstheme="minorHAnsi"/>
        </w:rPr>
        <w:t>’</w:t>
      </w:r>
      <w:r w:rsidRPr="005766A5" w:rsidR="00ED0775">
        <w:rPr>
          <w:rFonts w:cstheme="minorHAnsi"/>
        </w:rPr>
        <w:t xml:space="preserve">s okay if you need to adjust this </w:t>
      </w:r>
      <w:r w:rsidRPr="005766A5" w:rsidR="00312C7F">
        <w:rPr>
          <w:rFonts w:cstheme="minorHAnsi"/>
        </w:rPr>
        <w:t xml:space="preserve">date </w:t>
      </w:r>
      <w:r w:rsidRPr="005766A5" w:rsidR="00ED0775">
        <w:rPr>
          <w:rFonts w:cstheme="minorHAnsi"/>
        </w:rPr>
        <w:t xml:space="preserve">along the way. </w:t>
      </w:r>
    </w:p>
    <w:p w:rsidRPr="005766A5" w:rsidR="007E3DD6" w:rsidP="008B4017" w:rsidRDefault="004338D1" w14:paraId="0F1F5365" w14:textId="0D95A3FB">
      <w:pPr>
        <w:pStyle w:val="ListParagraph"/>
        <w:numPr>
          <w:ilvl w:val="0"/>
          <w:numId w:val="12"/>
        </w:numPr>
        <w:shd w:val="clear" w:color="auto" w:fill="FFFFFF" w:themeFill="accent3"/>
        <w:ind w:left="540"/>
        <w:jc w:val="both"/>
      </w:pPr>
      <w:r w:rsidRPr="005766A5">
        <w:t>When possible, b</w:t>
      </w:r>
      <w:r w:rsidRPr="005766A5" w:rsidR="00826934">
        <w:t>reak down</w:t>
      </w:r>
      <w:r w:rsidRPr="005766A5" w:rsidR="009536F7">
        <w:t xml:space="preserve"> your</w:t>
      </w:r>
      <w:r w:rsidRPr="005766A5" w:rsidR="00826934">
        <w:t xml:space="preserve"> short-term goals into smaller action steps</w:t>
      </w:r>
      <w:r w:rsidRPr="005766A5">
        <w:t xml:space="preserve"> </w:t>
      </w:r>
      <w:r w:rsidRPr="005766A5" w:rsidR="00034BC1">
        <w:t>to hold yourself accountable to tasks that will help you reach goals</w:t>
      </w:r>
      <w:r w:rsidRPr="005766A5" w:rsidR="007E3DD6">
        <w:t xml:space="preserve">. </w:t>
      </w:r>
      <w:r w:rsidRPr="005766A5" w:rsidR="00F51A61">
        <w:rPr>
          <w:iCs/>
        </w:rPr>
        <w:t>See examples on Page 3.</w:t>
      </w:r>
      <w:r w:rsidRPr="005766A5" w:rsidR="00F51A61">
        <w:rPr>
          <w:i/>
        </w:rPr>
        <w:t xml:space="preserve">  </w:t>
      </w:r>
    </w:p>
    <w:p w:rsidRPr="00736D13" w:rsidR="00680C79" w:rsidP="46226C58" w:rsidRDefault="00680C79" w14:paraId="0372C6CD" w14:textId="77777777">
      <w:pPr>
        <w:jc w:val="left"/>
        <w:rPr>
          <w:b/>
          <w:bCs/>
          <w:sz w:val="16"/>
          <w:szCs w:val="16"/>
        </w:rPr>
      </w:pPr>
    </w:p>
    <w:p w:rsidRPr="00B906F2" w:rsidR="00D56244" w:rsidP="00736D13" w:rsidRDefault="00B906F2" w14:paraId="5A958DF0" w14:textId="3308236C">
      <w:pPr>
        <w:pStyle w:val="Heading2"/>
        <w:spacing w:after="0"/>
      </w:pPr>
      <w:r w:rsidRPr="00B906F2">
        <w:t>Education &amp; Training</w:t>
      </w:r>
    </w:p>
    <w:p w:rsidRPr="005766A5" w:rsidR="00DE06C7" w:rsidP="005766A5" w:rsidRDefault="003A6B1E" w14:paraId="7CB600B7" w14:textId="78F53EE4">
      <w:pPr>
        <w:shd w:val="clear" w:color="auto" w:fill="F2F2F2" w:themeFill="accent3" w:themeFillShade="F2"/>
        <w:rPr>
          <w:rFonts w:cstheme="minorHAnsi"/>
          <w:i/>
          <w:color w:val="003057" w:themeColor="text1"/>
        </w:rPr>
      </w:pPr>
      <w:r w:rsidRPr="005766A5">
        <w:rPr>
          <w:rFonts w:cstheme="minorHAnsi"/>
          <w:iCs/>
          <w:color w:val="003057" w:themeColor="text1"/>
        </w:rPr>
        <w:t xml:space="preserve">Upskill </w:t>
      </w:r>
      <w:r w:rsidRPr="005766A5" w:rsidR="00BC7FBB">
        <w:rPr>
          <w:rFonts w:cstheme="minorHAnsi"/>
          <w:iCs/>
          <w:color w:val="003057" w:themeColor="text1"/>
        </w:rPr>
        <w:t xml:space="preserve">in your </w:t>
      </w:r>
      <w:r w:rsidRPr="005766A5" w:rsidR="00455553">
        <w:rPr>
          <w:rFonts w:cstheme="minorHAnsi"/>
          <w:iCs/>
          <w:color w:val="003057" w:themeColor="text1"/>
        </w:rPr>
        <w:t>target field</w:t>
      </w:r>
      <w:r w:rsidRPr="005766A5" w:rsidR="00BC7FBB">
        <w:rPr>
          <w:rFonts w:cstheme="minorHAnsi"/>
          <w:iCs/>
          <w:color w:val="003057" w:themeColor="text1"/>
        </w:rPr>
        <w:t xml:space="preserve"> </w:t>
      </w:r>
      <w:r w:rsidRPr="005766A5">
        <w:rPr>
          <w:rFonts w:cstheme="minorHAnsi"/>
          <w:iCs/>
          <w:color w:val="003057" w:themeColor="text1"/>
        </w:rPr>
        <w:t xml:space="preserve">by </w:t>
      </w:r>
      <w:hyperlink w:history="1" r:id="rId17">
        <w:r w:rsidRPr="005766A5">
          <w:rPr>
            <w:rStyle w:val="Hyperlink"/>
            <w:rFonts w:cstheme="minorHAnsi"/>
            <w:iCs/>
            <w:color w:val="003057" w:themeColor="text1"/>
          </w:rPr>
          <w:t>earning your</w:t>
        </w:r>
        <w:r w:rsidRPr="005766A5" w:rsidR="00D56244">
          <w:rPr>
            <w:rStyle w:val="Hyperlink"/>
            <w:rFonts w:cstheme="minorHAnsi"/>
            <w:iCs/>
            <w:color w:val="003057" w:themeColor="text1"/>
          </w:rPr>
          <w:t xml:space="preserve"> degree</w:t>
        </w:r>
      </w:hyperlink>
      <w:r w:rsidRPr="005766A5" w:rsidR="00D56244">
        <w:rPr>
          <w:rFonts w:cstheme="minorHAnsi"/>
          <w:iCs/>
          <w:color w:val="003057" w:themeColor="text1"/>
        </w:rPr>
        <w:t>,</w:t>
      </w:r>
      <w:r w:rsidRPr="005766A5">
        <w:rPr>
          <w:rFonts w:cstheme="minorHAnsi"/>
          <w:iCs/>
          <w:color w:val="003057" w:themeColor="text1"/>
        </w:rPr>
        <w:t xml:space="preserve"> completing</w:t>
      </w:r>
      <w:r w:rsidRPr="005766A5" w:rsidR="00D56244">
        <w:rPr>
          <w:rFonts w:cstheme="minorHAnsi"/>
          <w:iCs/>
          <w:color w:val="003057" w:themeColor="text1"/>
        </w:rPr>
        <w:t xml:space="preserve"> certifications, </w:t>
      </w:r>
      <w:r w:rsidRPr="005766A5" w:rsidR="00BC7FBB">
        <w:rPr>
          <w:rFonts w:cstheme="minorHAnsi"/>
          <w:iCs/>
          <w:color w:val="003057" w:themeColor="text1"/>
        </w:rPr>
        <w:t xml:space="preserve">or taking </w:t>
      </w:r>
      <w:hyperlink w:history="1" r:id="rId18">
        <w:r w:rsidRPr="005766A5" w:rsidR="00EF66D3">
          <w:rPr>
            <w:rStyle w:val="Hyperlink"/>
            <w:rFonts w:cstheme="minorHAnsi"/>
            <w:iCs/>
            <w:color w:val="003057" w:themeColor="text1"/>
          </w:rPr>
          <w:t xml:space="preserve">professional development </w:t>
        </w:r>
        <w:r w:rsidRPr="005766A5" w:rsidR="00D56244">
          <w:rPr>
            <w:rStyle w:val="Hyperlink"/>
            <w:rFonts w:cstheme="minorHAnsi"/>
            <w:iCs/>
            <w:color w:val="003057" w:themeColor="text1"/>
          </w:rPr>
          <w:t>course</w:t>
        </w:r>
        <w:r w:rsidRPr="005766A5" w:rsidR="001E0206">
          <w:rPr>
            <w:rStyle w:val="Hyperlink"/>
            <w:rFonts w:cstheme="minorHAnsi"/>
            <w:iCs/>
            <w:color w:val="003057" w:themeColor="text1"/>
          </w:rPr>
          <w:t>s</w:t>
        </w:r>
      </w:hyperlink>
      <w:r w:rsidRPr="005766A5" w:rsidR="00B92F58">
        <w:rPr>
          <w:rFonts w:cstheme="minorHAnsi"/>
          <w:i/>
          <w:color w:val="003057" w:themeColor="text1"/>
        </w:rPr>
        <w:t>.</w:t>
      </w:r>
    </w:p>
    <w:p w:rsidRPr="00DF79AB" w:rsidR="007F0FDD" w:rsidP="003829A1" w:rsidRDefault="007F0FDD" w14:paraId="71D2224A" w14:textId="77777777">
      <w:pPr>
        <w:shd w:val="clear" w:color="auto" w:fill="F2F2F2" w:themeFill="accent3" w:themeFillShade="F2"/>
        <w:rPr>
          <w:rFonts w:cstheme="minorHAnsi"/>
          <w:i/>
          <w:color w:val="003057" w:themeColor="text1"/>
          <w:sz w:val="6"/>
          <w:szCs w:val="6"/>
        </w:rPr>
      </w:pPr>
    </w:p>
    <w:p w:rsidRPr="00736D13" w:rsidR="003829A1" w:rsidP="003829A1" w:rsidRDefault="003829A1" w14:paraId="6EF74C8D" w14:textId="77777777">
      <w:pPr>
        <w:shd w:val="clear" w:color="auto" w:fill="FFFFFF" w:themeFill="accent3"/>
        <w:rPr>
          <w:rFonts w:cstheme="minorHAnsi"/>
          <w:i/>
          <w:color w:val="003057" w:themeColor="text1"/>
          <w:sz w:val="8"/>
          <w:szCs w:val="8"/>
        </w:rPr>
      </w:pPr>
    </w:p>
    <w:p w:rsidRPr="001B2037" w:rsidR="00B00BFF" w:rsidP="00374A04" w:rsidRDefault="00B00BFF" w14:paraId="7DD89F7B" w14:textId="6E391339">
      <w:pPr>
        <w:shd w:val="clear" w:color="auto" w:fill="FFFFFF" w:themeFill="accent3"/>
        <w:rPr>
          <w:i/>
          <w:iCs/>
          <w:color w:val="003057" w:themeColor="text1"/>
          <w:sz w:val="4"/>
          <w:szCs w:val="4"/>
        </w:rPr>
      </w:pPr>
    </w:p>
    <w:tbl>
      <w:tblPr>
        <w:tblStyle w:val="TableGrid"/>
        <w:tblW w:w="10880" w:type="dxa"/>
        <w:tblBorders>
          <w:top w:val="single" w:color="003057" w:themeColor="text1" w:sz="8" w:space="0"/>
          <w:left w:val="single" w:color="003057" w:themeColor="text1" w:sz="8" w:space="0"/>
          <w:bottom w:val="single" w:color="003057" w:themeColor="text1" w:sz="8" w:space="0"/>
          <w:right w:val="single" w:color="003057" w:themeColor="text1" w:sz="8" w:space="0"/>
          <w:insideH w:val="single" w:color="003057" w:themeColor="text1" w:sz="8" w:space="0"/>
          <w:insideV w:val="single" w:color="003057" w:themeColor="text1" w:sz="8" w:space="0"/>
        </w:tblBorders>
        <w:tblLayout w:type="fixed"/>
        <w:tblLook w:val="04A0" w:firstRow="1" w:lastRow="0" w:firstColumn="1" w:lastColumn="0" w:noHBand="0" w:noVBand="1"/>
      </w:tblPr>
      <w:tblGrid>
        <w:gridCol w:w="711"/>
        <w:gridCol w:w="8369"/>
        <w:gridCol w:w="1800"/>
      </w:tblGrid>
      <w:tr w:rsidRPr="001B2037" w:rsidR="00936208" w:rsidTr="425A18F1" w14:paraId="78A73289" w14:textId="77777777">
        <w:trPr>
          <w:trHeight w:val="331"/>
        </w:trPr>
        <w:tc>
          <w:tcPr>
            <w:tcW w:w="711" w:type="dxa"/>
            <w:tcBorders>
              <w:top w:val="nil"/>
              <w:bottom w:val="nil"/>
            </w:tcBorders>
            <w:shd w:val="clear" w:color="auto" w:fill="327DA9" w:themeFill="background1"/>
            <w:tcMar/>
          </w:tcPr>
          <w:p w:rsidRPr="00936208" w:rsidR="00936208" w:rsidRDefault="00936208" w14:paraId="4BD29AE2" w14:textId="77777777">
            <w:pPr>
              <w:jc w:val="left"/>
              <w:rPr>
                <w:color w:val="FFFFFF" w:themeColor="accent3"/>
                <w:sz w:val="24"/>
                <w:szCs w:val="24"/>
              </w:rPr>
            </w:pPr>
          </w:p>
        </w:tc>
        <w:tc>
          <w:tcPr>
            <w:tcW w:w="8369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7F0FDD" w:rsidR="00936208" w:rsidP="00B906F2" w:rsidRDefault="00B906F2" w14:paraId="698CB33B" w14:textId="502B67FB">
            <w:pPr>
              <w:pStyle w:val="Heading3"/>
            </w:pPr>
            <w:r w:rsidRPr="00FE6777">
              <w:rPr>
                <w:sz w:val="28"/>
                <w:szCs w:val="28"/>
              </w:rPr>
              <w:t>Goals &amp; Action Step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FE6777" w:rsidR="00936208" w:rsidP="00B906F2" w:rsidRDefault="00B906F2" w14:paraId="55C4C42F" w14:textId="580D59FA">
            <w:pPr>
              <w:pStyle w:val="Heading3"/>
              <w:rPr>
                <w:sz w:val="28"/>
                <w:szCs w:val="28"/>
              </w:rPr>
            </w:pPr>
            <w:r w:rsidRPr="00FE6777">
              <w:rPr>
                <w:sz w:val="28"/>
                <w:szCs w:val="28"/>
              </w:rPr>
              <w:t>Complete By:</w:t>
            </w:r>
          </w:p>
        </w:tc>
      </w:tr>
      <w:tr w:rsidR="00936208" w:rsidTr="425A18F1" w14:paraId="38E583EF" w14:textId="77777777">
        <w:trPr>
          <w:trHeight w:val="504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2027814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tcBorders>
                  <w:top w:val="nil"/>
                </w:tcBorders>
                <w:shd w:val="clear" w:color="auto" w:fill="F2F2F2" w:themeFill="accent3" w:themeFillShade="F2"/>
                <w:tcMar/>
                <w:vAlign w:val="center"/>
              </w:tcPr>
              <w:p w:rsidRPr="00936208" w:rsidR="00936208" w:rsidRDefault="00010922" w14:paraId="414AAE73" w14:textId="18CF67C2">
                <w:pPr>
                  <w:jc w:val="left"/>
                  <w:rPr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Borders>
              <w:top w:val="nil"/>
            </w:tcBorders>
            <w:shd w:val="clear" w:color="auto" w:fill="F2F2F2" w:themeFill="accent3" w:themeFillShade="F2"/>
            <w:tcMar/>
            <w:vAlign w:val="center"/>
          </w:tcPr>
          <w:p w:rsidRPr="00B906F2" w:rsidR="00936208" w:rsidP="425A18F1" w:rsidRDefault="00B906F2" w14:paraId="69135534" w14:textId="1F4B98DC">
            <w:pPr>
              <w:jc w:val="left"/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1:  </w:t>
            </w:r>
            <w:r w:rsidRPr="425A18F1" w:rsidR="6950BAB3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Complete MSDA program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="00936208" w:rsidP="006510C3" w:rsidRDefault="00936208" w14:paraId="25B8AD85" w14:textId="5150C7AA">
            <w:pPr>
              <w:rPr>
                <w:sz w:val="16"/>
                <w:szCs w:val="16"/>
              </w:rPr>
            </w:pPr>
            <w:r w:rsidRPr="425A18F1" w:rsidR="6950BAB3">
              <w:rPr>
                <w:sz w:val="16"/>
                <w:szCs w:val="16"/>
              </w:rPr>
              <w:t>Nov 1, 2025</w:t>
            </w:r>
          </w:p>
        </w:tc>
      </w:tr>
      <w:tr w:rsidR="00936208" w:rsidTr="425A18F1" w14:paraId="579BDE72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7998901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36208" w:rsidRDefault="00936208" w14:paraId="58033FA4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36208" w:rsidP="425A18F1" w:rsidRDefault="00B906F2" w14:paraId="0FAD4BED" w14:textId="1E408EFC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2B32A154">
              <w:rPr>
                <w:i w:val="1"/>
                <w:iCs w:val="1"/>
                <w:kern w:val="0"/>
                <w:sz w:val="24"/>
                <w:szCs w:val="24"/>
              </w:rPr>
              <w:t xml:space="preserve">devote </w:t>
            </w:r>
            <w:r w:rsidRPr="425A18F1" w:rsidR="2B32A154">
              <w:rPr>
                <w:i w:val="1"/>
                <w:iCs w:val="1"/>
                <w:kern w:val="0"/>
                <w:sz w:val="24"/>
                <w:szCs w:val="24"/>
              </w:rPr>
              <w:t xml:space="preserve">40 hours</w:t>
            </w:r>
            <w:r w:rsidRPr="425A18F1" w:rsidR="2B32A154">
              <w:rPr>
                <w:i w:val="1"/>
                <w:iCs w:val="1"/>
                <w:kern w:val="0"/>
                <w:sz w:val="24"/>
                <w:szCs w:val="24"/>
              </w:rPr>
              <w:t xml:space="preserve"> a week to coursework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="00936208" w:rsidP="006510C3" w:rsidRDefault="00936208" w14:paraId="0646724E" w14:textId="77777777">
            <w:pPr>
              <w:rPr>
                <w:sz w:val="16"/>
                <w:szCs w:val="16"/>
              </w:rPr>
            </w:pPr>
          </w:p>
        </w:tc>
      </w:tr>
      <w:tr w:rsidR="00936208" w:rsidTr="425A18F1" w14:paraId="37D0C96E" w14:textId="77777777">
        <w:trPr>
          <w:trHeight w:val="439"/>
        </w:trPr>
        <w:sdt>
          <w:sdtPr>
            <w:rPr>
              <w:b/>
              <w:bCs/>
              <w:sz w:val="24"/>
              <w:szCs w:val="24"/>
            </w:rPr>
            <w:id w:val="2030680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36208" w:rsidRDefault="00936208" w14:paraId="11B19987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36208" w:rsidRDefault="00B906F2" w14:paraId="655B88E9" w14:textId="6B13E250">
            <w:pPr>
              <w:jc w:val="left"/>
              <w:rPr>
                <w:i/>
                <w:iCs/>
                <w:kern w:val="0"/>
                <w:sz w:val="24"/>
                <w:szCs w:val="24"/>
              </w:rPr>
            </w:pPr>
            <w:r w:rsidRPr="00B906F2">
              <w:rPr>
                <w:i/>
                <w:iCs/>
                <w:kern w:val="0"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="00936208" w:rsidP="006510C3" w:rsidRDefault="00936208" w14:paraId="03A04DAE" w14:textId="77777777">
            <w:pPr>
              <w:rPr>
                <w:sz w:val="16"/>
                <w:szCs w:val="16"/>
              </w:rPr>
            </w:pPr>
          </w:p>
        </w:tc>
      </w:tr>
      <w:tr w:rsidR="002609F9" w:rsidTr="425A18F1" w14:paraId="00B8D409" w14:textId="77777777">
        <w:trPr>
          <w:trHeight w:val="457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6561942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Pr="00936208" w:rsidR="002609F9" w:rsidP="002609F9" w:rsidRDefault="00010922" w14:paraId="13F0A4DB" w14:textId="32123CEA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2609F9" w:rsidP="425A18F1" w:rsidRDefault="00B906F2" w14:paraId="11F13463" w14:textId="1BAB7CC0">
            <w:pPr>
              <w:jc w:val="left"/>
              <w:rPr>
                <w:b w:val="1"/>
                <w:bCs w:val="1"/>
                <w:color w:val="003057" w:themeColor="text1" w:themeTint="FF" w:themeShade="FF"/>
                <w:kern w:val="0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2:  </w:t>
            </w:r>
            <w:r w:rsidRPr="425A18F1" w:rsidR="1CD21927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Explore Kaggle platform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="002609F9" w:rsidP="006510C3" w:rsidRDefault="002609F9" w14:paraId="6D7370BC" w14:textId="0958C8AE">
            <w:pPr>
              <w:rPr>
                <w:sz w:val="16"/>
                <w:szCs w:val="16"/>
              </w:rPr>
            </w:pPr>
            <w:r w:rsidRPr="425A18F1" w:rsidR="2BA65C16">
              <w:rPr>
                <w:sz w:val="16"/>
                <w:szCs w:val="16"/>
              </w:rPr>
              <w:t>Oct 1, 2025</w:t>
            </w:r>
          </w:p>
        </w:tc>
      </w:tr>
      <w:tr w:rsidR="002609F9" w:rsidTr="425A18F1" w14:paraId="03492F20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-15308758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2609F9" w:rsidP="002609F9" w:rsidRDefault="00010922" w14:paraId="4DAB1AEF" w14:textId="09ACDB55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2609F9" w:rsidP="002609F9" w:rsidRDefault="00B906F2" w14:paraId="38352F79" w14:textId="12782B4F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4011F92A">
              <w:rPr>
                <w:i w:val="1"/>
                <w:iCs w:val="1"/>
                <w:kern w:val="0"/>
                <w:sz w:val="24"/>
                <w:szCs w:val="24"/>
              </w:rPr>
              <w:t xml:space="preserve">devote 5 hours a week to exploring datasets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="002609F9" w:rsidP="006510C3" w:rsidRDefault="002609F9" w14:paraId="6B6B026E" w14:textId="77777777">
            <w:pPr>
              <w:rPr>
                <w:sz w:val="16"/>
                <w:szCs w:val="16"/>
              </w:rPr>
            </w:pPr>
          </w:p>
        </w:tc>
      </w:tr>
      <w:tr w:rsidR="002609F9" w:rsidTr="425A18F1" w14:paraId="25D420CE" w14:textId="77777777">
        <w:trPr>
          <w:trHeight w:val="430"/>
        </w:trPr>
        <w:sdt>
          <w:sdtPr>
            <w:rPr>
              <w:b/>
              <w:bCs/>
              <w:sz w:val="24"/>
              <w:szCs w:val="24"/>
            </w:rPr>
            <w:id w:val="-14783785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2609F9" w:rsidP="002609F9" w:rsidRDefault="00010922" w14:paraId="29A1872A" w14:textId="72747108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2609F9" w:rsidP="002609F9" w:rsidRDefault="00B906F2" w14:paraId="34CB1401" w14:textId="4BAC587A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kern w:val="0"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="002609F9" w:rsidP="006510C3" w:rsidRDefault="002609F9" w14:paraId="6DCB2840" w14:textId="77777777">
            <w:pPr>
              <w:rPr>
                <w:sz w:val="16"/>
                <w:szCs w:val="16"/>
              </w:rPr>
            </w:pPr>
          </w:p>
        </w:tc>
      </w:tr>
      <w:tr w:rsidR="014ECCD2" w:rsidTr="425A18F1" w14:paraId="6216ABB8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8188427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="014ECCD2" w:rsidP="014ECCD2" w:rsidRDefault="00010922" w14:paraId="1251A4F0" w14:textId="07791F00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14ECCD2" w:rsidP="425A18F1" w:rsidRDefault="00B906F2" w14:paraId="372D1C37" w14:textId="24187B78">
            <w:pPr>
              <w:jc w:val="left"/>
              <w:rPr>
                <w:b w:val="1"/>
                <w:bCs w:val="1"/>
                <w:i w:val="1"/>
                <w:iCs w:val="1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3:  </w:t>
            </w:r>
            <w:r w:rsidRPr="425A18F1" w:rsidR="2F714394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Data Visualization in Tableau (edX – free?)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="014ECCD2" w:rsidP="006510C3" w:rsidRDefault="014ECCD2" w14:paraId="4791C83E" w14:textId="37EE277A">
            <w:pPr>
              <w:rPr>
                <w:sz w:val="16"/>
                <w:szCs w:val="16"/>
              </w:rPr>
            </w:pPr>
            <w:r w:rsidRPr="425A18F1" w:rsidR="528A4AF7">
              <w:rPr>
                <w:sz w:val="16"/>
                <w:szCs w:val="16"/>
              </w:rPr>
              <w:t>Nov 1, 2025</w:t>
            </w:r>
          </w:p>
        </w:tc>
      </w:tr>
      <w:tr w:rsidR="014ECCD2" w:rsidTr="425A18F1" w14:paraId="09B17D17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7671211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14ECCD2" w:rsidP="014ECCD2" w:rsidRDefault="00010922" w14:paraId="5EFFD841" w14:textId="269A43D2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14ECCD2" w:rsidP="014ECCD2" w:rsidRDefault="00B906F2" w14:paraId="474DEE60" w14:textId="25482F2A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sz w:val="24"/>
                <w:szCs w:val="24"/>
              </w:rPr>
              <w:t xml:space="preserve">Action Step 1: </w:t>
            </w:r>
            <w:r w:rsidRPr="425A18F1" w:rsidR="49D9284A">
              <w:rPr>
                <w:i w:val="1"/>
                <w:iCs w:val="1"/>
                <w:sz w:val="24"/>
                <w:szCs w:val="24"/>
              </w:rPr>
              <w:t>(if free) devote 5 hours a week to competing edX course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="014ECCD2" w:rsidP="006510C3" w:rsidRDefault="014ECCD2" w14:paraId="344B21D5" w14:textId="77777777">
            <w:pPr>
              <w:rPr>
                <w:sz w:val="16"/>
                <w:szCs w:val="16"/>
              </w:rPr>
            </w:pPr>
          </w:p>
        </w:tc>
      </w:tr>
      <w:tr w:rsidR="014ECCD2" w:rsidTr="425A18F1" w14:paraId="51EDA2B0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9404409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14ECCD2" w:rsidP="014ECCD2" w:rsidRDefault="00010922" w14:paraId="06860BE8" w14:textId="17FFD780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14ECCD2" w:rsidP="014ECCD2" w:rsidRDefault="00B906F2" w14:paraId="3FC7779D" w14:textId="75AD294A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="014ECCD2" w:rsidP="006510C3" w:rsidRDefault="014ECCD2" w14:paraId="2E737730" w14:textId="2BB173B7">
            <w:pPr>
              <w:rPr>
                <w:sz w:val="16"/>
                <w:szCs w:val="16"/>
              </w:rPr>
            </w:pPr>
          </w:p>
        </w:tc>
      </w:tr>
    </w:tbl>
    <w:p w:rsidRPr="00736D13" w:rsidR="002D16BB" w:rsidP="00364860" w:rsidRDefault="002D16BB" w14:paraId="7824A493" w14:textId="5DBE5D67">
      <w:pPr>
        <w:shd w:val="clear" w:color="auto" w:fill="FFFFFF" w:themeFill="accent3"/>
        <w:rPr>
          <w:b/>
          <w:color w:val="003057" w:themeColor="text1"/>
          <w:sz w:val="24"/>
          <w:szCs w:val="24"/>
        </w:rPr>
      </w:pPr>
    </w:p>
    <w:p w:rsidRPr="00145230" w:rsidR="00145230" w:rsidP="00267818" w:rsidRDefault="00145230" w14:paraId="6C0110B0" w14:textId="77777777">
      <w:pPr>
        <w:shd w:val="clear" w:color="auto" w:fill="F2F2F2" w:themeFill="accent3" w:themeFillShade="F2"/>
        <w:rPr>
          <w:rFonts w:cstheme="minorHAnsi"/>
          <w:b/>
          <w:color w:val="FFFFFF" w:themeColor="accent3"/>
          <w:sz w:val="4"/>
          <w:szCs w:val="4"/>
        </w:rPr>
      </w:pPr>
    </w:p>
    <w:p w:rsidRPr="00B906F2" w:rsidR="001F1FF1" w:rsidP="00736D13" w:rsidRDefault="00B906F2" w14:paraId="5E8E78FC" w14:textId="60EAEEAE">
      <w:pPr>
        <w:pStyle w:val="Heading2"/>
        <w:spacing w:after="0"/>
      </w:pPr>
      <w:r w:rsidRPr="00B906F2">
        <w:t xml:space="preserve">Experiential Learning (Learning </w:t>
      </w:r>
      <w:proofErr w:type="gramStart"/>
      <w:r w:rsidRPr="00B906F2">
        <w:t>By</w:t>
      </w:r>
      <w:proofErr w:type="gramEnd"/>
      <w:r w:rsidRPr="00B906F2">
        <w:t xml:space="preserve"> Doing)</w:t>
      </w:r>
    </w:p>
    <w:p w:rsidRPr="005766A5" w:rsidR="001F1FF1" w:rsidP="005766A5" w:rsidRDefault="00455553" w14:paraId="73E7CCA5" w14:textId="2E913048">
      <w:pPr>
        <w:shd w:val="clear" w:color="auto" w:fill="F2F2F2" w:themeFill="accent3" w:themeFillShade="F2"/>
        <w:rPr>
          <w:rFonts w:cstheme="minorHAnsi"/>
          <w:color w:val="003057" w:themeColor="text1"/>
        </w:rPr>
      </w:pPr>
      <w:r w:rsidRPr="005766A5">
        <w:rPr>
          <w:color w:val="003057" w:themeColor="text1"/>
        </w:rPr>
        <w:t xml:space="preserve">Gain hands-on experience in your target career field </w:t>
      </w:r>
      <w:r w:rsidRPr="005766A5" w:rsidR="003717F0">
        <w:rPr>
          <w:color w:val="003057" w:themeColor="text1"/>
        </w:rPr>
        <w:t>via</w:t>
      </w:r>
      <w:r w:rsidRPr="005766A5">
        <w:rPr>
          <w:color w:val="003057" w:themeColor="text1"/>
        </w:rPr>
        <w:t xml:space="preserve"> </w:t>
      </w:r>
      <w:hyperlink r:id="rId19">
        <w:r w:rsidRPr="005766A5" w:rsidR="001F1FF1">
          <w:rPr>
            <w:rStyle w:val="Hyperlink"/>
            <w:rFonts w:cstheme="minorHAnsi"/>
            <w:color w:val="003057" w:themeColor="text1"/>
          </w:rPr>
          <w:t>micro-internship</w:t>
        </w:r>
      </w:hyperlink>
      <w:r w:rsidRPr="005766A5">
        <w:rPr>
          <w:rStyle w:val="Hyperlink"/>
          <w:rFonts w:cstheme="minorHAnsi"/>
          <w:color w:val="003057" w:themeColor="text1"/>
        </w:rPr>
        <w:t>s</w:t>
      </w:r>
      <w:r w:rsidRPr="005766A5" w:rsidR="001F1FF1">
        <w:rPr>
          <w:rFonts w:cstheme="minorHAnsi"/>
          <w:color w:val="003057" w:themeColor="text1"/>
        </w:rPr>
        <w:t>,</w:t>
      </w:r>
      <w:r w:rsidRPr="005766A5">
        <w:rPr>
          <w:rFonts w:cstheme="minorHAnsi"/>
          <w:color w:val="003057" w:themeColor="text1"/>
        </w:rPr>
        <w:t xml:space="preserve"> </w:t>
      </w:r>
      <w:hyperlink r:id="rId20">
        <w:r w:rsidRPr="005766A5" w:rsidR="000A293C">
          <w:rPr>
            <w:rStyle w:val="Hyperlink"/>
            <w:rFonts w:cstheme="minorHAnsi"/>
            <w:color w:val="003057" w:themeColor="text1"/>
          </w:rPr>
          <w:t>virtual simulations</w:t>
        </w:r>
      </w:hyperlink>
      <w:r w:rsidRPr="005766A5" w:rsidR="001F1FF1">
        <w:rPr>
          <w:rFonts w:cstheme="minorHAnsi"/>
          <w:color w:val="003057" w:themeColor="text1"/>
        </w:rPr>
        <w:t xml:space="preserve">, </w:t>
      </w:r>
      <w:hyperlink w:history="1" r:id="rId21">
        <w:r w:rsidRPr="005766A5" w:rsidR="009D5E42">
          <w:rPr>
            <w:rStyle w:val="Hyperlink"/>
            <w:rFonts w:cstheme="minorHAnsi"/>
            <w:color w:val="003057" w:themeColor="text1"/>
          </w:rPr>
          <w:t>inte</w:t>
        </w:r>
        <w:r w:rsidRPr="005766A5" w:rsidR="009D5E42">
          <w:rPr>
            <w:rStyle w:val="Hyperlink"/>
            <w:rFonts w:cstheme="minorHAnsi"/>
            <w:color w:val="003057" w:themeColor="text1"/>
          </w:rPr>
          <w:t>rnship</w:t>
        </w:r>
        <w:r w:rsidRPr="005766A5">
          <w:rPr>
            <w:rStyle w:val="Hyperlink"/>
            <w:rFonts w:cstheme="minorHAnsi"/>
            <w:color w:val="003057" w:themeColor="text1"/>
          </w:rPr>
          <w:t>s</w:t>
        </w:r>
        <w:r w:rsidRPr="005766A5" w:rsidR="009D5E42">
          <w:rPr>
            <w:rStyle w:val="Hyperlink"/>
            <w:rFonts w:cstheme="minorHAnsi"/>
            <w:color w:val="003057" w:themeColor="text1"/>
          </w:rPr>
          <w:t>, volunteer</w:t>
        </w:r>
        <w:r w:rsidRPr="005766A5">
          <w:rPr>
            <w:rStyle w:val="Hyperlink"/>
            <w:rFonts w:cstheme="minorHAnsi"/>
            <w:color w:val="003057" w:themeColor="text1"/>
          </w:rPr>
          <w:t>ing</w:t>
        </w:r>
        <w:r w:rsidRPr="005766A5" w:rsidR="009D5E42">
          <w:rPr>
            <w:rStyle w:val="Hyperlink"/>
            <w:rFonts w:cstheme="minorHAnsi"/>
            <w:color w:val="003057" w:themeColor="text1"/>
          </w:rPr>
          <w:t>,</w:t>
        </w:r>
      </w:hyperlink>
      <w:r w:rsidRPr="005766A5" w:rsidR="001F1FF1">
        <w:rPr>
          <w:rFonts w:cstheme="minorHAnsi"/>
          <w:color w:val="003057" w:themeColor="text1"/>
        </w:rPr>
        <w:t xml:space="preserve"> clinical work, </w:t>
      </w:r>
      <w:hyperlink w:history="1" r:id="rId22">
        <w:r w:rsidRPr="005766A5" w:rsidR="001F1FF1">
          <w:rPr>
            <w:rStyle w:val="Hyperlink"/>
            <w:rFonts w:cstheme="minorHAnsi"/>
            <w:color w:val="003057" w:themeColor="text1"/>
          </w:rPr>
          <w:t>on-the-job training</w:t>
        </w:r>
      </w:hyperlink>
      <w:r w:rsidRPr="005766A5" w:rsidR="00AC2439">
        <w:rPr>
          <w:rFonts w:cstheme="minorHAnsi"/>
          <w:color w:val="003057" w:themeColor="text1"/>
        </w:rPr>
        <w:t xml:space="preserve">, </w:t>
      </w:r>
      <w:r w:rsidRPr="005766A5" w:rsidR="00916701">
        <w:rPr>
          <w:rFonts w:cstheme="minorHAnsi"/>
          <w:color w:val="003057" w:themeColor="text1"/>
        </w:rPr>
        <w:t xml:space="preserve">apprenticeships, </w:t>
      </w:r>
      <w:r w:rsidRPr="005766A5" w:rsidR="00AC2439">
        <w:rPr>
          <w:rFonts w:cstheme="minorHAnsi"/>
          <w:color w:val="003057" w:themeColor="text1"/>
        </w:rPr>
        <w:t>entry-level work</w:t>
      </w:r>
      <w:r w:rsidRPr="005766A5" w:rsidR="00EF3C08">
        <w:rPr>
          <w:rFonts w:cstheme="minorHAnsi"/>
          <w:color w:val="003057" w:themeColor="text1"/>
        </w:rPr>
        <w:t>,</w:t>
      </w:r>
      <w:r w:rsidRPr="005766A5" w:rsidR="00E80748">
        <w:rPr>
          <w:rFonts w:cstheme="minorHAnsi"/>
          <w:color w:val="003057" w:themeColor="text1"/>
        </w:rPr>
        <w:t xml:space="preserve"> self-employment,</w:t>
      </w:r>
      <w:r w:rsidRPr="005766A5" w:rsidR="00EF3C08">
        <w:rPr>
          <w:rFonts w:cstheme="minorHAnsi"/>
          <w:color w:val="003057" w:themeColor="text1"/>
        </w:rPr>
        <w:t xml:space="preserve"> </w:t>
      </w:r>
      <w:r w:rsidRPr="005766A5">
        <w:rPr>
          <w:rFonts w:cstheme="minorHAnsi"/>
          <w:color w:val="003057" w:themeColor="text1"/>
        </w:rPr>
        <w:t xml:space="preserve">or </w:t>
      </w:r>
      <w:r w:rsidRPr="005766A5" w:rsidR="00EF3C08">
        <w:rPr>
          <w:rFonts w:cstheme="minorHAnsi"/>
          <w:color w:val="003057" w:themeColor="text1"/>
        </w:rPr>
        <w:t>independent projects</w:t>
      </w:r>
      <w:r w:rsidRPr="005766A5" w:rsidR="00B92F58">
        <w:rPr>
          <w:rFonts w:cstheme="minorHAnsi"/>
          <w:color w:val="003057" w:themeColor="text1"/>
        </w:rPr>
        <w:t>.</w:t>
      </w:r>
    </w:p>
    <w:p w:rsidRPr="007F0FDD" w:rsidR="007F0FDD" w:rsidP="007F0FDD" w:rsidRDefault="007F0FDD" w14:paraId="6614ECDB" w14:textId="77777777">
      <w:pPr>
        <w:shd w:val="clear" w:color="auto" w:fill="F2F2F2" w:themeFill="accent3" w:themeFillShade="F2"/>
        <w:rPr>
          <w:rFonts w:asciiTheme="majorHAnsi" w:hAnsiTheme="majorHAnsi" w:cstheme="majorBidi"/>
          <w:i/>
          <w:color w:val="003057" w:themeColor="text1"/>
          <w:sz w:val="4"/>
          <w:szCs w:val="4"/>
        </w:rPr>
      </w:pPr>
    </w:p>
    <w:p w:rsidRPr="00736D13" w:rsidR="007F0FDD" w:rsidP="007F0FDD" w:rsidRDefault="007F0FDD" w14:paraId="79BA4FDA" w14:textId="77777777">
      <w:pPr>
        <w:shd w:val="clear" w:color="auto" w:fill="FFFFFF" w:themeFill="accent3"/>
        <w:rPr>
          <w:rFonts w:asciiTheme="majorHAnsi" w:hAnsiTheme="majorHAnsi" w:cstheme="majorBidi"/>
          <w:i/>
          <w:color w:val="003057" w:themeColor="text1"/>
          <w:sz w:val="8"/>
          <w:szCs w:val="8"/>
        </w:rPr>
      </w:pPr>
    </w:p>
    <w:p w:rsidRPr="001B2037" w:rsidR="001F1FF1" w:rsidP="001F1FF1" w:rsidRDefault="001F1FF1" w14:paraId="6412E865" w14:textId="77777777">
      <w:pPr>
        <w:shd w:val="clear" w:color="auto" w:fill="FFFFFF" w:themeFill="accent3"/>
        <w:rPr>
          <w:i/>
          <w:iCs/>
          <w:color w:val="003057" w:themeColor="text1"/>
          <w:sz w:val="4"/>
          <w:szCs w:val="4"/>
        </w:rPr>
      </w:pPr>
    </w:p>
    <w:tbl>
      <w:tblPr>
        <w:tblStyle w:val="TableGrid"/>
        <w:tblW w:w="10880" w:type="dxa"/>
        <w:tblBorders>
          <w:top w:val="single" w:color="003057" w:themeColor="text1" w:sz="8" w:space="0"/>
          <w:left w:val="single" w:color="003057" w:themeColor="text1" w:sz="8" w:space="0"/>
          <w:bottom w:val="single" w:color="003057" w:themeColor="text1" w:sz="8" w:space="0"/>
          <w:right w:val="single" w:color="003057" w:themeColor="text1" w:sz="8" w:space="0"/>
          <w:insideH w:val="single" w:color="003057" w:themeColor="text1" w:sz="8" w:space="0"/>
          <w:insideV w:val="single" w:color="003057" w:themeColor="text1" w:sz="8" w:space="0"/>
        </w:tblBorders>
        <w:tblLayout w:type="fixed"/>
        <w:tblLook w:val="04A0" w:firstRow="1" w:lastRow="0" w:firstColumn="1" w:lastColumn="0" w:noHBand="0" w:noVBand="1"/>
      </w:tblPr>
      <w:tblGrid>
        <w:gridCol w:w="711"/>
        <w:gridCol w:w="8369"/>
        <w:gridCol w:w="1800"/>
      </w:tblGrid>
      <w:tr w:rsidRPr="001B2037" w:rsidR="002609F9" w:rsidTr="425A18F1" w14:paraId="4A64E886" w14:textId="77777777">
        <w:trPr>
          <w:trHeight w:val="331"/>
        </w:trPr>
        <w:tc>
          <w:tcPr>
            <w:tcW w:w="711" w:type="dxa"/>
            <w:tcBorders>
              <w:top w:val="nil"/>
              <w:bottom w:val="nil"/>
            </w:tcBorders>
            <w:shd w:val="clear" w:color="auto" w:fill="327DA9" w:themeFill="background1"/>
            <w:tcMar/>
          </w:tcPr>
          <w:p w:rsidRPr="00936208" w:rsidR="002609F9" w:rsidRDefault="002609F9" w14:paraId="564550F1" w14:textId="77777777">
            <w:pPr>
              <w:jc w:val="left"/>
              <w:rPr>
                <w:color w:val="FFFFFF" w:themeColor="accent3"/>
                <w:sz w:val="24"/>
                <w:szCs w:val="24"/>
              </w:rPr>
            </w:pPr>
          </w:p>
        </w:tc>
        <w:tc>
          <w:tcPr>
            <w:tcW w:w="8369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B906F2" w:rsidR="002609F9" w:rsidP="00B906F2" w:rsidRDefault="00B906F2" w14:paraId="3C3F1660" w14:textId="5CF80277">
            <w:pPr>
              <w:pStyle w:val="Heading3"/>
            </w:pPr>
            <w:r w:rsidRPr="00FE6777">
              <w:rPr>
                <w:sz w:val="28"/>
                <w:szCs w:val="28"/>
              </w:rPr>
              <w:t>Goals &amp; Action Step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B906F2" w:rsidR="002609F9" w:rsidP="00B906F2" w:rsidRDefault="00B906F2" w14:paraId="5B4A3F22" w14:textId="1A1D80CF">
            <w:pPr>
              <w:pStyle w:val="Heading3"/>
            </w:pPr>
            <w:r w:rsidRPr="00FE6777">
              <w:rPr>
                <w:sz w:val="28"/>
                <w:szCs w:val="28"/>
              </w:rPr>
              <w:t>Complete By:</w:t>
            </w:r>
          </w:p>
        </w:tc>
      </w:tr>
      <w:tr w:rsidR="002609F9" w:rsidTr="425A18F1" w14:paraId="73261FE6" w14:textId="77777777">
        <w:trPr>
          <w:trHeight w:val="504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4422149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tcBorders>
                  <w:top w:val="nil"/>
                </w:tcBorders>
                <w:shd w:val="clear" w:color="auto" w:fill="F2F2F2" w:themeFill="accent3" w:themeFillShade="F2"/>
                <w:tcMar/>
                <w:vAlign w:val="center"/>
              </w:tcPr>
              <w:p w:rsidRPr="00936208" w:rsidR="002609F9" w:rsidRDefault="00010922" w14:paraId="1C39291C" w14:textId="3A7564B2">
                <w:pPr>
                  <w:jc w:val="left"/>
                  <w:rPr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Borders>
              <w:top w:val="nil"/>
            </w:tcBorders>
            <w:shd w:val="clear" w:color="auto" w:fill="F2F2F2" w:themeFill="accent3" w:themeFillShade="F2"/>
            <w:tcMar/>
            <w:vAlign w:val="center"/>
          </w:tcPr>
          <w:p w:rsidRPr="00B906F2" w:rsidR="002609F9" w:rsidP="425A18F1" w:rsidRDefault="00B906F2" w14:paraId="57EAD523" w14:textId="21C44686">
            <w:pPr>
              <w:jc w:val="left"/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1:  </w:t>
            </w:r>
            <w:r w:rsidRPr="425A18F1" w:rsidR="4FD7B71A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Build a database for portfolio project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66FF81DE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65FEC814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-1253588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2609F9" w:rsidRDefault="00010922" w14:paraId="18A2BD3B" w14:textId="46D85B83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2609F9" w:rsidP="425A18F1" w:rsidRDefault="00B906F2" w14:paraId="364251E2" w14:textId="72CAFA15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2D43FD1E">
              <w:rPr>
                <w:i w:val="1"/>
                <w:iCs w:val="1"/>
                <w:kern w:val="0"/>
                <w:sz w:val="24"/>
                <w:szCs w:val="24"/>
              </w:rPr>
              <w:t xml:space="preserve">choose a topic for portfolio project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294C0F96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36F387A7" w14:textId="77777777">
        <w:trPr>
          <w:trHeight w:val="439"/>
        </w:trPr>
        <w:sdt>
          <w:sdtPr>
            <w:rPr>
              <w:b/>
              <w:bCs/>
              <w:sz w:val="24"/>
              <w:szCs w:val="24"/>
            </w:rPr>
            <w:id w:val="104472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2609F9" w:rsidRDefault="00010922" w14:paraId="7A4E9841" w14:textId="3B8A1CCD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2609F9" w:rsidP="425A18F1" w:rsidRDefault="00B906F2" w14:paraId="3433F285" w14:textId="34B3B8F3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2: </w:t>
            </w:r>
            <w:r w:rsidRPr="425A18F1" w:rsidR="25F715F6">
              <w:rPr>
                <w:i w:val="1"/>
                <w:iCs w:val="1"/>
                <w:kern w:val="0"/>
                <w:sz w:val="24"/>
                <w:szCs w:val="24"/>
              </w:rPr>
              <w:t xml:space="preserve">collect data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47EBAA5D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5F0A15C4" w14:textId="77777777">
        <w:trPr>
          <w:trHeight w:val="493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12060536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Pr="00936208" w:rsidR="002609F9" w:rsidRDefault="00010922" w14:paraId="37A7F1A7" w14:textId="03EBA55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2609F9" w:rsidP="425A18F1" w:rsidRDefault="00B906F2" w14:paraId="40EE614B" w14:textId="1DBECC2D">
            <w:pPr>
              <w:jc w:val="left"/>
              <w:rPr>
                <w:b w:val="1"/>
                <w:bCs w:val="1"/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2:  </w:t>
            </w:r>
            <w:r w:rsidRPr="425A18F1" w:rsidR="543A5D16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Explore part-time data analysis projects/roles in Indianapolis or remote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14175AFB" w14:textId="35D7F387">
            <w:pPr>
              <w:rPr>
                <w:sz w:val="24"/>
                <w:szCs w:val="24"/>
              </w:rPr>
            </w:pPr>
            <w:r w:rsidRPr="425A18F1" w:rsidR="543A5D16"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  <w:t>July 1, 2025</w:t>
            </w:r>
          </w:p>
        </w:tc>
      </w:tr>
      <w:tr w:rsidR="002609F9" w:rsidTr="425A18F1" w14:paraId="5A6900D7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22912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2609F9" w:rsidRDefault="00010922" w14:paraId="20F1DE17" w14:textId="704EE859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2609F9" w:rsidRDefault="00B906F2" w14:paraId="79E1E2AE" w14:textId="34FD8FEB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226E86E6">
              <w:rPr>
                <w:i w:val="1"/>
                <w:iCs w:val="1"/>
                <w:kern w:val="0"/>
                <w:sz w:val="24"/>
                <w:szCs w:val="24"/>
              </w:rPr>
              <w:t xml:space="preserve">devote 30 </w:t>
            </w:r>
            <w:r w:rsidRPr="425A18F1" w:rsidR="226E86E6">
              <w:rPr>
                <w:i w:val="1"/>
                <w:iCs w:val="1"/>
                <w:kern w:val="0"/>
                <w:sz w:val="24"/>
                <w:szCs w:val="24"/>
              </w:rPr>
              <w:t xml:space="preserve">minut</w:t>
            </w:r>
            <w:r w:rsidRPr="425A18F1" w:rsidR="226E86E6">
              <w:rPr>
                <w:i w:val="1"/>
                <w:iCs w:val="1"/>
                <w:kern w:val="0"/>
                <w:sz w:val="24"/>
                <w:szCs w:val="24"/>
              </w:rPr>
              <w:t xml:space="preserve">es a day to LinkedIn/job boards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69C2349B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547FC686" w14:textId="77777777">
        <w:trPr>
          <w:trHeight w:val="430"/>
        </w:trPr>
        <w:sdt>
          <w:sdtPr>
            <w:rPr>
              <w:b/>
              <w:bCs/>
              <w:sz w:val="24"/>
              <w:szCs w:val="24"/>
            </w:rPr>
            <w:id w:val="9672424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2609F9" w:rsidRDefault="00010922" w14:paraId="09520C7A" w14:textId="6814417D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2609F9" w:rsidRDefault="00B906F2" w14:paraId="2BB56C07" w14:textId="232F967C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kern w:val="0"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69FE1BDC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44BD04DF" w14:textId="77777777">
        <w:trPr>
          <w:trHeight w:val="493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2623486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="002609F9" w:rsidRDefault="00010922" w14:paraId="44EFE955" w14:textId="6C0E3F12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2609F9" w:rsidRDefault="00B906F2" w14:paraId="42D735E0" w14:textId="582AF5F7">
            <w:pPr>
              <w:jc w:val="left"/>
              <w:rPr>
                <w:b/>
                <w:bCs/>
                <w:i/>
                <w:iCs/>
                <w:sz w:val="24"/>
                <w:szCs w:val="24"/>
              </w:rPr>
            </w:pPr>
            <w:r w:rsidRPr="00B906F2">
              <w:rPr>
                <w:b/>
                <w:bCs/>
                <w:color w:val="003057" w:themeColor="text1"/>
                <w:sz w:val="24"/>
                <w:szCs w:val="24"/>
              </w:rPr>
              <w:t xml:space="preserve">Goal 3:  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553A9D9A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39A2D12B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1329484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02609F9" w:rsidRDefault="00010922" w14:paraId="2270B661" w14:textId="7AED88E4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02609F9" w:rsidRDefault="00B906F2" w14:paraId="59117922" w14:textId="232724FC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1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0E60FBA6" w14:textId="77777777">
            <w:pPr>
              <w:rPr>
                <w:sz w:val="24"/>
                <w:szCs w:val="24"/>
              </w:rPr>
            </w:pPr>
          </w:p>
        </w:tc>
      </w:tr>
      <w:tr w:rsidR="002609F9" w:rsidTr="425A18F1" w14:paraId="203552D4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2121515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02609F9" w:rsidRDefault="00010922" w14:paraId="363F2B80" w14:textId="1AFD08A1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02609F9" w:rsidRDefault="00B906F2" w14:paraId="30748EEA" w14:textId="55790C8F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2609F9" w:rsidP="006510C3" w:rsidRDefault="002609F9" w14:paraId="029B7071" w14:textId="77777777">
            <w:pPr>
              <w:rPr>
                <w:sz w:val="24"/>
                <w:szCs w:val="24"/>
              </w:rPr>
            </w:pPr>
          </w:p>
        </w:tc>
      </w:tr>
    </w:tbl>
    <w:p w:rsidR="009D5E42" w:rsidP="46226C58" w:rsidRDefault="009D5E42" w14:paraId="2C7E3664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7F0982" w:rsidP="46226C58" w:rsidRDefault="007F0982" w14:paraId="28E1A2F9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7F0982" w:rsidP="46226C58" w:rsidRDefault="007F0982" w14:paraId="7841A0F2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820786" w:rsidP="46226C58" w:rsidRDefault="00820786" w14:paraId="66FF7D69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820786" w:rsidP="46226C58" w:rsidRDefault="00820786" w14:paraId="75C28220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820786" w:rsidP="46226C58" w:rsidRDefault="00820786" w14:paraId="2351DDF0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820786" w:rsidP="46226C58" w:rsidRDefault="00820786" w14:paraId="4388320B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820786" w:rsidP="46226C58" w:rsidRDefault="00820786" w14:paraId="7538BE87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Pr="009D5E42" w:rsidR="007F0982" w:rsidP="46226C58" w:rsidRDefault="007F0982" w14:paraId="08B03BED" w14:textId="77777777">
      <w:pPr>
        <w:shd w:val="clear" w:color="auto" w:fill="FFFFFF" w:themeFill="accent3"/>
        <w:jc w:val="left"/>
        <w:rPr>
          <w:b/>
          <w:bCs/>
          <w:noProof/>
          <w:color w:val="78BE43" w:themeColor="accent6"/>
          <w:sz w:val="4"/>
          <w:szCs w:val="4"/>
        </w:rPr>
      </w:pPr>
    </w:p>
    <w:p w:rsidR="00492F57" w:rsidP="00A411F9" w:rsidRDefault="00492F57" w14:paraId="2D8FEC53" w14:textId="77777777">
      <w:pPr>
        <w:shd w:val="clear" w:color="auto" w:fill="FFFFFF" w:themeFill="accent3"/>
        <w:rPr>
          <w:rFonts w:cstheme="minorHAnsi"/>
          <w:b/>
          <w:color w:val="003057" w:themeColor="text1"/>
          <w:sz w:val="4"/>
          <w:szCs w:val="4"/>
        </w:rPr>
      </w:pPr>
    </w:p>
    <w:p w:rsidRPr="00492F57" w:rsidR="00A411F9" w:rsidP="00532BB9" w:rsidRDefault="00A411F9" w14:paraId="0974DA12" w14:textId="77777777">
      <w:pPr>
        <w:shd w:val="clear" w:color="auto" w:fill="F2F2F2" w:themeFill="accent3" w:themeFillShade="F2"/>
        <w:rPr>
          <w:rFonts w:cstheme="minorHAnsi"/>
          <w:b/>
          <w:color w:val="003057" w:themeColor="text1"/>
          <w:sz w:val="4"/>
          <w:szCs w:val="4"/>
        </w:rPr>
      </w:pPr>
    </w:p>
    <w:p w:rsidRPr="00532BB9" w:rsidR="0000766B" w:rsidP="00736D13" w:rsidRDefault="00B906F2" w14:paraId="36A65ED9" w14:textId="74D6DF09">
      <w:pPr>
        <w:pStyle w:val="Heading2"/>
        <w:spacing w:after="0"/>
        <w:rPr>
          <w:caps/>
        </w:rPr>
      </w:pPr>
      <w:r w:rsidRPr="00532BB9">
        <w:t>Networking</w:t>
      </w:r>
    </w:p>
    <w:p w:rsidRPr="00162B18" w:rsidR="00105627" w:rsidP="005766A5" w:rsidRDefault="00455553" w14:paraId="30D9EEF4" w14:textId="663D72B9">
      <w:pPr>
        <w:shd w:val="clear" w:color="auto" w:fill="F2F2F2" w:themeFill="accent3" w:themeFillShade="F2"/>
        <w:rPr>
          <w:rFonts w:cstheme="minorHAnsi"/>
          <w:iCs/>
          <w:color w:val="003057" w:themeColor="text1"/>
        </w:rPr>
      </w:pPr>
      <w:r w:rsidRPr="00162B18">
        <w:rPr>
          <w:rFonts w:cstheme="minorHAnsi"/>
          <w:iCs/>
          <w:color w:val="003057" w:themeColor="text1"/>
        </w:rPr>
        <w:t xml:space="preserve">Build and strengthen your </w:t>
      </w:r>
      <w:hyperlink w:history="1" r:id="rId23">
        <w:r w:rsidR="00162B18">
          <w:rPr>
            <w:rStyle w:val="Hyperlink"/>
            <w:rFonts w:cstheme="minorHAnsi"/>
            <w:iCs/>
            <w:color w:val="003057" w:themeColor="text1"/>
          </w:rPr>
          <w:t>professional ne</w:t>
        </w:r>
        <w:r w:rsidR="00162B18">
          <w:rPr>
            <w:rStyle w:val="Hyperlink"/>
            <w:rFonts w:cstheme="minorHAnsi"/>
            <w:iCs/>
            <w:color w:val="003057" w:themeColor="text1"/>
          </w:rPr>
          <w:t>twork</w:t>
        </w:r>
      </w:hyperlink>
      <w:r w:rsidRPr="00162B18">
        <w:rPr>
          <w:rFonts w:cstheme="minorHAnsi"/>
          <w:iCs/>
          <w:color w:val="003057" w:themeColor="text1"/>
        </w:rPr>
        <w:t xml:space="preserve"> by</w:t>
      </w:r>
      <w:r w:rsidRPr="00162B18" w:rsidR="00676BFB">
        <w:rPr>
          <w:rFonts w:cstheme="minorHAnsi"/>
          <w:iCs/>
          <w:color w:val="003057" w:themeColor="text1"/>
        </w:rPr>
        <w:t xml:space="preserve"> reaching out to existing con</w:t>
      </w:r>
      <w:r w:rsidRPr="00162B18" w:rsidR="00162B18">
        <w:rPr>
          <w:rFonts w:cstheme="minorHAnsi"/>
          <w:iCs/>
          <w:color w:val="003057" w:themeColor="text1"/>
        </w:rPr>
        <w:t>tacts</w:t>
      </w:r>
      <w:r w:rsidRPr="00162B18" w:rsidR="00676BFB">
        <w:rPr>
          <w:rFonts w:cstheme="minorHAnsi"/>
          <w:iCs/>
          <w:color w:val="003057" w:themeColor="text1"/>
        </w:rPr>
        <w:t>,</w:t>
      </w:r>
      <w:r w:rsidRPr="00162B18" w:rsidR="00AC2D6F">
        <w:rPr>
          <w:rFonts w:cstheme="minorHAnsi"/>
          <w:iCs/>
          <w:color w:val="003057" w:themeColor="text1"/>
        </w:rPr>
        <w:t xml:space="preserve"> </w:t>
      </w:r>
      <w:r w:rsidRPr="00162B18" w:rsidR="002A1C8E">
        <w:rPr>
          <w:rFonts w:cstheme="minorHAnsi"/>
          <w:iCs/>
          <w:color w:val="003057" w:themeColor="text1"/>
        </w:rPr>
        <w:t>mak</w:t>
      </w:r>
      <w:r w:rsidRPr="00162B18">
        <w:rPr>
          <w:rFonts w:cstheme="minorHAnsi"/>
          <w:iCs/>
          <w:color w:val="003057" w:themeColor="text1"/>
        </w:rPr>
        <w:t>ing</w:t>
      </w:r>
      <w:r w:rsidRPr="00162B18" w:rsidR="00AF2A14">
        <w:rPr>
          <w:rFonts w:cstheme="minorHAnsi"/>
          <w:iCs/>
          <w:color w:val="003057" w:themeColor="text1"/>
        </w:rPr>
        <w:t xml:space="preserve"> new</w:t>
      </w:r>
      <w:r w:rsidRPr="00162B18" w:rsidR="00AC2D6F">
        <w:rPr>
          <w:rFonts w:cstheme="minorHAnsi"/>
          <w:iCs/>
          <w:color w:val="003057" w:themeColor="text1"/>
        </w:rPr>
        <w:t xml:space="preserve"> connections</w:t>
      </w:r>
      <w:r w:rsidRPr="00162B18" w:rsidR="00391374">
        <w:rPr>
          <w:rFonts w:cstheme="minorHAnsi"/>
          <w:iCs/>
          <w:color w:val="003057" w:themeColor="text1"/>
        </w:rPr>
        <w:t xml:space="preserve"> on Linked</w:t>
      </w:r>
      <w:r w:rsidRPr="00162B18" w:rsidR="00B41BFD">
        <w:rPr>
          <w:rFonts w:cstheme="minorHAnsi"/>
          <w:iCs/>
          <w:color w:val="003057" w:themeColor="text1"/>
        </w:rPr>
        <w:t>In</w:t>
      </w:r>
      <w:r w:rsidRPr="00162B18">
        <w:rPr>
          <w:rFonts w:cstheme="minorHAnsi"/>
          <w:iCs/>
          <w:color w:val="003057" w:themeColor="text1"/>
        </w:rPr>
        <w:t>,</w:t>
      </w:r>
      <w:r w:rsidRPr="00162B18" w:rsidR="00AC2D6F">
        <w:rPr>
          <w:rFonts w:cstheme="minorHAnsi"/>
          <w:iCs/>
          <w:color w:val="003057" w:themeColor="text1"/>
        </w:rPr>
        <w:t xml:space="preserve"> </w:t>
      </w:r>
      <w:r w:rsidRPr="00162B18" w:rsidR="003717F0">
        <w:rPr>
          <w:rFonts w:cstheme="minorHAnsi"/>
          <w:iCs/>
          <w:color w:val="003057" w:themeColor="text1"/>
        </w:rPr>
        <w:t>joining professional associations</w:t>
      </w:r>
      <w:r w:rsidRPr="00162B18" w:rsidR="00162B18">
        <w:rPr>
          <w:rFonts w:cstheme="minorHAnsi"/>
          <w:iCs/>
          <w:color w:val="003057" w:themeColor="text1"/>
        </w:rPr>
        <w:t xml:space="preserve"> or </w:t>
      </w:r>
      <w:r w:rsidRPr="00162B18" w:rsidR="00B41BFD">
        <w:rPr>
          <w:rFonts w:cstheme="minorHAnsi"/>
          <w:iCs/>
          <w:color w:val="003057" w:themeColor="text1"/>
        </w:rPr>
        <w:t>student groups</w:t>
      </w:r>
      <w:r w:rsidRPr="00162B18" w:rsidR="003717F0">
        <w:rPr>
          <w:rFonts w:cstheme="minorHAnsi"/>
          <w:iCs/>
          <w:color w:val="003057" w:themeColor="text1"/>
        </w:rPr>
        <w:t xml:space="preserve">, </w:t>
      </w:r>
      <w:r w:rsidRPr="00162B18" w:rsidR="002A1C8E">
        <w:rPr>
          <w:rFonts w:cstheme="minorHAnsi"/>
          <w:iCs/>
          <w:color w:val="003057" w:themeColor="text1"/>
        </w:rPr>
        <w:t>attend</w:t>
      </w:r>
      <w:r w:rsidRPr="00162B18">
        <w:rPr>
          <w:rFonts w:cstheme="minorHAnsi"/>
          <w:iCs/>
          <w:color w:val="003057" w:themeColor="text1"/>
        </w:rPr>
        <w:t>ing</w:t>
      </w:r>
      <w:r w:rsidRPr="00162B18" w:rsidR="002A1C8E">
        <w:rPr>
          <w:rFonts w:cstheme="minorHAnsi"/>
          <w:iCs/>
          <w:color w:val="003057" w:themeColor="text1"/>
        </w:rPr>
        <w:t xml:space="preserve"> </w:t>
      </w:r>
      <w:r w:rsidRPr="00162B18" w:rsidR="00AC2D6F">
        <w:rPr>
          <w:rFonts w:cstheme="minorHAnsi"/>
          <w:iCs/>
          <w:color w:val="003057" w:themeColor="text1"/>
        </w:rPr>
        <w:t>employer event</w:t>
      </w:r>
      <w:r w:rsidRPr="00162B18">
        <w:rPr>
          <w:rFonts w:cstheme="minorHAnsi"/>
          <w:iCs/>
          <w:color w:val="003057" w:themeColor="text1"/>
        </w:rPr>
        <w:t>s</w:t>
      </w:r>
      <w:r w:rsidRPr="00162B18" w:rsidR="00391374">
        <w:rPr>
          <w:rFonts w:cstheme="minorHAnsi"/>
          <w:iCs/>
          <w:color w:val="003057" w:themeColor="text1"/>
        </w:rPr>
        <w:t xml:space="preserve"> on Handshake</w:t>
      </w:r>
      <w:r w:rsidRPr="00162B18" w:rsidR="000A293C">
        <w:rPr>
          <w:rFonts w:cstheme="minorHAnsi"/>
          <w:iCs/>
          <w:color w:val="003057" w:themeColor="text1"/>
        </w:rPr>
        <w:t>, etc</w:t>
      </w:r>
      <w:r w:rsidRPr="00162B18" w:rsidR="00B92F58">
        <w:rPr>
          <w:rFonts w:cstheme="minorHAnsi"/>
          <w:iCs/>
          <w:color w:val="003057" w:themeColor="text1"/>
        </w:rPr>
        <w:t>.</w:t>
      </w:r>
    </w:p>
    <w:p w:rsidRPr="006F492B" w:rsidR="002F264F" w:rsidP="009C389C" w:rsidRDefault="002F264F" w14:paraId="05EDF8A0" w14:textId="77777777">
      <w:pPr>
        <w:shd w:val="clear" w:color="auto" w:fill="F7F7F7"/>
        <w:rPr>
          <w:iCs/>
          <w:color w:val="003057" w:themeColor="text1"/>
          <w:sz w:val="4"/>
          <w:szCs w:val="4"/>
        </w:rPr>
      </w:pPr>
    </w:p>
    <w:p w:rsidR="004C7E10" w:rsidP="004C7E10" w:rsidRDefault="004C7E10" w14:paraId="068EFB1B" w14:textId="272AC49B">
      <w:pPr>
        <w:shd w:val="clear" w:color="auto" w:fill="FFFFFF" w:themeFill="accent3"/>
        <w:spacing w:before="120" w:after="200"/>
        <w:jc w:val="both"/>
        <w:rPr>
          <w:rFonts w:cstheme="minorHAnsi"/>
        </w:rPr>
      </w:pPr>
      <w:r w:rsidRPr="004C7E10">
        <w:rPr>
          <w:rFonts w:cstheme="minorHAnsi"/>
        </w:rPr>
        <w:t xml:space="preserve">Networking </w:t>
      </w:r>
      <w:r>
        <w:rPr>
          <w:rFonts w:cstheme="minorHAnsi"/>
        </w:rPr>
        <w:t>can unlock new opportunities</w:t>
      </w:r>
      <w:r w:rsidRPr="004C7E10">
        <w:rPr>
          <w:rFonts w:cstheme="minorHAnsi"/>
        </w:rPr>
        <w:t xml:space="preserve">, mentorship, and </w:t>
      </w:r>
      <w:r>
        <w:rPr>
          <w:rFonts w:cstheme="minorHAnsi"/>
        </w:rPr>
        <w:t xml:space="preserve">career </w:t>
      </w:r>
      <w:r w:rsidRPr="004C7E10">
        <w:rPr>
          <w:rFonts w:cstheme="minorHAnsi"/>
        </w:rPr>
        <w:t xml:space="preserve">insights. Building relationships with professionals in your desired </w:t>
      </w:r>
      <w:r>
        <w:rPr>
          <w:rFonts w:cstheme="minorHAnsi"/>
        </w:rPr>
        <w:t>career path deepens your understanding of expectations for success. Th</w:t>
      </w:r>
      <w:r w:rsidRPr="004C7E10">
        <w:rPr>
          <w:rFonts w:cstheme="minorHAnsi"/>
        </w:rPr>
        <w:t>ese connections can also help you learn how to present yourself as a strong candidate</w:t>
      </w:r>
      <w:r w:rsidRPr="005766A5" w:rsidR="005766A5">
        <w:t xml:space="preserve"> </w:t>
      </w:r>
      <w:r w:rsidR="005766A5">
        <w:t>for your next career step.</w:t>
      </w:r>
    </w:p>
    <w:p w:rsidRPr="004C7E10" w:rsidR="00F22E03" w:rsidP="004C7E10" w:rsidRDefault="00E650C2" w14:paraId="46144935" w14:textId="117D14AD">
      <w:pPr>
        <w:pStyle w:val="ListParagraph"/>
        <w:numPr>
          <w:ilvl w:val="0"/>
          <w:numId w:val="14"/>
        </w:numPr>
        <w:shd w:val="clear" w:color="auto" w:fill="FFFFFF" w:themeFill="accent3"/>
        <w:spacing w:before="120" w:after="200"/>
        <w:jc w:val="both"/>
        <w:rPr>
          <w:rFonts w:cstheme="minorHAnsi"/>
          <w:sz w:val="24"/>
          <w:szCs w:val="24"/>
        </w:rPr>
      </w:pPr>
      <w:r w:rsidRPr="004C7E10">
        <w:rPr>
          <w:rFonts w:cstheme="minorHAnsi"/>
          <w:b/>
        </w:rPr>
        <w:t xml:space="preserve">Create </w:t>
      </w:r>
      <w:r w:rsidRPr="004C7E10">
        <w:rPr>
          <w:rFonts w:cstheme="minorHAnsi"/>
          <w:b/>
          <w:i/>
        </w:rPr>
        <w:t>at least</w:t>
      </w:r>
      <w:r w:rsidRPr="004C7E10">
        <w:rPr>
          <w:rFonts w:cstheme="minorHAnsi"/>
          <w:b/>
        </w:rPr>
        <w:t xml:space="preserve"> 1 short-term</w:t>
      </w:r>
      <w:r w:rsidRPr="004C7E10" w:rsidR="00AC2D6F">
        <w:rPr>
          <w:rFonts w:cstheme="minorHAnsi"/>
          <w:b/>
        </w:rPr>
        <w:t xml:space="preserve"> networking</w:t>
      </w:r>
      <w:r w:rsidRPr="004C7E10">
        <w:rPr>
          <w:rFonts w:cstheme="minorHAnsi"/>
          <w:b/>
        </w:rPr>
        <w:t xml:space="preserve"> goal that will help you </w:t>
      </w:r>
      <w:r w:rsidRPr="004C7E10" w:rsidR="007B4B51">
        <w:rPr>
          <w:rFonts w:cstheme="minorHAnsi"/>
          <w:b/>
        </w:rPr>
        <w:t>get closer to your</w:t>
      </w:r>
      <w:r w:rsidRPr="004C7E10">
        <w:rPr>
          <w:rFonts w:cstheme="minorHAnsi"/>
          <w:b/>
        </w:rPr>
        <w:t xml:space="preserve"> career goal. </w:t>
      </w:r>
    </w:p>
    <w:tbl>
      <w:tblPr>
        <w:tblStyle w:val="TableGrid"/>
        <w:tblW w:w="10880" w:type="dxa"/>
        <w:tblBorders>
          <w:top w:val="single" w:color="003057" w:themeColor="text1" w:sz="8" w:space="0"/>
          <w:left w:val="single" w:color="003057" w:themeColor="text1" w:sz="8" w:space="0"/>
          <w:bottom w:val="single" w:color="003057" w:themeColor="text1" w:sz="8" w:space="0"/>
          <w:right w:val="single" w:color="003057" w:themeColor="text1" w:sz="8" w:space="0"/>
          <w:insideH w:val="single" w:color="003057" w:themeColor="text1" w:sz="8" w:space="0"/>
          <w:insideV w:val="single" w:color="003057" w:themeColor="text1" w:sz="8" w:space="0"/>
        </w:tblBorders>
        <w:tblLayout w:type="fixed"/>
        <w:tblLook w:val="04A0" w:firstRow="1" w:lastRow="0" w:firstColumn="1" w:lastColumn="0" w:noHBand="0" w:noVBand="1"/>
      </w:tblPr>
      <w:tblGrid>
        <w:gridCol w:w="711"/>
        <w:gridCol w:w="8369"/>
        <w:gridCol w:w="1800"/>
      </w:tblGrid>
      <w:tr w:rsidRPr="001B2037" w:rsidR="009D5E42" w:rsidTr="425A18F1" w14:paraId="3E4B6C2B" w14:textId="77777777">
        <w:trPr>
          <w:trHeight w:val="331"/>
        </w:trPr>
        <w:tc>
          <w:tcPr>
            <w:tcW w:w="711" w:type="dxa"/>
            <w:tcBorders>
              <w:top w:val="nil"/>
              <w:bottom w:val="nil"/>
            </w:tcBorders>
            <w:shd w:val="clear" w:color="auto" w:fill="327DA9" w:themeFill="background1"/>
            <w:tcMar/>
          </w:tcPr>
          <w:p w:rsidRPr="00936208" w:rsidR="009D5E42" w:rsidRDefault="009D5E42" w14:paraId="0EA2C7A1" w14:textId="77777777">
            <w:pPr>
              <w:jc w:val="left"/>
              <w:rPr>
                <w:color w:val="FFFFFF" w:themeColor="accent3"/>
                <w:sz w:val="24"/>
                <w:szCs w:val="24"/>
              </w:rPr>
            </w:pPr>
          </w:p>
        </w:tc>
        <w:tc>
          <w:tcPr>
            <w:tcW w:w="8369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B906F2" w:rsidR="009D5E42" w:rsidP="00B906F2" w:rsidRDefault="00B906F2" w14:paraId="15D12017" w14:textId="1771910D">
            <w:pPr>
              <w:pStyle w:val="Heading3"/>
            </w:pPr>
            <w:r w:rsidRPr="00FE6777">
              <w:rPr>
                <w:sz w:val="28"/>
                <w:szCs w:val="28"/>
              </w:rPr>
              <w:t>Goals &amp; Action Step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B906F2" w:rsidR="009D5E42" w:rsidP="00B906F2" w:rsidRDefault="00B906F2" w14:paraId="12C8D977" w14:textId="0CBE0C22">
            <w:pPr>
              <w:pStyle w:val="Heading3"/>
            </w:pPr>
            <w:r w:rsidRPr="00FE6777">
              <w:rPr>
                <w:sz w:val="28"/>
                <w:szCs w:val="28"/>
              </w:rPr>
              <w:t>Complete By:</w:t>
            </w:r>
          </w:p>
        </w:tc>
      </w:tr>
      <w:tr w:rsidR="009D5E42" w:rsidTr="425A18F1" w14:paraId="56F7C080" w14:textId="77777777">
        <w:trPr>
          <w:trHeight w:val="522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8994418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tcBorders>
                  <w:top w:val="nil"/>
                </w:tcBorders>
                <w:shd w:val="clear" w:color="auto" w:fill="F2F2F2" w:themeFill="accent3" w:themeFillShade="F2"/>
                <w:tcMar/>
                <w:vAlign w:val="center"/>
              </w:tcPr>
              <w:p w:rsidRPr="00936208" w:rsidR="009D5E42" w:rsidRDefault="009D5E42" w14:paraId="6E818177" w14:textId="77777777">
                <w:pPr>
                  <w:jc w:val="left"/>
                  <w:rPr>
                    <w:color w:val="003057" w:themeColor="text1"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Borders>
              <w:top w:val="nil"/>
            </w:tcBorders>
            <w:shd w:val="clear" w:color="auto" w:fill="F2F2F2" w:themeFill="accent3" w:themeFillShade="F2"/>
            <w:tcMar/>
            <w:vAlign w:val="center"/>
          </w:tcPr>
          <w:p w:rsidRPr="00B906F2" w:rsidR="009D5E42" w:rsidRDefault="00B906F2" w14:paraId="795095E2" w14:textId="6C680C37">
            <w:pPr>
              <w:jc w:val="left"/>
              <w:rPr>
                <w:b w:val="1"/>
                <w:bCs w:val="1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1:  </w:t>
            </w:r>
            <w:r w:rsidRPr="425A18F1" w:rsidR="487B4721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Make new data analysis/data science connections on LinkedIn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9D5E42" w:rsidP="425A18F1" w:rsidRDefault="009D5E42" w14:paraId="2392EF6C" w14:textId="4EE3A8E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</w:pPr>
            <w:r w:rsidRPr="425A18F1" w:rsidR="487B4721"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  <w:t>Oct 1, 2025</w:t>
            </w:r>
          </w:p>
        </w:tc>
      </w:tr>
      <w:tr w:rsidR="009D5E42" w:rsidTr="425A18F1" w14:paraId="26E7E74B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-755131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79A0C62A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P="425A18F1" w:rsidRDefault="00B906F2" w14:paraId="27DF2708" w14:textId="50B66393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322E1E0A">
              <w:rPr>
                <w:i w:val="1"/>
                <w:iCs w:val="1"/>
                <w:kern w:val="0"/>
                <w:sz w:val="24"/>
                <w:szCs w:val="24"/>
              </w:rPr>
              <w:t xml:space="preserve">get LinkedIn premium from Liliana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36E9156E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541321AE" w14:textId="77777777">
        <w:trPr>
          <w:trHeight w:val="439"/>
        </w:trPr>
        <w:sdt>
          <w:sdtPr>
            <w:rPr>
              <w:b/>
              <w:bCs/>
              <w:sz w:val="24"/>
              <w:szCs w:val="24"/>
            </w:rPr>
            <w:id w:val="357174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29A0E2EB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P="425A18F1" w:rsidRDefault="00B906F2" w14:paraId="1C2E0D77" w14:textId="7AB2BDEC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2: </w:t>
            </w:r>
            <w:r w:rsidRPr="425A18F1" w:rsidR="3A5E9052">
              <w:rPr>
                <w:i w:val="1"/>
                <w:iCs w:val="1"/>
                <w:kern w:val="0"/>
                <w:sz w:val="24"/>
                <w:szCs w:val="24"/>
              </w:rPr>
              <w:t xml:space="preserve">use reach out template to connect &amp; message connections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2DC75BA2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0B56E305" w14:textId="77777777">
        <w:trPr>
          <w:trHeight w:val="524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502744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Pr="00936208" w:rsidR="009D5E42" w:rsidRDefault="009D5E42" w14:paraId="7CFFE327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9D5E42" w:rsidRDefault="00B906F2" w14:paraId="7FBA524A" w14:textId="3FF52B7C">
            <w:pPr>
              <w:jc w:val="left"/>
              <w:rPr>
                <w:b/>
                <w:bCs/>
                <w:i/>
                <w:iCs/>
                <w:kern w:val="0"/>
                <w:sz w:val="24"/>
                <w:szCs w:val="24"/>
              </w:rPr>
            </w:pPr>
            <w:r w:rsidRPr="00B906F2">
              <w:rPr>
                <w:b/>
                <w:bCs/>
                <w:color w:val="003057" w:themeColor="text1"/>
                <w:sz w:val="24"/>
                <w:szCs w:val="24"/>
              </w:rPr>
              <w:t xml:space="preserve">Goal 2:  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29F3DC4B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4D739BBA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451448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1F4FEC05" w14:textId="77777777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RDefault="00B906F2" w14:paraId="581E2DF1" w14:textId="6D25CF65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kern w:val="0"/>
                <w:sz w:val="24"/>
                <w:szCs w:val="24"/>
              </w:rPr>
              <w:t xml:space="preserve">Action Step 1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18D56440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7BB413C9" w14:textId="77777777">
        <w:trPr>
          <w:trHeight w:val="430"/>
        </w:trPr>
        <w:sdt>
          <w:sdtPr>
            <w:rPr>
              <w:b/>
              <w:bCs/>
              <w:sz w:val="24"/>
              <w:szCs w:val="24"/>
            </w:rPr>
            <w:id w:val="-1032029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672A1C6A" w14:textId="77777777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RDefault="00B906F2" w14:paraId="5590F349" w14:textId="2A6138B4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kern w:val="0"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34D21D20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74617344" w14:textId="77777777">
        <w:trPr>
          <w:trHeight w:val="524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7908852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="009D5E42" w:rsidRDefault="00010922" w14:paraId="46680AF1" w14:textId="68215846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9D5E42" w:rsidRDefault="00B906F2" w14:paraId="2078A262" w14:textId="41585BEC">
            <w:pPr>
              <w:jc w:val="left"/>
              <w:rPr>
                <w:b/>
                <w:bCs/>
                <w:i/>
                <w:iCs/>
                <w:sz w:val="24"/>
                <w:szCs w:val="24"/>
              </w:rPr>
            </w:pPr>
            <w:r w:rsidRPr="00B906F2">
              <w:rPr>
                <w:b/>
                <w:bCs/>
                <w:color w:val="003057" w:themeColor="text1"/>
                <w:sz w:val="24"/>
                <w:szCs w:val="24"/>
              </w:rPr>
              <w:t xml:space="preserve">Goal 3:  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4EFA537B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66E9558C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655422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09D5E42" w:rsidRDefault="00010922" w14:paraId="598FF2E2" w14:textId="0463BD01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09D5E42" w:rsidRDefault="00B906F2" w14:paraId="0265B99F" w14:textId="12A443F9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1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138EC35C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0BAA07EB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148973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09D5E42" w:rsidRDefault="00010922" w14:paraId="2083C463" w14:textId="7B596754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09D5E42" w:rsidRDefault="00B906F2" w14:paraId="7A11CC59" w14:textId="509EB914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17D96FFD" w14:textId="77777777">
            <w:pPr>
              <w:rPr>
                <w:sz w:val="24"/>
                <w:szCs w:val="24"/>
              </w:rPr>
            </w:pPr>
          </w:p>
        </w:tc>
      </w:tr>
    </w:tbl>
    <w:p w:rsidRPr="00736D13" w:rsidR="00F07411" w:rsidP="00FD01D8" w:rsidRDefault="00F07411" w14:paraId="404F913B" w14:textId="77777777">
      <w:pPr>
        <w:shd w:val="clear" w:color="auto" w:fill="FFFFFF" w:themeFill="accent3"/>
        <w:jc w:val="left"/>
        <w:rPr>
          <w:b/>
          <w:bCs/>
          <w:caps/>
          <w:color w:val="003057" w:themeColor="text1"/>
          <w:sz w:val="28"/>
          <w:szCs w:val="28"/>
        </w:rPr>
      </w:pPr>
    </w:p>
    <w:p w:rsidRPr="00FD01D8" w:rsidR="00FD01D8" w:rsidP="00532BB9" w:rsidRDefault="00FD01D8" w14:paraId="77723957" w14:textId="77777777">
      <w:pPr>
        <w:shd w:val="clear" w:color="auto" w:fill="F2F2F2" w:themeFill="accent3" w:themeFillShade="F2"/>
        <w:rPr>
          <w:rFonts w:asciiTheme="majorHAnsi" w:hAnsiTheme="majorHAnsi" w:cstheme="majorBidi"/>
          <w:b/>
          <w:caps/>
          <w:color w:val="FFFFFF" w:themeColor="accent3"/>
          <w:sz w:val="4"/>
          <w:szCs w:val="4"/>
        </w:rPr>
      </w:pPr>
    </w:p>
    <w:p w:rsidRPr="00532BB9" w:rsidR="00D56244" w:rsidP="00736D13" w:rsidRDefault="00B906F2" w14:paraId="79F929A2" w14:textId="63F11B13">
      <w:pPr>
        <w:pStyle w:val="Heading2"/>
        <w:spacing w:after="0"/>
        <w:rPr>
          <w:caps/>
        </w:rPr>
      </w:pPr>
      <w:r w:rsidRPr="00532BB9">
        <w:t>Career Management</w:t>
      </w:r>
    </w:p>
    <w:p w:rsidRPr="00162B18" w:rsidR="00FD01D8" w:rsidP="00162B18" w:rsidRDefault="00676BFB" w14:paraId="0AB524B9" w14:textId="16310248">
      <w:pPr>
        <w:shd w:val="clear" w:color="auto" w:fill="F2F2F2" w:themeFill="accent3" w:themeFillShade="F2"/>
        <w:rPr>
          <w:rFonts w:cstheme="minorHAnsi"/>
          <w:iCs/>
          <w:color w:val="003057" w:themeColor="text1"/>
        </w:rPr>
      </w:pPr>
      <w:r w:rsidRPr="00162B18">
        <w:rPr>
          <w:rFonts w:cstheme="minorHAnsi"/>
          <w:iCs/>
          <w:color w:val="003057" w:themeColor="text1"/>
        </w:rPr>
        <w:t xml:space="preserve">Prepare for </w:t>
      </w:r>
      <w:r w:rsidRPr="00162B18" w:rsidR="00224AF7">
        <w:rPr>
          <w:rFonts w:cstheme="minorHAnsi"/>
          <w:iCs/>
          <w:color w:val="003057" w:themeColor="text1"/>
        </w:rPr>
        <w:t xml:space="preserve">your career goal by </w:t>
      </w:r>
      <w:r w:rsidRPr="00162B18" w:rsidR="0077351C">
        <w:rPr>
          <w:rFonts w:cstheme="minorHAnsi"/>
          <w:iCs/>
          <w:color w:val="003057" w:themeColor="text1"/>
        </w:rPr>
        <w:t xml:space="preserve">updating your </w:t>
      </w:r>
      <w:hyperlink w:history="1" r:id="rId24">
        <w:r w:rsidRPr="00162B18" w:rsidR="00D56244">
          <w:rPr>
            <w:rStyle w:val="Hyperlink"/>
            <w:rFonts w:cstheme="minorHAnsi"/>
            <w:iCs/>
            <w:color w:val="003057" w:themeColor="text1"/>
          </w:rPr>
          <w:t>résumé</w:t>
        </w:r>
      </w:hyperlink>
      <w:r w:rsidRPr="00162B18" w:rsidR="00B4559A">
        <w:rPr>
          <w:rFonts w:cstheme="minorHAnsi"/>
          <w:iCs/>
          <w:color w:val="003057" w:themeColor="text1"/>
        </w:rPr>
        <w:t xml:space="preserve"> and </w:t>
      </w:r>
      <w:hyperlink w:history="1" r:id="rId25">
        <w:r w:rsidRPr="00162B18" w:rsidR="00D56244">
          <w:rPr>
            <w:rStyle w:val="Hyperlink"/>
            <w:rFonts w:cstheme="minorHAnsi"/>
            <w:iCs/>
            <w:color w:val="003057" w:themeColor="text1"/>
          </w:rPr>
          <w:t>cover letter</w:t>
        </w:r>
      </w:hyperlink>
      <w:r w:rsidRPr="00162B18" w:rsidR="00D56244">
        <w:rPr>
          <w:rFonts w:cstheme="minorHAnsi"/>
          <w:iCs/>
          <w:color w:val="003057" w:themeColor="text1"/>
        </w:rPr>
        <w:t xml:space="preserve">; </w:t>
      </w:r>
      <w:r w:rsidRPr="00162B18" w:rsidR="0077351C">
        <w:rPr>
          <w:rFonts w:cstheme="minorHAnsi"/>
          <w:iCs/>
          <w:color w:val="003057" w:themeColor="text1"/>
        </w:rPr>
        <w:t xml:space="preserve">building a </w:t>
      </w:r>
      <w:hyperlink w:history="1" r:id="rId26">
        <w:r w:rsidRPr="00162B18" w:rsidR="0077351C">
          <w:rPr>
            <w:rStyle w:val="Hyperlink"/>
            <w:rFonts w:cstheme="minorHAnsi"/>
            <w:iCs/>
            <w:color w:val="003057" w:themeColor="text1"/>
          </w:rPr>
          <w:t>portfolio</w:t>
        </w:r>
      </w:hyperlink>
      <w:r w:rsidRPr="00162B18" w:rsidR="0077351C">
        <w:rPr>
          <w:rFonts w:cstheme="minorHAnsi"/>
          <w:iCs/>
          <w:color w:val="003057" w:themeColor="text1"/>
        </w:rPr>
        <w:t xml:space="preserve"> </w:t>
      </w:r>
      <w:r w:rsidRPr="00162B18" w:rsidR="00CA5C98">
        <w:rPr>
          <w:rFonts w:cstheme="minorHAnsi"/>
          <w:iCs/>
          <w:color w:val="003057" w:themeColor="text1"/>
        </w:rPr>
        <w:t>to showcase your work,</w:t>
      </w:r>
      <w:r w:rsidRPr="00162B18" w:rsidR="0077351C">
        <w:rPr>
          <w:rFonts w:cstheme="minorHAnsi"/>
          <w:iCs/>
          <w:color w:val="003057" w:themeColor="text1"/>
        </w:rPr>
        <w:t xml:space="preserve"> </w:t>
      </w:r>
      <w:r w:rsidRPr="00162B18" w:rsidR="00CA5C98">
        <w:rPr>
          <w:rFonts w:cstheme="minorHAnsi"/>
          <w:iCs/>
          <w:color w:val="003057" w:themeColor="text1"/>
        </w:rPr>
        <w:t>refining your</w:t>
      </w:r>
      <w:r w:rsidRPr="00162B18" w:rsidR="00D56244">
        <w:rPr>
          <w:rFonts w:cstheme="minorHAnsi"/>
          <w:iCs/>
          <w:color w:val="003057" w:themeColor="text1"/>
        </w:rPr>
        <w:t xml:space="preserve"> </w:t>
      </w:r>
      <w:hyperlink w:history="1" r:id="rId27">
        <w:r w:rsidRPr="00162B18" w:rsidR="00D56244">
          <w:rPr>
            <w:rStyle w:val="Hyperlink"/>
            <w:rFonts w:cstheme="minorHAnsi"/>
            <w:iCs/>
            <w:color w:val="003057" w:themeColor="text1"/>
          </w:rPr>
          <w:t>personal brand</w:t>
        </w:r>
      </w:hyperlink>
      <w:r w:rsidRPr="00162B18" w:rsidR="00CA5C98">
        <w:rPr>
          <w:rFonts w:cstheme="minorHAnsi"/>
          <w:iCs/>
          <w:color w:val="003057" w:themeColor="text1"/>
        </w:rPr>
        <w:t xml:space="preserve">, honing your </w:t>
      </w:r>
      <w:hyperlink w:history="1" r:id="rId28">
        <w:r w:rsidRPr="00162B18" w:rsidR="00CA5C98">
          <w:rPr>
            <w:rStyle w:val="Hyperlink"/>
            <w:rFonts w:cstheme="minorHAnsi"/>
            <w:iCs/>
            <w:color w:val="003057" w:themeColor="text1"/>
          </w:rPr>
          <w:t>interview skills</w:t>
        </w:r>
      </w:hyperlink>
      <w:r w:rsidRPr="00162B18" w:rsidR="00CA5C98">
        <w:rPr>
          <w:rFonts w:cstheme="minorHAnsi"/>
          <w:iCs/>
          <w:color w:val="003057" w:themeColor="text1"/>
        </w:rPr>
        <w:t>, researching</w:t>
      </w:r>
      <w:r w:rsidRPr="00162B18" w:rsidR="00985DBA">
        <w:rPr>
          <w:rFonts w:cstheme="minorHAnsi"/>
          <w:iCs/>
          <w:color w:val="003057" w:themeColor="text1"/>
        </w:rPr>
        <w:t xml:space="preserve"> </w:t>
      </w:r>
      <w:r w:rsidRPr="006A53AF" w:rsidR="00985DBA">
        <w:rPr>
          <w:rFonts w:cstheme="minorHAnsi"/>
          <w:iCs/>
          <w:color w:val="003057" w:themeColor="text1"/>
        </w:rPr>
        <w:t xml:space="preserve">employers </w:t>
      </w:r>
      <w:r w:rsidRPr="00162B18" w:rsidR="00985DBA">
        <w:rPr>
          <w:rFonts w:cstheme="minorHAnsi"/>
          <w:iCs/>
          <w:color w:val="003057" w:themeColor="text1"/>
        </w:rPr>
        <w:t>and</w:t>
      </w:r>
      <w:r w:rsidRPr="00162B18" w:rsidR="00CA5C98">
        <w:rPr>
          <w:rFonts w:cstheme="minorHAnsi"/>
          <w:iCs/>
          <w:color w:val="003057" w:themeColor="text1"/>
        </w:rPr>
        <w:t xml:space="preserve"> </w:t>
      </w:r>
      <w:hyperlink w:history="1" r:id="rId29">
        <w:r w:rsidRPr="00162B18" w:rsidR="00CA5C98">
          <w:rPr>
            <w:rStyle w:val="Hyperlink"/>
            <w:rFonts w:cstheme="minorHAnsi"/>
            <w:iCs/>
            <w:color w:val="003057" w:themeColor="text1"/>
          </w:rPr>
          <w:t>employment opportunitie</w:t>
        </w:r>
        <w:r w:rsidRPr="00162B18" w:rsidR="000A293C">
          <w:rPr>
            <w:rStyle w:val="Hyperlink"/>
            <w:rFonts w:cstheme="minorHAnsi"/>
            <w:iCs/>
            <w:color w:val="003057" w:themeColor="text1"/>
          </w:rPr>
          <w:t>s</w:t>
        </w:r>
      </w:hyperlink>
      <w:r w:rsidRPr="00162B18" w:rsidR="000A293C">
        <w:rPr>
          <w:rFonts w:cstheme="minorHAnsi"/>
          <w:iCs/>
          <w:color w:val="003057" w:themeColor="text1"/>
        </w:rPr>
        <w:t>, etc.</w:t>
      </w:r>
    </w:p>
    <w:p w:rsidRPr="00E71867" w:rsidR="00E71867" w:rsidP="00532BB9" w:rsidRDefault="00E71867" w14:paraId="4035B9EA" w14:textId="77777777">
      <w:pPr>
        <w:shd w:val="clear" w:color="auto" w:fill="F2F2F2" w:themeFill="accent3" w:themeFillShade="F2"/>
        <w:rPr>
          <w:i/>
          <w:iCs/>
          <w:color w:val="FFFFFF" w:themeColor="accent3"/>
          <w:sz w:val="4"/>
          <w:szCs w:val="4"/>
        </w:rPr>
      </w:pPr>
    </w:p>
    <w:p w:rsidRPr="005766A5" w:rsidR="002F61D6" w:rsidP="00D86D55" w:rsidRDefault="00CA5C98" w14:paraId="34CF4A51" w14:textId="66F47190">
      <w:pPr>
        <w:shd w:val="clear" w:color="auto" w:fill="FFFFFF" w:themeFill="accent3"/>
        <w:spacing w:before="200" w:after="120"/>
        <w:jc w:val="both"/>
        <w:rPr>
          <w:rFonts w:cstheme="minorHAnsi"/>
        </w:rPr>
      </w:pPr>
      <w:r w:rsidRPr="005766A5">
        <w:rPr>
          <w:rFonts w:cstheme="minorHAnsi"/>
        </w:rPr>
        <w:t>Successful career management will help ensur</w:t>
      </w:r>
      <w:r w:rsidRPr="005766A5" w:rsidR="005F73DC">
        <w:rPr>
          <w:rFonts w:cstheme="minorHAnsi"/>
        </w:rPr>
        <w:t>e</w:t>
      </w:r>
      <w:r w:rsidRPr="005766A5">
        <w:rPr>
          <w:rFonts w:cstheme="minorHAnsi"/>
        </w:rPr>
        <w:t xml:space="preserve"> you put your be</w:t>
      </w:r>
      <w:r w:rsidRPr="005766A5" w:rsidR="00B92F58">
        <w:rPr>
          <w:rFonts w:cstheme="minorHAnsi"/>
        </w:rPr>
        <w:t>st foot forward</w:t>
      </w:r>
      <w:r w:rsidRPr="005766A5" w:rsidR="005F73DC">
        <w:rPr>
          <w:rFonts w:cstheme="minorHAnsi"/>
        </w:rPr>
        <w:t xml:space="preserve">, </w:t>
      </w:r>
      <w:r w:rsidRPr="005766A5" w:rsidR="005F73DC">
        <w:rPr>
          <w:rFonts w:cstheme="minorHAnsi"/>
          <w:color w:val="0D0D0D"/>
          <w:shd w:val="clear" w:color="auto" w:fill="FFFFFF"/>
        </w:rPr>
        <w:t>maximizing your chances of securing</w:t>
      </w:r>
      <w:r w:rsidR="006A53AF">
        <w:rPr>
          <w:rFonts w:cstheme="minorHAnsi"/>
          <w:color w:val="0D0D0D"/>
          <w:shd w:val="clear" w:color="auto" w:fill="FFFFFF"/>
        </w:rPr>
        <w:t xml:space="preserve"> </w:t>
      </w:r>
      <w:r w:rsidRPr="005766A5" w:rsidR="005F73DC">
        <w:rPr>
          <w:rFonts w:cstheme="minorHAnsi"/>
          <w:color w:val="0D0D0D"/>
          <w:shd w:val="clear" w:color="auto" w:fill="FFFFFF"/>
        </w:rPr>
        <w:t>opportunities while positioning yourself as a standout candidate in the competitive job market.</w:t>
      </w:r>
    </w:p>
    <w:p w:rsidRPr="006A53AF" w:rsidR="00FD01D8" w:rsidP="00D86D55" w:rsidRDefault="00D71679" w14:paraId="7DDBA1E0" w14:textId="5C6F4FB4">
      <w:pPr>
        <w:pStyle w:val="ListParagraph"/>
        <w:numPr>
          <w:ilvl w:val="0"/>
          <w:numId w:val="10"/>
        </w:numPr>
        <w:shd w:val="clear" w:color="auto" w:fill="FFFFFF" w:themeFill="accent3"/>
        <w:spacing w:after="200"/>
        <w:contextualSpacing w:val="0"/>
        <w:jc w:val="left"/>
        <w:rPr>
          <w:rFonts w:cstheme="minorHAnsi"/>
          <w:b/>
          <w:sz w:val="24"/>
          <w:szCs w:val="24"/>
        </w:rPr>
      </w:pPr>
      <w:r w:rsidRPr="006A53AF">
        <w:rPr>
          <w:rFonts w:cstheme="minorHAnsi"/>
          <w:b/>
        </w:rPr>
        <w:t xml:space="preserve">Create </w:t>
      </w:r>
      <w:r w:rsidRPr="006A53AF">
        <w:rPr>
          <w:rFonts w:cstheme="minorHAnsi"/>
          <w:b/>
          <w:i/>
          <w:iCs/>
        </w:rPr>
        <w:t>at least</w:t>
      </w:r>
      <w:r w:rsidRPr="006A53AF">
        <w:rPr>
          <w:rFonts w:cstheme="minorHAnsi"/>
          <w:b/>
        </w:rPr>
        <w:t xml:space="preserve"> 1 short-term career management </w:t>
      </w:r>
      <w:r w:rsidRPr="006A53AF" w:rsidR="00FD01D8">
        <w:rPr>
          <w:rFonts w:cstheme="minorHAnsi"/>
          <w:b/>
        </w:rPr>
        <w:t xml:space="preserve">goal </w:t>
      </w:r>
      <w:r w:rsidRPr="006A53AF">
        <w:rPr>
          <w:rFonts w:cstheme="minorHAnsi"/>
          <w:b/>
        </w:rPr>
        <w:t>that will help you prepare for your career goal.</w:t>
      </w:r>
    </w:p>
    <w:tbl>
      <w:tblPr>
        <w:tblStyle w:val="TableGrid"/>
        <w:tblW w:w="10880" w:type="dxa"/>
        <w:tblBorders>
          <w:top w:val="single" w:color="003057" w:themeColor="text1" w:sz="8" w:space="0"/>
          <w:left w:val="single" w:color="003057" w:themeColor="text1" w:sz="8" w:space="0"/>
          <w:bottom w:val="single" w:color="003057" w:themeColor="text1" w:sz="8" w:space="0"/>
          <w:right w:val="single" w:color="003057" w:themeColor="text1" w:sz="8" w:space="0"/>
          <w:insideH w:val="single" w:color="003057" w:themeColor="text1" w:sz="8" w:space="0"/>
          <w:insideV w:val="single" w:color="003057" w:themeColor="text1" w:sz="8" w:space="0"/>
        </w:tblBorders>
        <w:tblLayout w:type="fixed"/>
        <w:tblLook w:val="04A0" w:firstRow="1" w:lastRow="0" w:firstColumn="1" w:lastColumn="0" w:noHBand="0" w:noVBand="1"/>
      </w:tblPr>
      <w:tblGrid>
        <w:gridCol w:w="711"/>
        <w:gridCol w:w="8369"/>
        <w:gridCol w:w="1800"/>
      </w:tblGrid>
      <w:tr w:rsidRPr="001B2037" w:rsidR="009D5E42" w:rsidTr="425A18F1" w14:paraId="3F25CB1D" w14:textId="77777777">
        <w:trPr>
          <w:trHeight w:val="331"/>
        </w:trPr>
        <w:tc>
          <w:tcPr>
            <w:tcW w:w="711" w:type="dxa"/>
            <w:tcBorders>
              <w:top w:val="nil"/>
              <w:bottom w:val="nil"/>
            </w:tcBorders>
            <w:shd w:val="clear" w:color="auto" w:fill="327DA9" w:themeFill="background1"/>
            <w:tcMar/>
          </w:tcPr>
          <w:p w:rsidRPr="00936208" w:rsidR="009D5E42" w:rsidRDefault="009D5E42" w14:paraId="1656CE93" w14:textId="77777777">
            <w:pPr>
              <w:jc w:val="left"/>
              <w:rPr>
                <w:color w:val="FFFFFF" w:themeColor="accent3"/>
                <w:sz w:val="24"/>
                <w:szCs w:val="24"/>
              </w:rPr>
            </w:pPr>
          </w:p>
        </w:tc>
        <w:tc>
          <w:tcPr>
            <w:tcW w:w="8369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B906F2" w:rsidR="009D5E42" w:rsidRDefault="00B906F2" w14:paraId="1B3F91DB" w14:textId="4D792541">
            <w:pPr>
              <w:jc w:val="left"/>
              <w:rPr>
                <w:color w:val="FFFFFF" w:themeColor="accent3"/>
                <w:sz w:val="24"/>
                <w:szCs w:val="24"/>
              </w:rPr>
            </w:pPr>
            <w:r w:rsidRPr="00FE6777">
              <w:rPr>
                <w:b/>
                <w:bCs/>
                <w:color w:val="FFFFFF" w:themeColor="accent3"/>
                <w:sz w:val="28"/>
                <w:szCs w:val="28"/>
              </w:rPr>
              <w:t>Goals &amp; Action Step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shd w:val="clear" w:color="auto" w:fill="327DA9" w:themeFill="background1"/>
            <w:tcMar/>
            <w:vAlign w:val="center"/>
          </w:tcPr>
          <w:p w:rsidRPr="00B906F2" w:rsidR="009D5E42" w:rsidP="00FE6777" w:rsidRDefault="00B906F2" w14:paraId="70CB37BA" w14:textId="2D29106F">
            <w:pPr>
              <w:jc w:val="left"/>
              <w:rPr>
                <w:b/>
                <w:bCs/>
                <w:color w:val="FFFFFF" w:themeColor="accent3"/>
                <w:sz w:val="24"/>
                <w:szCs w:val="24"/>
              </w:rPr>
            </w:pPr>
            <w:r w:rsidRPr="00FE6777">
              <w:rPr>
                <w:b/>
                <w:bCs/>
                <w:color w:val="FFFFFF" w:themeColor="accent3"/>
                <w:sz w:val="28"/>
                <w:szCs w:val="28"/>
              </w:rPr>
              <w:t>Complete By:</w:t>
            </w:r>
          </w:p>
        </w:tc>
      </w:tr>
      <w:tr w:rsidR="009D5E42" w:rsidTr="425A18F1" w14:paraId="524A60B5" w14:textId="77777777">
        <w:trPr>
          <w:trHeight w:val="531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3652124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tcBorders>
                  <w:top w:val="nil"/>
                </w:tcBorders>
                <w:shd w:val="clear" w:color="auto" w:fill="F2F2F2" w:themeFill="accent3" w:themeFillShade="F2"/>
                <w:tcMar/>
                <w:vAlign w:val="center"/>
              </w:tcPr>
              <w:p w:rsidRPr="00936208" w:rsidR="009D5E42" w:rsidRDefault="009D5E42" w14:paraId="27EDEAC8" w14:textId="77777777">
                <w:pPr>
                  <w:jc w:val="left"/>
                  <w:rPr>
                    <w:color w:val="003057" w:themeColor="text1"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Borders>
              <w:top w:val="nil"/>
            </w:tcBorders>
            <w:shd w:val="clear" w:color="auto" w:fill="F2F2F2" w:themeFill="accent3" w:themeFillShade="F2"/>
            <w:tcMar/>
            <w:vAlign w:val="center"/>
          </w:tcPr>
          <w:p w:rsidRPr="00B906F2" w:rsidR="009D5E42" w:rsidRDefault="00B906F2" w14:paraId="6D54CCED" w14:textId="36E8AC30">
            <w:pPr>
              <w:jc w:val="left"/>
              <w:rPr>
                <w:b w:val="1"/>
                <w:bCs w:val="1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1:  </w:t>
            </w:r>
            <w:r w:rsidRPr="425A18F1" w:rsidR="765AD321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Update resume / create cover letter template</w:t>
            </w:r>
          </w:p>
        </w:tc>
        <w:tc>
          <w:tcPr>
            <w:tcW w:w="1800" w:type="dxa"/>
            <w:tcBorders>
              <w:top w:val="nil"/>
            </w:tcBorders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9D5E42" w:rsidP="425A18F1" w:rsidRDefault="009D5E42" w14:paraId="69468ADE" w14:textId="759D3131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</w:pPr>
            <w:r w:rsidRPr="425A18F1" w:rsidR="765AD321"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  <w:t>July 1, 2025</w:t>
            </w:r>
          </w:p>
        </w:tc>
      </w:tr>
      <w:tr w:rsidR="009D5E42" w:rsidTr="425A18F1" w14:paraId="572F006A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-16995340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0A6CD57A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P="425A18F1" w:rsidRDefault="00B906F2" w14:paraId="0C465502" w14:textId="52CBFE5D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2BC02DDC">
              <w:rPr>
                <w:i w:val="1"/>
                <w:iCs w:val="1"/>
                <w:kern w:val="0"/>
                <w:sz w:val="24"/>
                <w:szCs w:val="24"/>
              </w:rPr>
              <w:t xml:space="preserve">Tailor resume to data analytics using past Zazzle experience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0137DD3C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37BB1160" w14:textId="77777777">
        <w:trPr>
          <w:trHeight w:val="439"/>
        </w:trPr>
        <w:sdt>
          <w:sdtPr>
            <w:rPr>
              <w:b/>
              <w:bCs/>
              <w:sz w:val="24"/>
              <w:szCs w:val="24"/>
            </w:rPr>
            <w:id w:val="-1608878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412FD680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P="425A18F1" w:rsidRDefault="00B906F2" w14:paraId="6344B255" w14:textId="7AEEC5D9">
            <w:pPr>
              <w:jc w:val="left"/>
              <w:rPr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2: </w:t>
            </w:r>
            <w:r w:rsidRPr="425A18F1" w:rsidR="66EF0FB8">
              <w:rPr>
                <w:i w:val="1"/>
                <w:iCs w:val="1"/>
                <w:kern w:val="0"/>
                <w:sz w:val="24"/>
                <w:szCs w:val="24"/>
              </w:rPr>
              <w:t xml:space="preserve">Use the AI tool to evaluate changes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5D7A4BCE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3F3FAD81" w14:textId="77777777">
        <w:trPr>
          <w:trHeight w:val="524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891333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Pr="00936208" w:rsidR="009D5E42" w:rsidRDefault="009D5E42" w14:paraId="1E966D2A" w14:textId="77777777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9D5E42" w:rsidP="425A18F1" w:rsidRDefault="00B906F2" w14:paraId="0BE69D35" w14:textId="36473FA9">
            <w:pPr>
              <w:jc w:val="left"/>
              <w:rPr>
                <w:b w:val="1"/>
                <w:bCs w:val="1"/>
                <w:i w:val="1"/>
                <w:iCs w:val="1"/>
                <w:kern w:val="0"/>
                <w:sz w:val="24"/>
                <w:szCs w:val="24"/>
              </w:rPr>
            </w:pPr>
            <w:r w:rsidRPr="425A18F1" w:rsidR="00B906F2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 xml:space="preserve">Goal 2:  </w:t>
            </w:r>
            <w:r w:rsidRPr="425A18F1" w:rsidR="27567C60">
              <w:rPr>
                <w:b w:val="1"/>
                <w:bCs w:val="1"/>
                <w:color w:val="003057" w:themeColor="text1" w:themeTint="FF" w:themeShade="FF"/>
                <w:sz w:val="24"/>
                <w:szCs w:val="24"/>
              </w:rPr>
              <w:t>Interview prep / storytelling given my career change journey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9D5E42" w:rsidP="425A18F1" w:rsidRDefault="009D5E42" w14:paraId="2929AF88" w14:textId="4ABEC4ED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</w:pPr>
            <w:r w:rsidRPr="425A18F1" w:rsidR="27567C60">
              <w:rPr>
                <w:rFonts w:ascii="Calibri" w:hAnsi="Calibri" w:eastAsia="Calibri" w:cs="Arial" w:asciiTheme="minorAscii" w:hAnsiTheme="minorAscii" w:eastAsiaTheme="minorAscii" w:cstheme="minorBidi"/>
                <w:color w:val="auto"/>
                <w:sz w:val="16"/>
                <w:szCs w:val="16"/>
                <w:lang w:eastAsia="en-US" w:bidi="ar-SA"/>
              </w:rPr>
              <w:t>July 1, 2025</w:t>
            </w:r>
          </w:p>
        </w:tc>
      </w:tr>
      <w:tr w:rsidR="009D5E42" w:rsidTr="425A18F1" w14:paraId="6E3764F4" w14:textId="77777777">
        <w:trPr>
          <w:trHeight w:val="421"/>
        </w:trPr>
        <w:sdt>
          <w:sdtPr>
            <w:rPr>
              <w:b/>
              <w:bCs/>
              <w:sz w:val="24"/>
              <w:szCs w:val="24"/>
            </w:rPr>
            <w:id w:val="14408779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08EFF114" w14:textId="77777777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RDefault="00B906F2" w14:paraId="78003D1E" w14:textId="486FD908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1: </w:t>
            </w:r>
            <w:r w:rsidRPr="425A18F1" w:rsidR="3615F7AF">
              <w:rPr>
                <w:i w:val="1"/>
                <w:iCs w:val="1"/>
                <w:kern w:val="0"/>
                <w:sz w:val="24"/>
                <w:szCs w:val="24"/>
              </w:rPr>
              <w:t xml:space="preserve">Use AI to help build the storytelling script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3C359239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2CB1078C" w14:textId="77777777">
        <w:trPr>
          <w:trHeight w:val="430"/>
        </w:trPr>
        <w:sdt>
          <w:sdtPr>
            <w:rPr>
              <w:b/>
              <w:bCs/>
              <w:sz w:val="24"/>
              <w:szCs w:val="24"/>
            </w:rPr>
            <w:id w:val="9911426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b w:val="1"/>
              <w:bCs w:val="1"/>
              <w:sz w:val="24"/>
              <w:szCs w:val="24"/>
            </w:rPr>
          </w:sdtEndPr>
          <w:sdtContent>
            <w:tc>
              <w:tcPr>
                <w:tcW w:w="711" w:type="dxa"/>
                <w:tcMar/>
                <w:vAlign w:val="center"/>
              </w:tcPr>
              <w:p w:rsidRPr="00936208" w:rsidR="009D5E42" w:rsidRDefault="009D5E42" w14:paraId="5E28D315" w14:textId="77777777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 w:rsidRPr="00936208">
                  <w:rPr>
                    <w:rFonts w:hint="eastAsia" w:ascii="MS Gothic" w:hAnsi="MS Gothic" w:eastAsia="MS Gothic"/>
                    <w:b/>
                    <w:bCs/>
                    <w:sz w:val="24"/>
                    <w:szCs w:val="24"/>
                  </w:rPr>
                  <w:t>☐</w:t>
                </w:r>
              </w:p>
            </w:tc>
          </w:sdtContent>
        </w:sdt>
        <w:tc>
          <w:tcPr>
            <w:tcW w:w="8369" w:type="dxa"/>
            <w:tcMar/>
            <w:vAlign w:val="center"/>
          </w:tcPr>
          <w:p w:rsidRPr="00B906F2" w:rsidR="009D5E42" w:rsidRDefault="00B906F2" w14:paraId="5F36C2F0" w14:textId="3E3F9E2C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425A18F1" w:rsidR="00B906F2">
              <w:rPr>
                <w:i w:val="1"/>
                <w:iCs w:val="1"/>
                <w:kern w:val="0"/>
                <w:sz w:val="24"/>
                <w:szCs w:val="24"/>
              </w:rPr>
              <w:t xml:space="preserve">Action Step 2: </w:t>
            </w:r>
            <w:r w:rsidRPr="425A18F1" w:rsidR="097DDFEC">
              <w:rPr>
                <w:i w:val="1"/>
                <w:iCs w:val="1"/>
                <w:kern w:val="0"/>
                <w:sz w:val="24"/>
                <w:szCs w:val="24"/>
              </w:rPr>
              <w:t xml:space="preserve">Research data analytics/data science interview questions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52E16A1F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2E9004CF" w14:textId="77777777">
        <w:trPr>
          <w:trHeight w:val="524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5908494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shd w:val="clear" w:color="auto" w:fill="F2F2F2" w:themeFill="accent3" w:themeFillShade="F2"/>
                <w:tcMar/>
                <w:vAlign w:val="center"/>
              </w:tcPr>
              <w:p w:rsidR="009D5E42" w:rsidRDefault="00010922" w14:paraId="1E7B48FF" w14:textId="70694878">
                <w:pPr>
                  <w:jc w:val="left"/>
                  <w:rPr>
                    <w:b/>
                    <w:bCs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shd w:val="clear" w:color="auto" w:fill="F2F2F2" w:themeFill="accent3" w:themeFillShade="F2"/>
            <w:tcMar/>
            <w:vAlign w:val="center"/>
          </w:tcPr>
          <w:p w:rsidRPr="00B906F2" w:rsidR="009D5E42" w:rsidRDefault="00B906F2" w14:paraId="7AAC2EE2" w14:textId="063BACD0">
            <w:pPr>
              <w:jc w:val="left"/>
              <w:rPr>
                <w:b/>
                <w:bCs/>
                <w:i/>
                <w:iCs/>
                <w:sz w:val="24"/>
                <w:szCs w:val="24"/>
              </w:rPr>
            </w:pPr>
            <w:r w:rsidRPr="00B906F2">
              <w:rPr>
                <w:b/>
                <w:bCs/>
                <w:color w:val="003057" w:themeColor="text1"/>
                <w:sz w:val="24"/>
                <w:szCs w:val="24"/>
              </w:rPr>
              <w:t xml:space="preserve">Goal 3:  </w:t>
            </w:r>
          </w:p>
        </w:tc>
        <w:tc>
          <w:tcPr>
            <w:tcW w:w="1800" w:type="dxa"/>
            <w:shd w:val="clear" w:color="auto" w:fill="F2F2F2" w:themeFill="accent3" w:themeFillShade="F2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3A8F828C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26CB4721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-1633391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09D5E42" w:rsidRDefault="00010922" w14:paraId="66154BC5" w14:textId="547AC23A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09D5E42" w:rsidRDefault="00B906F2" w14:paraId="5A08A4D9" w14:textId="43F4200C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1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18A90255" w14:textId="77777777">
            <w:pPr>
              <w:rPr>
                <w:sz w:val="24"/>
                <w:szCs w:val="24"/>
              </w:rPr>
            </w:pPr>
          </w:p>
        </w:tc>
      </w:tr>
      <w:tr w:rsidR="009D5E42" w:rsidTr="425A18F1" w14:paraId="7C5F8DAF" w14:textId="77777777">
        <w:trPr>
          <w:trHeight w:val="430"/>
        </w:trPr>
        <w:sdt>
          <w:sdtPr>
            <w:rPr>
              <w:b/>
              <w:bCs/>
              <w:color w:val="003057" w:themeColor="text1"/>
              <w:sz w:val="24"/>
              <w:szCs w:val="24"/>
            </w:rPr>
            <w:id w:val="15409284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11" w:type="dxa"/>
                <w:tcMar/>
                <w:vAlign w:val="center"/>
              </w:tcPr>
              <w:p w:rsidR="009D5E42" w:rsidRDefault="00010922" w14:paraId="5F748511" w14:textId="00248FF3">
                <w:pPr>
                  <w:jc w:val="left"/>
                  <w:rPr>
                    <w:b/>
                    <w:bCs/>
                    <w:color w:val="003057" w:themeColor="text1"/>
                    <w:sz w:val="24"/>
                    <w:szCs w:val="24"/>
                  </w:rPr>
                </w:pPr>
                <w:r>
                  <w:rPr>
                    <w:rFonts w:hint="eastAsia" w:ascii="MS Gothic" w:hAnsi="MS Gothic" w:eastAsia="MS Gothic"/>
                    <w:b/>
                    <w:bCs/>
                    <w:color w:val="003057" w:themeColor="text1"/>
                    <w:sz w:val="24"/>
                    <w:szCs w:val="24"/>
                  </w:rPr>
                  <w:t>☐</w:t>
                </w:r>
              </w:p>
            </w:tc>
          </w:sdtContent>
          <w:sdtEndPr>
            <w:rPr>
              <w:b w:val="1"/>
              <w:bCs w:val="1"/>
              <w:color w:val="003057" w:themeColor="text1" w:themeTint="FF" w:themeShade="FF"/>
              <w:sz w:val="24"/>
              <w:szCs w:val="24"/>
            </w:rPr>
          </w:sdtEndPr>
        </w:sdt>
        <w:tc>
          <w:tcPr>
            <w:tcW w:w="8369" w:type="dxa"/>
            <w:tcMar/>
            <w:vAlign w:val="center"/>
          </w:tcPr>
          <w:p w:rsidRPr="00B906F2" w:rsidR="009D5E42" w:rsidRDefault="00B906F2" w14:paraId="1421D357" w14:textId="110A7334">
            <w:pPr>
              <w:jc w:val="left"/>
              <w:rPr>
                <w:color w:val="003057" w:themeColor="text1"/>
                <w:sz w:val="24"/>
                <w:szCs w:val="24"/>
              </w:rPr>
            </w:pPr>
            <w:r w:rsidRPr="00B906F2">
              <w:rPr>
                <w:i/>
                <w:iCs/>
                <w:sz w:val="24"/>
                <w:szCs w:val="24"/>
              </w:rPr>
              <w:t xml:space="preserve">Action Step 2: </w:t>
            </w:r>
          </w:p>
        </w:tc>
        <w:tc>
          <w:tcPr>
            <w:tcW w:w="1800" w:type="dxa"/>
            <w:tcMar>
              <w:left w:w="115" w:type="dxa"/>
              <w:right w:w="115" w:type="dxa"/>
            </w:tcMar>
            <w:vAlign w:val="center"/>
          </w:tcPr>
          <w:p w:rsidRPr="00B906F2" w:rsidR="009D5E42" w:rsidP="006510C3" w:rsidRDefault="009D5E42" w14:paraId="70B5753D" w14:textId="77777777">
            <w:pPr>
              <w:rPr>
                <w:sz w:val="24"/>
                <w:szCs w:val="24"/>
              </w:rPr>
            </w:pPr>
          </w:p>
        </w:tc>
      </w:tr>
    </w:tbl>
    <w:p w:rsidR="425A18F1" w:rsidRDefault="425A18F1" w14:paraId="060E0E58" w14:textId="20DED80C">
      <w:r>
        <w:br w:type="page"/>
      </w:r>
    </w:p>
    <w:p w:rsidRPr="00B906F2" w:rsidR="00503133" w:rsidP="00B906F2" w:rsidRDefault="00B906F2" w14:paraId="2A042FF1" w14:textId="1FE3558D">
      <w:pPr>
        <w:pStyle w:val="Heading2"/>
        <w:pBdr>
          <w:bottom w:val="dotted" w:color="003057" w:themeColor="text1" w:sz="4" w:space="1"/>
        </w:pBdr>
        <w:shd w:val="clear" w:color="auto" w:fill="FFFFFF" w:themeFill="accent3"/>
        <w:rPr>
          <w:rFonts w:asciiTheme="majorHAnsi" w:hAnsiTheme="majorHAnsi" w:cstheme="majorHAnsi"/>
          <w:sz w:val="40"/>
          <w:szCs w:val="40"/>
        </w:rPr>
      </w:pPr>
      <w:r w:rsidRPr="00B906F2">
        <w:rPr>
          <w:rFonts w:asciiTheme="majorHAnsi" w:hAnsiTheme="majorHAnsi" w:cstheme="majorHAnsi"/>
          <w:sz w:val="40"/>
          <w:szCs w:val="40"/>
          <w:shd w:val="clear" w:color="auto" w:fill="FFFFFF" w:themeFill="accent3"/>
        </w:rPr>
        <w:lastRenderedPageBreak/>
        <w:t>Example Short-Term Goals &amp; Action Steps</w:t>
      </w:r>
    </w:p>
    <w:p w:rsidRPr="00736D13" w:rsidR="00503133" w:rsidP="00503133" w:rsidRDefault="00503133" w14:paraId="7DAFFE79" w14:textId="77777777">
      <w:pPr>
        <w:rPr>
          <w:rFonts w:cstheme="minorHAnsi"/>
          <w:sz w:val="24"/>
          <w:szCs w:val="24"/>
        </w:rPr>
      </w:pPr>
      <w:r w:rsidRPr="00736D13">
        <w:rPr>
          <w:rFonts w:cstheme="minorHAnsi"/>
          <w:sz w:val="24"/>
          <w:szCs w:val="24"/>
        </w:rPr>
        <w:t>The examples below represent various career stages, pathways, and degree types.</w:t>
      </w:r>
    </w:p>
    <w:p w:rsidRPr="00B46588" w:rsidR="00503133" w:rsidP="00503133" w:rsidRDefault="00503133" w14:paraId="63C26490" w14:textId="77777777">
      <w:pPr>
        <w:jc w:val="left"/>
        <w:rPr>
          <w:b/>
          <w:bCs/>
          <w:color w:val="327DA9" w:themeColor="background1"/>
          <w:sz w:val="20"/>
          <w:szCs w:val="20"/>
        </w:rPr>
      </w:pPr>
    </w:p>
    <w:p w:rsidR="00503133" w:rsidP="00E20DA3" w:rsidRDefault="00B906F2" w14:paraId="3398C4DA" w14:textId="305B5183">
      <w:pPr>
        <w:shd w:val="clear" w:color="auto" w:fill="F2F2F2" w:themeFill="accent3" w:themeFillShade="F2"/>
        <w:jc w:val="left"/>
        <w:rPr>
          <w:b/>
          <w:bCs/>
          <w:color w:val="003057" w:themeColor="text1"/>
          <w:sz w:val="28"/>
          <w:szCs w:val="28"/>
        </w:rPr>
      </w:pPr>
      <w:r w:rsidRPr="00A507DA">
        <w:rPr>
          <w:b/>
          <w:bCs/>
          <w:color w:val="003057" w:themeColor="text1"/>
          <w:sz w:val="28"/>
          <w:szCs w:val="28"/>
        </w:rPr>
        <w:t xml:space="preserve">Education &amp; Training  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right w:val="none" w:color="auto" w:sz="0" w:space="0"/>
        </w:tblBorders>
        <w:tblLook w:val="04A0" w:firstRow="1" w:lastRow="0" w:firstColumn="1" w:lastColumn="0" w:noHBand="0" w:noVBand="1"/>
      </w:tblPr>
      <w:tblGrid>
        <w:gridCol w:w="9180"/>
        <w:gridCol w:w="1610"/>
      </w:tblGrid>
      <w:tr w:rsidRPr="00E71B16" w:rsidR="00503133" w:rsidTr="00736D13" w14:paraId="00B7C5AA" w14:textId="77777777">
        <w:trPr>
          <w:trHeight w:val="207"/>
        </w:trPr>
        <w:tc>
          <w:tcPr>
            <w:tcW w:w="9180" w:type="dxa"/>
            <w:tcBorders>
              <w:top w:val="nil"/>
              <w:bottom w:val="nil"/>
              <w:right w:val="nil"/>
            </w:tcBorders>
            <w:shd w:val="clear" w:color="auto" w:fill="FFFFFF" w:themeFill="accent3"/>
            <w:vAlign w:val="center"/>
          </w:tcPr>
          <w:p w:rsidRPr="00B46588" w:rsidR="00503133" w:rsidRDefault="00503133" w14:paraId="06C49F30" w14:textId="77777777">
            <w:pPr>
              <w:jc w:val="both"/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610" w:type="dxa"/>
            <w:tcBorders>
              <w:top w:val="nil"/>
              <w:left w:val="nil"/>
              <w:bottom w:val="nil"/>
            </w:tcBorders>
            <w:shd w:val="clear" w:color="auto" w:fill="FFFFFF" w:themeFill="accent3"/>
            <w:vAlign w:val="center"/>
          </w:tcPr>
          <w:p w:rsidRPr="00736D13" w:rsidR="00503133" w:rsidP="00736D13" w:rsidRDefault="00B906F2" w14:paraId="401BAC8F" w14:textId="164D3C6F">
            <w:pPr>
              <w:jc w:val="left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>Complete By:</w:t>
            </w:r>
          </w:p>
        </w:tc>
      </w:tr>
      <w:tr w:rsidRPr="00E71B16" w:rsidR="00503133" w:rsidTr="00736D13" w14:paraId="14ABBF1E" w14:textId="77777777">
        <w:trPr>
          <w:trHeight w:val="648"/>
        </w:trPr>
        <w:tc>
          <w:tcPr>
            <w:tcW w:w="9180" w:type="dxa"/>
            <w:tcBorders>
              <w:top w:val="nil"/>
            </w:tcBorders>
            <w:vAlign w:val="center"/>
          </w:tcPr>
          <w:p w:rsidRPr="00736D13" w:rsidR="00503133" w:rsidRDefault="00815215" w14:paraId="2526CAD3" w14:textId="4D97D4EC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>Goal:</w:t>
            </w:r>
            <w:r w:rsidRPr="00736D13">
              <w:rPr>
                <w:color w:val="003057" w:themeColor="text1"/>
                <w:sz w:val="24"/>
                <w:szCs w:val="24"/>
              </w:rPr>
              <w:t xml:space="preserve"> </w:t>
            </w:r>
            <w:r w:rsidRPr="00736D13" w:rsidR="00503133">
              <w:rPr>
                <w:sz w:val="24"/>
                <w:szCs w:val="24"/>
              </w:rPr>
              <w:t xml:space="preserve">Pass the CompTIA Security+ exam within the next 3 months to </w:t>
            </w:r>
            <w:r w:rsidRPr="00736D13" w:rsidR="00BF6F75">
              <w:rPr>
                <w:sz w:val="24"/>
                <w:szCs w:val="24"/>
              </w:rPr>
              <w:t>boost</w:t>
            </w:r>
            <w:r w:rsidRPr="00736D13" w:rsidR="00503133">
              <w:rPr>
                <w:sz w:val="24"/>
                <w:szCs w:val="24"/>
              </w:rPr>
              <w:t xml:space="preserve"> my skillsets in network security, threat identification, and security fundamentals.</w:t>
            </w:r>
          </w:p>
        </w:tc>
        <w:tc>
          <w:tcPr>
            <w:tcW w:w="1610" w:type="dxa"/>
            <w:tcBorders>
              <w:top w:val="nil"/>
            </w:tcBorders>
            <w:vAlign w:val="center"/>
          </w:tcPr>
          <w:p w:rsidRPr="00736D13" w:rsidR="00503133" w:rsidP="00736D13" w:rsidRDefault="00503133" w14:paraId="5C3FBFBE" w14:textId="2C65FC46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Dec 15, 20xx</w:t>
            </w:r>
          </w:p>
        </w:tc>
      </w:tr>
      <w:tr w:rsidRPr="00E71B16" w:rsidR="00503133" w:rsidTr="00736D13" w14:paraId="333756E8" w14:textId="77777777">
        <w:trPr>
          <w:trHeight w:val="386"/>
        </w:trPr>
        <w:tc>
          <w:tcPr>
            <w:tcW w:w="9180" w:type="dxa"/>
            <w:vAlign w:val="center"/>
          </w:tcPr>
          <w:p w:rsidRPr="00736D13" w:rsidR="00503133" w:rsidRDefault="00815215" w14:paraId="1BCFB106" w14:textId="1ACA9BCE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>Action Step</w:t>
            </w:r>
            <w:r w:rsidRPr="00736D13" w:rsidR="00096265">
              <w:rPr>
                <w:b/>
                <w:bCs/>
                <w:sz w:val="24"/>
                <w:szCs w:val="24"/>
              </w:rPr>
              <w:t xml:space="preserve">: </w:t>
            </w:r>
            <w:r w:rsidRPr="00736D13" w:rsidR="00096265">
              <w:rPr>
                <w:sz w:val="24"/>
                <w:szCs w:val="24"/>
              </w:rPr>
              <w:t xml:space="preserve">Develop a study plan </w:t>
            </w:r>
            <w:r w:rsidRPr="00736D13" w:rsidR="00D135F5">
              <w:rPr>
                <w:sz w:val="24"/>
                <w:szCs w:val="24"/>
              </w:rPr>
              <w:t xml:space="preserve">with designated time </w:t>
            </w:r>
            <w:r w:rsidRPr="00736D13" w:rsidR="001B3A29">
              <w:rPr>
                <w:sz w:val="24"/>
                <w:szCs w:val="24"/>
              </w:rPr>
              <w:t>slots for reviewing study materials</w:t>
            </w:r>
            <w:r w:rsidRPr="00736D13" w:rsidR="00FD7A1E">
              <w:rPr>
                <w:sz w:val="24"/>
                <w:szCs w:val="24"/>
              </w:rPr>
              <w:t xml:space="preserve"> each week</w:t>
            </w:r>
            <w:r w:rsidRPr="00736D13" w:rsidR="001B3A29">
              <w:rPr>
                <w:sz w:val="24"/>
                <w:szCs w:val="24"/>
              </w:rPr>
              <w:t>.</w:t>
            </w:r>
            <w:r w:rsidRPr="00736D13" w:rsidR="001B3A29">
              <w:rPr>
                <w:b/>
                <w:bCs/>
                <w:sz w:val="24"/>
                <w:szCs w:val="24"/>
              </w:rPr>
              <w:t xml:space="preserve"> </w:t>
            </w:r>
            <w:r w:rsidRPr="00736D13" w:rsidR="002270A6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610" w:type="dxa"/>
            <w:vAlign w:val="center"/>
          </w:tcPr>
          <w:p w:rsidRPr="00736D13" w:rsidR="00503133" w:rsidP="00736D13" w:rsidRDefault="002740CE" w14:paraId="09C705D4" w14:textId="17CB41B3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Sept 1</w:t>
            </w:r>
            <w:r w:rsidRPr="00736D13" w:rsidR="001F2720">
              <w:rPr>
                <w:sz w:val="24"/>
                <w:szCs w:val="24"/>
              </w:rPr>
              <w:t>7</w:t>
            </w:r>
            <w:r w:rsidRPr="00736D13">
              <w:rPr>
                <w:sz w:val="24"/>
                <w:szCs w:val="24"/>
              </w:rPr>
              <w:t>, 20xx</w:t>
            </w:r>
          </w:p>
        </w:tc>
      </w:tr>
      <w:tr w:rsidRPr="00E71B16" w:rsidR="00503133" w:rsidTr="00736D13" w14:paraId="50E22F5B" w14:textId="77777777">
        <w:trPr>
          <w:trHeight w:val="710"/>
        </w:trPr>
        <w:tc>
          <w:tcPr>
            <w:tcW w:w="9180" w:type="dxa"/>
            <w:vAlign w:val="center"/>
          </w:tcPr>
          <w:p w:rsidRPr="00736D13" w:rsidR="00503133" w:rsidRDefault="00815215" w14:paraId="6D0DC14B" w14:textId="3574343B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 xml:space="preserve">Goal: </w:t>
            </w:r>
            <w:r w:rsidRPr="00736D13">
              <w:rPr>
                <w:sz w:val="24"/>
                <w:szCs w:val="24"/>
              </w:rPr>
              <w:t>Complete at least 1 online professional development course for Moodle and Canvas in the next month to familiarize myself with the LMSs required for the roles I</w:t>
            </w:r>
            <w:r w:rsidR="00736D13">
              <w:rPr>
                <w:sz w:val="24"/>
                <w:szCs w:val="24"/>
              </w:rPr>
              <w:t>’</w:t>
            </w:r>
            <w:r w:rsidRPr="00736D13">
              <w:rPr>
                <w:sz w:val="24"/>
                <w:szCs w:val="24"/>
              </w:rPr>
              <w:t>m seeking.</w:t>
            </w:r>
          </w:p>
        </w:tc>
        <w:tc>
          <w:tcPr>
            <w:tcW w:w="1610" w:type="dxa"/>
            <w:vAlign w:val="center"/>
          </w:tcPr>
          <w:p w:rsidRPr="00736D13" w:rsidR="00503133" w:rsidP="00736D13" w:rsidRDefault="00503133" w14:paraId="43BD513B" w14:textId="19270CAB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Oct 2, 20xx</w:t>
            </w:r>
          </w:p>
        </w:tc>
      </w:tr>
      <w:tr w:rsidRPr="00E71B16" w:rsidR="005C0770" w:rsidTr="00736D13" w14:paraId="64235577" w14:textId="77777777">
        <w:trPr>
          <w:trHeight w:val="440"/>
        </w:trPr>
        <w:tc>
          <w:tcPr>
            <w:tcW w:w="9180" w:type="dxa"/>
            <w:vAlign w:val="center"/>
          </w:tcPr>
          <w:p w:rsidRPr="00736D13" w:rsidR="005C0770" w:rsidRDefault="00815215" w14:paraId="717C91D5" w14:textId="0B33F312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 xml:space="preserve">Action Step: </w:t>
            </w:r>
            <w:r w:rsidRPr="00736D13" w:rsidR="001B3A29">
              <w:rPr>
                <w:sz w:val="24"/>
                <w:szCs w:val="24"/>
              </w:rPr>
              <w:t>Research online course options</w:t>
            </w:r>
            <w:r w:rsidRPr="00736D13" w:rsidR="00C96026">
              <w:rPr>
                <w:sz w:val="24"/>
                <w:szCs w:val="24"/>
              </w:rPr>
              <w:t xml:space="preserve">, considering factors </w:t>
            </w:r>
            <w:r w:rsidRPr="00736D13" w:rsidR="00AB7D39">
              <w:rPr>
                <w:sz w:val="24"/>
                <w:szCs w:val="24"/>
              </w:rPr>
              <w:t>like</w:t>
            </w:r>
            <w:r w:rsidRPr="00736D13" w:rsidR="00C96026">
              <w:rPr>
                <w:sz w:val="24"/>
                <w:szCs w:val="24"/>
              </w:rPr>
              <w:t xml:space="preserve"> content, duration, and user reviews.</w:t>
            </w:r>
            <w:r w:rsidRPr="00736D13" w:rsidR="00C96026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610" w:type="dxa"/>
            <w:vAlign w:val="center"/>
          </w:tcPr>
          <w:p w:rsidRPr="00736D13" w:rsidR="005C0770" w:rsidP="00736D13" w:rsidRDefault="00E46457" w14:paraId="52F38ADE" w14:textId="723D2DC8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 xml:space="preserve">Aug </w:t>
            </w:r>
            <w:r w:rsidRPr="00736D13" w:rsidR="00CC1265">
              <w:rPr>
                <w:sz w:val="24"/>
                <w:szCs w:val="24"/>
              </w:rPr>
              <w:t>31</w:t>
            </w:r>
            <w:r w:rsidRPr="00736D13">
              <w:rPr>
                <w:sz w:val="24"/>
                <w:szCs w:val="24"/>
              </w:rPr>
              <w:t>, 20xx</w:t>
            </w:r>
          </w:p>
        </w:tc>
      </w:tr>
    </w:tbl>
    <w:p w:rsidRPr="00B46588" w:rsidR="00503133" w:rsidP="00503133" w:rsidRDefault="00503133" w14:paraId="103F979E" w14:textId="77777777">
      <w:pPr>
        <w:rPr>
          <w:b/>
          <w:bCs/>
          <w:sz w:val="16"/>
          <w:szCs w:val="16"/>
        </w:rPr>
      </w:pPr>
    </w:p>
    <w:p w:rsidRPr="00DF4F4F" w:rsidR="00503133" w:rsidP="00503133" w:rsidRDefault="00503133" w14:paraId="72A84EE7" w14:textId="77777777">
      <w:pPr>
        <w:jc w:val="left"/>
        <w:rPr>
          <w:b/>
          <w:bCs/>
          <w:color w:val="003057" w:themeColor="text1"/>
          <w:sz w:val="16"/>
          <w:szCs w:val="16"/>
        </w:rPr>
      </w:pPr>
    </w:p>
    <w:p w:rsidRPr="00B906F2" w:rsidR="00503133" w:rsidP="00E20DA3" w:rsidRDefault="00B906F2" w14:paraId="3DE7F133" w14:textId="1BAC563A">
      <w:pPr>
        <w:shd w:val="clear" w:color="auto" w:fill="F2F2F2" w:themeFill="accent3" w:themeFillShade="F2"/>
        <w:jc w:val="left"/>
        <w:rPr>
          <w:rFonts w:cstheme="minorHAnsi"/>
          <w:b/>
          <w:bCs/>
          <w:caps/>
          <w:color w:val="003057" w:themeColor="text1"/>
          <w:sz w:val="28"/>
          <w:szCs w:val="28"/>
        </w:rPr>
      </w:pPr>
      <w:r w:rsidRPr="00B906F2">
        <w:rPr>
          <w:rFonts w:cstheme="minorHAnsi"/>
          <w:b/>
          <w:bCs/>
          <w:color w:val="003057" w:themeColor="text1"/>
          <w:sz w:val="28"/>
          <w:szCs w:val="28"/>
        </w:rPr>
        <w:t>Experiential Learning</w:t>
      </w:r>
      <w:r w:rsidRPr="00B906F2">
        <w:rPr>
          <w:rFonts w:cstheme="minorHAnsi"/>
          <w:b/>
          <w:color w:val="003057" w:themeColor="text1"/>
          <w:sz w:val="28"/>
          <w:szCs w:val="28"/>
        </w:rPr>
        <w:t xml:space="preserve"> </w:t>
      </w:r>
      <w:r w:rsidRPr="00B906F2">
        <w:rPr>
          <w:rFonts w:cstheme="minorHAnsi"/>
          <w:b/>
          <w:bCs/>
          <w:color w:val="003057" w:themeColor="text1"/>
          <w:sz w:val="28"/>
          <w:szCs w:val="28"/>
        </w:rPr>
        <w:t xml:space="preserve">(Learning </w:t>
      </w:r>
      <w:proofErr w:type="gramStart"/>
      <w:r w:rsidRPr="00B906F2">
        <w:rPr>
          <w:rFonts w:cstheme="minorHAnsi"/>
          <w:b/>
          <w:bCs/>
          <w:color w:val="003057" w:themeColor="text1"/>
          <w:sz w:val="28"/>
          <w:szCs w:val="28"/>
        </w:rPr>
        <w:t>By</w:t>
      </w:r>
      <w:proofErr w:type="gramEnd"/>
      <w:r w:rsidRPr="00B906F2">
        <w:rPr>
          <w:rFonts w:cstheme="minorHAnsi"/>
          <w:b/>
          <w:bCs/>
          <w:color w:val="003057" w:themeColor="text1"/>
          <w:sz w:val="28"/>
          <w:szCs w:val="28"/>
        </w:rPr>
        <w:t xml:space="preserve"> Doing)</w:t>
      </w:r>
    </w:p>
    <w:p w:rsidRPr="00E71B16" w:rsidR="00503133" w:rsidP="00503133" w:rsidRDefault="00503133" w14:paraId="061CFFFB" w14:textId="77777777">
      <w:pPr>
        <w:jc w:val="left"/>
        <w:rPr>
          <w:b/>
          <w:bCs/>
          <w:caps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right w:val="none" w:color="auto" w:sz="0" w:space="0"/>
        </w:tblBorders>
        <w:tblLook w:val="04A0" w:firstRow="1" w:lastRow="0" w:firstColumn="1" w:lastColumn="0" w:noHBand="0" w:noVBand="1"/>
      </w:tblPr>
      <w:tblGrid>
        <w:gridCol w:w="9270"/>
        <w:gridCol w:w="1520"/>
      </w:tblGrid>
      <w:tr w:rsidRPr="00E71B16" w:rsidR="00503133" w:rsidTr="00DC1843" w14:paraId="76CA459D" w14:textId="77777777">
        <w:trPr>
          <w:trHeight w:val="702"/>
        </w:trPr>
        <w:tc>
          <w:tcPr>
            <w:tcW w:w="9270" w:type="dxa"/>
            <w:vAlign w:val="center"/>
          </w:tcPr>
          <w:p w:rsidRPr="00736D13" w:rsidR="00503133" w:rsidRDefault="00E840C1" w14:paraId="2194FA7B" w14:textId="5CE37C6F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>Goal:</w:t>
            </w:r>
            <w:r w:rsidRPr="00736D13">
              <w:rPr>
                <w:color w:val="003057" w:themeColor="text1"/>
                <w:sz w:val="24"/>
                <w:szCs w:val="24"/>
              </w:rPr>
              <w:t xml:space="preserve"> </w:t>
            </w:r>
            <w:r w:rsidRPr="00736D13">
              <w:rPr>
                <w:sz w:val="24"/>
                <w:szCs w:val="24"/>
              </w:rPr>
              <w:t>Complete 2 software engineering work simulations (3-6 hours each) on Forage within the next 2 months to obtain more programming, front-end, and back-end development skills.</w:t>
            </w:r>
          </w:p>
        </w:tc>
        <w:tc>
          <w:tcPr>
            <w:tcW w:w="1520" w:type="dxa"/>
            <w:vAlign w:val="center"/>
          </w:tcPr>
          <w:p w:rsidRPr="00736D13" w:rsidR="00503133" w:rsidP="00736D13" w:rsidRDefault="00503133" w14:paraId="6B5A004C" w14:textId="025E8421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Nov 6, 20xx</w:t>
            </w:r>
          </w:p>
        </w:tc>
      </w:tr>
      <w:tr w:rsidRPr="00E71B16" w:rsidR="00503133" w:rsidTr="00DC1843" w14:paraId="196C4CD2" w14:textId="77777777">
        <w:trPr>
          <w:trHeight w:val="440"/>
        </w:trPr>
        <w:tc>
          <w:tcPr>
            <w:tcW w:w="9270" w:type="dxa"/>
            <w:vAlign w:val="center"/>
          </w:tcPr>
          <w:p w:rsidRPr="00736D13" w:rsidR="00503133" w:rsidRDefault="00E840C1" w14:paraId="48DD885A" w14:textId="5ADF03E3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 xml:space="preserve">Action Step: </w:t>
            </w:r>
            <w:r w:rsidRPr="00736D13" w:rsidR="00E41640">
              <w:rPr>
                <w:sz w:val="24"/>
                <w:szCs w:val="24"/>
              </w:rPr>
              <w:t xml:space="preserve">Schedule </w:t>
            </w:r>
            <w:r w:rsidRPr="00736D13" w:rsidR="00AD6AD0">
              <w:rPr>
                <w:sz w:val="24"/>
                <w:szCs w:val="24"/>
              </w:rPr>
              <w:t>time slots in my calendar</w:t>
            </w:r>
            <w:r w:rsidRPr="00736D13" w:rsidR="00E213A5">
              <w:rPr>
                <w:sz w:val="24"/>
                <w:szCs w:val="24"/>
              </w:rPr>
              <w:t xml:space="preserve"> for </w:t>
            </w:r>
            <w:r w:rsidRPr="00736D13" w:rsidR="000A0387">
              <w:rPr>
                <w:sz w:val="24"/>
                <w:szCs w:val="24"/>
              </w:rPr>
              <w:t xml:space="preserve">the </w:t>
            </w:r>
            <w:r w:rsidRPr="00736D13" w:rsidR="00E213A5">
              <w:rPr>
                <w:sz w:val="24"/>
                <w:szCs w:val="24"/>
              </w:rPr>
              <w:t xml:space="preserve">next 2 months, allocating </w:t>
            </w:r>
            <w:r w:rsidRPr="00736D13" w:rsidR="006E14E3">
              <w:rPr>
                <w:sz w:val="24"/>
                <w:szCs w:val="24"/>
              </w:rPr>
              <w:t>3-6 hours for each simulation.</w:t>
            </w:r>
            <w:r w:rsidRPr="00736D13" w:rsidR="006E14E3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vAlign w:val="center"/>
          </w:tcPr>
          <w:p w:rsidRPr="00736D13" w:rsidR="00503133" w:rsidP="00736D13" w:rsidRDefault="0025316D" w14:paraId="75C4C952" w14:textId="0580CE01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Sept</w:t>
            </w:r>
            <w:r w:rsidRPr="00736D13" w:rsidR="004D3DB3">
              <w:rPr>
                <w:sz w:val="24"/>
                <w:szCs w:val="24"/>
              </w:rPr>
              <w:t xml:space="preserve"> </w:t>
            </w:r>
            <w:r w:rsidRPr="00736D13" w:rsidR="00891E08">
              <w:rPr>
                <w:sz w:val="24"/>
                <w:szCs w:val="24"/>
              </w:rPr>
              <w:t>8</w:t>
            </w:r>
            <w:r w:rsidRPr="00736D13" w:rsidR="00503133">
              <w:rPr>
                <w:sz w:val="24"/>
                <w:szCs w:val="24"/>
              </w:rPr>
              <w:t>, 20xx</w:t>
            </w:r>
          </w:p>
        </w:tc>
      </w:tr>
      <w:tr w:rsidRPr="00E71B16" w:rsidR="00503133" w:rsidTr="00DC1843" w14:paraId="7342F49C" w14:textId="77777777">
        <w:trPr>
          <w:trHeight w:val="710"/>
        </w:trPr>
        <w:tc>
          <w:tcPr>
            <w:tcW w:w="9270" w:type="dxa"/>
            <w:vAlign w:val="center"/>
          </w:tcPr>
          <w:p w:rsidRPr="00736D13" w:rsidR="00503133" w:rsidRDefault="00E840C1" w14:paraId="6ACBDBD8" w14:textId="5A21C4F1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rFonts w:cstheme="minorHAnsi"/>
                <w:b/>
                <w:bCs/>
                <w:color w:val="003057" w:themeColor="text1"/>
                <w:sz w:val="24"/>
                <w:szCs w:val="24"/>
                <w:shd w:val="clear" w:color="auto" w:fill="FFFFFF"/>
              </w:rPr>
              <w:t>Goal:</w:t>
            </w:r>
            <w:r w:rsidRPr="00736D13">
              <w:rPr>
                <w:rFonts w:cstheme="minorHAnsi"/>
                <w:color w:val="003057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736D13" w:rsidR="00831D02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>Meet with my manager</w:t>
            </w:r>
            <w:r w:rsidRPr="00736D13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 xml:space="preserve"> in the next month to discuss the possibility of taking on additional responsibilities or tasks related to project management in my current company.   </w:t>
            </w:r>
          </w:p>
        </w:tc>
        <w:tc>
          <w:tcPr>
            <w:tcW w:w="1520" w:type="dxa"/>
            <w:vAlign w:val="center"/>
          </w:tcPr>
          <w:p w:rsidRPr="00736D13" w:rsidR="00503133" w:rsidP="00736D13" w:rsidRDefault="00503133" w14:paraId="29BDD938" w14:textId="53A8F01C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Oct 9, 20xx</w:t>
            </w:r>
          </w:p>
        </w:tc>
      </w:tr>
      <w:tr w:rsidRPr="00E71B16" w:rsidR="006A2E87" w:rsidTr="00C167B0" w14:paraId="26BCD7A3" w14:textId="77777777">
        <w:trPr>
          <w:trHeight w:val="395"/>
        </w:trPr>
        <w:tc>
          <w:tcPr>
            <w:tcW w:w="9270" w:type="dxa"/>
            <w:vAlign w:val="center"/>
          </w:tcPr>
          <w:p w:rsidRPr="00736D13" w:rsidR="006A2E87" w:rsidP="00A610B6" w:rsidRDefault="00E840C1" w14:paraId="713F2B07" w14:textId="21A0D659">
            <w:pPr>
              <w:jc w:val="left"/>
              <w:rPr>
                <w:rFonts w:cstheme="minorHAnsi"/>
                <w:b/>
                <w:bCs/>
                <w:sz w:val="24"/>
                <w:szCs w:val="24"/>
              </w:rPr>
            </w:pPr>
            <w:r w:rsidRPr="00736D13">
              <w:rPr>
                <w:rFonts w:cstheme="minorHAnsi"/>
                <w:b/>
                <w:bCs/>
                <w:sz w:val="24"/>
                <w:szCs w:val="24"/>
              </w:rPr>
              <w:t xml:space="preserve">Action Step: </w:t>
            </w:r>
            <w:r w:rsidRPr="00736D13" w:rsidR="00D83B16">
              <w:rPr>
                <w:rFonts w:cstheme="minorHAnsi"/>
                <w:sz w:val="24"/>
                <w:szCs w:val="24"/>
              </w:rPr>
              <w:t>Draft an email to my manager requesting a meeting</w:t>
            </w:r>
            <w:r w:rsidRPr="00736D13" w:rsidR="001D19D4">
              <w:rPr>
                <w:rFonts w:cstheme="minorHAnsi"/>
                <w:sz w:val="24"/>
                <w:szCs w:val="24"/>
              </w:rPr>
              <w:t xml:space="preserve"> </w:t>
            </w:r>
            <w:r w:rsidRPr="00736D13" w:rsidR="00A3171F">
              <w:rPr>
                <w:rFonts w:cstheme="minorHAnsi"/>
                <w:sz w:val="24"/>
                <w:szCs w:val="24"/>
              </w:rPr>
              <w:t>to discuss</w:t>
            </w:r>
            <w:r w:rsidRPr="00736D13" w:rsidR="001D19D4">
              <w:rPr>
                <w:rFonts w:cstheme="minorHAnsi"/>
                <w:sz w:val="24"/>
                <w:szCs w:val="24"/>
              </w:rPr>
              <w:t xml:space="preserve"> </w:t>
            </w:r>
            <w:r w:rsidRPr="00736D13" w:rsidR="00F86976">
              <w:rPr>
                <w:rFonts w:cstheme="minorHAnsi"/>
                <w:sz w:val="24"/>
                <w:szCs w:val="24"/>
              </w:rPr>
              <w:t xml:space="preserve">my </w:t>
            </w:r>
            <w:r w:rsidRPr="00736D13" w:rsidR="00DC1843">
              <w:rPr>
                <w:rFonts w:cstheme="minorHAnsi"/>
                <w:sz w:val="24"/>
                <w:szCs w:val="24"/>
              </w:rPr>
              <w:t>goals.</w:t>
            </w:r>
            <w:r w:rsidRPr="00736D13" w:rsidR="00C37775">
              <w:rPr>
                <w:rFonts w:cstheme="minorHAnsi"/>
                <w:sz w:val="24"/>
                <w:szCs w:val="24"/>
              </w:rPr>
              <w:t xml:space="preserve"> </w:t>
            </w:r>
            <w:r w:rsidRPr="00736D13" w:rsidR="0017484D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vAlign w:val="center"/>
          </w:tcPr>
          <w:p w:rsidRPr="00736D13" w:rsidR="006A2E87" w:rsidP="00736D13" w:rsidRDefault="00891E08" w14:paraId="1F62A767" w14:textId="0FAA2216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Aug 12</w:t>
            </w:r>
            <w:r w:rsidRPr="00736D13" w:rsidR="0013649F">
              <w:rPr>
                <w:sz w:val="24"/>
                <w:szCs w:val="24"/>
              </w:rPr>
              <w:t>, 20xx</w:t>
            </w:r>
          </w:p>
        </w:tc>
      </w:tr>
    </w:tbl>
    <w:p w:rsidRPr="00B46588" w:rsidR="00503133" w:rsidP="00503133" w:rsidRDefault="00503133" w14:paraId="6AAEF882" w14:textId="77777777">
      <w:pPr>
        <w:jc w:val="left"/>
        <w:rPr>
          <w:b/>
          <w:bCs/>
          <w:sz w:val="16"/>
          <w:szCs w:val="16"/>
        </w:rPr>
      </w:pPr>
    </w:p>
    <w:p w:rsidRPr="00DF4F4F" w:rsidR="00503133" w:rsidP="00503133" w:rsidRDefault="00503133" w14:paraId="55808C89" w14:textId="77777777">
      <w:pPr>
        <w:jc w:val="left"/>
        <w:rPr>
          <w:b/>
          <w:bCs/>
          <w:noProof/>
          <w:color w:val="003057" w:themeColor="text1"/>
          <w:sz w:val="16"/>
          <w:szCs w:val="16"/>
        </w:rPr>
      </w:pPr>
    </w:p>
    <w:p w:rsidR="00503133" w:rsidP="00E20DA3" w:rsidRDefault="00B906F2" w14:paraId="3F9C4088" w14:textId="3ED4834C">
      <w:pPr>
        <w:shd w:val="clear" w:color="auto" w:fill="F2F2F2" w:themeFill="accent3" w:themeFillShade="F2"/>
        <w:jc w:val="left"/>
        <w:rPr>
          <w:b/>
          <w:bCs/>
          <w:noProof/>
          <w:color w:val="003057" w:themeColor="text1"/>
          <w:sz w:val="28"/>
          <w:szCs w:val="28"/>
        </w:rPr>
      </w:pPr>
      <w:r w:rsidRPr="00A507DA">
        <w:rPr>
          <w:b/>
          <w:bCs/>
          <w:noProof/>
          <w:color w:val="003057" w:themeColor="text1"/>
          <w:sz w:val="28"/>
          <w:szCs w:val="28"/>
        </w:rPr>
        <w:t xml:space="preserve">Networking 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right w:val="none" w:color="auto" w:sz="0" w:space="0"/>
        </w:tblBorders>
        <w:tblLook w:val="04A0" w:firstRow="1" w:lastRow="0" w:firstColumn="1" w:lastColumn="0" w:noHBand="0" w:noVBand="1"/>
      </w:tblPr>
      <w:tblGrid>
        <w:gridCol w:w="9270"/>
        <w:gridCol w:w="1520"/>
      </w:tblGrid>
      <w:tr w:rsidRPr="00E71B16" w:rsidR="00503133" w:rsidTr="004C31A4" w14:paraId="0FAD2E87" w14:textId="77777777">
        <w:trPr>
          <w:trHeight w:val="927"/>
        </w:trPr>
        <w:tc>
          <w:tcPr>
            <w:tcW w:w="9270" w:type="dxa"/>
            <w:vAlign w:val="center"/>
          </w:tcPr>
          <w:p w:rsidRPr="00736D13" w:rsidR="00503133" w:rsidRDefault="00503133" w14:paraId="6864764C" w14:textId="77777777">
            <w:pPr>
              <w:jc w:val="both"/>
              <w:rPr>
                <w:b/>
                <w:bCs/>
                <w:sz w:val="24"/>
                <w:szCs w:val="24"/>
              </w:rPr>
            </w:pPr>
          </w:p>
          <w:p w:rsidRPr="00736D13" w:rsidR="00503133" w:rsidRDefault="00E840C1" w14:paraId="711B3A17" w14:textId="24FFF4D5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>Goal:</w:t>
            </w:r>
            <w:r w:rsidRPr="00736D13">
              <w:rPr>
                <w:color w:val="003057" w:themeColor="text1"/>
                <w:sz w:val="24"/>
                <w:szCs w:val="24"/>
              </w:rPr>
              <w:t xml:space="preserve"> </w:t>
            </w:r>
            <w:r w:rsidRPr="00736D13" w:rsidR="004C31A4">
              <w:rPr>
                <w:sz w:val="24"/>
                <w:szCs w:val="24"/>
              </w:rPr>
              <w:t>Find</w:t>
            </w:r>
            <w:r w:rsidRPr="00736D13" w:rsidR="00503133">
              <w:rPr>
                <w:sz w:val="24"/>
                <w:szCs w:val="24"/>
              </w:rPr>
              <w:t xml:space="preserve"> at least 2 </w:t>
            </w:r>
            <w:r w:rsidRPr="00736D13" w:rsidR="006C6C3F">
              <w:rPr>
                <w:sz w:val="24"/>
                <w:szCs w:val="24"/>
              </w:rPr>
              <w:t xml:space="preserve">virtual or in-person </w:t>
            </w:r>
            <w:r w:rsidRPr="00736D13" w:rsidR="00503133">
              <w:rPr>
                <w:sz w:val="24"/>
                <w:szCs w:val="24"/>
              </w:rPr>
              <w:t xml:space="preserve">healthcare employer events or professional development workshops </w:t>
            </w:r>
            <w:r w:rsidRPr="00736D13" w:rsidR="004C31A4">
              <w:rPr>
                <w:sz w:val="24"/>
                <w:szCs w:val="24"/>
              </w:rPr>
              <w:t xml:space="preserve">to attend </w:t>
            </w:r>
            <w:r w:rsidRPr="00736D13" w:rsidR="00503133">
              <w:rPr>
                <w:sz w:val="24"/>
                <w:szCs w:val="24"/>
              </w:rPr>
              <w:t xml:space="preserve">in the next </w:t>
            </w:r>
            <w:r w:rsidRPr="00736D13" w:rsidR="00C30F1C">
              <w:rPr>
                <w:sz w:val="24"/>
                <w:szCs w:val="24"/>
              </w:rPr>
              <w:t>4</w:t>
            </w:r>
            <w:r w:rsidRPr="00736D13" w:rsidR="00503133">
              <w:rPr>
                <w:sz w:val="24"/>
                <w:szCs w:val="24"/>
              </w:rPr>
              <w:t xml:space="preserve"> months to </w:t>
            </w:r>
            <w:r w:rsidRPr="00736D13" w:rsidR="0094254A">
              <w:rPr>
                <w:sz w:val="24"/>
                <w:szCs w:val="24"/>
              </w:rPr>
              <w:t xml:space="preserve">meet more people in the industry. </w:t>
            </w:r>
          </w:p>
        </w:tc>
        <w:tc>
          <w:tcPr>
            <w:tcW w:w="1520" w:type="dxa"/>
            <w:vAlign w:val="center"/>
          </w:tcPr>
          <w:p w:rsidRPr="00736D13" w:rsidR="00503133" w:rsidP="00736D13" w:rsidRDefault="00C30F1C" w14:paraId="3C90878E" w14:textId="542B6A8C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 xml:space="preserve">May </w:t>
            </w:r>
            <w:r w:rsidRPr="00736D13" w:rsidR="00503133">
              <w:rPr>
                <w:sz w:val="24"/>
                <w:szCs w:val="24"/>
              </w:rPr>
              <w:t>21, 20xx</w:t>
            </w:r>
          </w:p>
        </w:tc>
      </w:tr>
      <w:tr w:rsidRPr="00E71B16" w:rsidR="00503133" w:rsidTr="004C31A4" w14:paraId="0574076A" w14:textId="77777777">
        <w:trPr>
          <w:trHeight w:val="440"/>
        </w:trPr>
        <w:tc>
          <w:tcPr>
            <w:tcW w:w="9270" w:type="dxa"/>
            <w:vAlign w:val="center"/>
          </w:tcPr>
          <w:p w:rsidRPr="00736D13" w:rsidR="00503133" w:rsidRDefault="00E840C1" w14:paraId="01DE9FA7" w14:textId="2D526FDF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>Action Step:</w:t>
            </w:r>
            <w:r w:rsidRPr="00736D13">
              <w:rPr>
                <w:sz w:val="24"/>
                <w:szCs w:val="24"/>
              </w:rPr>
              <w:t xml:space="preserve"> </w:t>
            </w:r>
            <w:r w:rsidRPr="00736D13" w:rsidR="00767719">
              <w:rPr>
                <w:sz w:val="24"/>
                <w:szCs w:val="24"/>
              </w:rPr>
              <w:t xml:space="preserve">Set </w:t>
            </w:r>
            <w:r w:rsidRPr="00736D13" w:rsidR="00B62667">
              <w:rPr>
                <w:sz w:val="24"/>
                <w:szCs w:val="24"/>
              </w:rPr>
              <w:t xml:space="preserve">a </w:t>
            </w:r>
            <w:r w:rsidRPr="00736D13" w:rsidR="00DF5A05">
              <w:rPr>
                <w:sz w:val="24"/>
                <w:szCs w:val="24"/>
              </w:rPr>
              <w:t xml:space="preserve">phone </w:t>
            </w:r>
            <w:r w:rsidRPr="00736D13" w:rsidR="00B62667">
              <w:rPr>
                <w:sz w:val="24"/>
                <w:szCs w:val="24"/>
              </w:rPr>
              <w:t>reminder</w:t>
            </w:r>
            <w:r w:rsidRPr="00736D13" w:rsidR="00767719">
              <w:rPr>
                <w:sz w:val="24"/>
                <w:szCs w:val="24"/>
              </w:rPr>
              <w:t xml:space="preserve"> to search</w:t>
            </w:r>
            <w:r w:rsidRPr="00736D13" w:rsidR="006A4373">
              <w:rPr>
                <w:sz w:val="24"/>
                <w:szCs w:val="24"/>
              </w:rPr>
              <w:t xml:space="preserve"> and register for </w:t>
            </w:r>
            <w:r w:rsidRPr="00736D13" w:rsidR="00F136B5">
              <w:rPr>
                <w:sz w:val="24"/>
                <w:szCs w:val="24"/>
              </w:rPr>
              <w:t>employer/industry events on</w:t>
            </w:r>
            <w:r w:rsidRPr="00736D13" w:rsidR="00010A8B">
              <w:rPr>
                <w:sz w:val="24"/>
                <w:szCs w:val="24"/>
              </w:rPr>
              <w:t xml:space="preserve"> </w:t>
            </w:r>
            <w:hyperlink w:history="1" r:id="rId30">
              <w:r w:rsidRPr="00736D13" w:rsidR="00010A8B">
                <w:rPr>
                  <w:rStyle w:val="Hyperlink"/>
                  <w:color w:val="327DA9" w:themeColor="background1"/>
                  <w:sz w:val="24"/>
                  <w:szCs w:val="24"/>
                </w:rPr>
                <w:t>Handsh</w:t>
              </w:r>
              <w:r w:rsidRPr="00736D13" w:rsidR="00010A8B">
                <w:rPr>
                  <w:rStyle w:val="Hyperlink"/>
                  <w:color w:val="327DA9" w:themeColor="background1"/>
                  <w:sz w:val="24"/>
                  <w:szCs w:val="24"/>
                </w:rPr>
                <w:t>ake</w:t>
              </w:r>
            </w:hyperlink>
            <w:r w:rsidRPr="00736D13" w:rsidR="007A44BB">
              <w:rPr>
                <w:sz w:val="24"/>
                <w:szCs w:val="24"/>
              </w:rPr>
              <w:t xml:space="preserve"> weekl</w:t>
            </w:r>
            <w:r w:rsidRPr="00736D13" w:rsidR="00F136B5">
              <w:rPr>
                <w:sz w:val="24"/>
                <w:szCs w:val="24"/>
              </w:rPr>
              <w:t>y</w:t>
            </w:r>
            <w:r w:rsidRPr="00736D13" w:rsidR="00010A8B">
              <w:rPr>
                <w:sz w:val="24"/>
                <w:szCs w:val="24"/>
              </w:rPr>
              <w:t xml:space="preserve">.  </w:t>
            </w:r>
          </w:p>
        </w:tc>
        <w:tc>
          <w:tcPr>
            <w:tcW w:w="1520" w:type="dxa"/>
            <w:vAlign w:val="center"/>
          </w:tcPr>
          <w:p w:rsidRPr="00736D13" w:rsidR="00503133" w:rsidP="00736D13" w:rsidRDefault="00C30F1C" w14:paraId="549F7C65" w14:textId="47227646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Jan 21</w:t>
            </w:r>
            <w:r w:rsidRPr="00736D13" w:rsidR="00503133">
              <w:rPr>
                <w:sz w:val="24"/>
                <w:szCs w:val="24"/>
              </w:rPr>
              <w:t>, 20xx</w:t>
            </w:r>
          </w:p>
        </w:tc>
      </w:tr>
      <w:tr w:rsidRPr="00E71B16" w:rsidR="00503133" w:rsidTr="004C31A4" w14:paraId="0D2BEFA7" w14:textId="77777777">
        <w:trPr>
          <w:trHeight w:val="710"/>
        </w:trPr>
        <w:tc>
          <w:tcPr>
            <w:tcW w:w="9270" w:type="dxa"/>
            <w:vAlign w:val="center"/>
          </w:tcPr>
          <w:p w:rsidRPr="00736D13" w:rsidR="00503133" w:rsidRDefault="00E840C1" w14:paraId="4F4D1405" w14:textId="674D1F86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 xml:space="preserve">Goal: </w:t>
            </w:r>
            <w:r w:rsidRPr="00736D13">
              <w:rPr>
                <w:sz w:val="24"/>
                <w:szCs w:val="24"/>
              </w:rPr>
              <w:t>Connect with at least 5 WGU alumni who studied instructional design on LinkedIn and review their profiles to learn more about common qualifications</w:t>
            </w:r>
            <w:r w:rsidRPr="00736D13" w:rsidR="00CA1654">
              <w:rPr>
                <w:sz w:val="24"/>
                <w:szCs w:val="24"/>
              </w:rPr>
              <w:t xml:space="preserve"> </w:t>
            </w:r>
            <w:r w:rsidR="00736D13">
              <w:rPr>
                <w:sz w:val="24"/>
                <w:szCs w:val="24"/>
              </w:rPr>
              <w:t>in</w:t>
            </w:r>
            <w:r w:rsidRPr="00736D13" w:rsidR="00CA1654">
              <w:rPr>
                <w:sz w:val="24"/>
                <w:szCs w:val="24"/>
              </w:rPr>
              <w:t xml:space="preserve"> the next 3 weeks</w:t>
            </w:r>
            <w:r w:rsidRPr="00736D13">
              <w:rPr>
                <w:sz w:val="24"/>
                <w:szCs w:val="24"/>
              </w:rPr>
              <w:t>.</w:t>
            </w:r>
          </w:p>
        </w:tc>
        <w:tc>
          <w:tcPr>
            <w:tcW w:w="1520" w:type="dxa"/>
            <w:vAlign w:val="center"/>
          </w:tcPr>
          <w:p w:rsidRPr="00736D13" w:rsidR="00503133" w:rsidP="00736D13" w:rsidRDefault="003D0E0B" w14:paraId="5B05EB97" w14:textId="487BFAA4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Mar</w:t>
            </w:r>
            <w:r w:rsidRPr="00736D13" w:rsidR="00150192">
              <w:rPr>
                <w:sz w:val="24"/>
                <w:szCs w:val="24"/>
              </w:rPr>
              <w:t xml:space="preserve"> 8</w:t>
            </w:r>
            <w:r w:rsidRPr="00736D13" w:rsidR="00503133">
              <w:rPr>
                <w:sz w:val="24"/>
                <w:szCs w:val="24"/>
              </w:rPr>
              <w:t>, 20xx</w:t>
            </w:r>
          </w:p>
        </w:tc>
      </w:tr>
      <w:tr w:rsidRPr="00E71B16" w:rsidR="008370AC" w:rsidTr="00C167B0" w14:paraId="7446F7D5" w14:textId="77777777">
        <w:trPr>
          <w:trHeight w:val="404"/>
        </w:trPr>
        <w:tc>
          <w:tcPr>
            <w:tcW w:w="9270" w:type="dxa"/>
            <w:vAlign w:val="center"/>
          </w:tcPr>
          <w:p w:rsidRPr="00736D13" w:rsidR="008370AC" w:rsidRDefault="00E840C1" w14:paraId="7EB9B3DC" w14:textId="7DF606B5">
            <w:pPr>
              <w:jc w:val="both"/>
              <w:rPr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>Action Step</w:t>
            </w:r>
            <w:r w:rsidRPr="00736D13" w:rsidR="00D061BB">
              <w:rPr>
                <w:b/>
                <w:bCs/>
                <w:sz w:val="24"/>
                <w:szCs w:val="24"/>
              </w:rPr>
              <w:t xml:space="preserve">: </w:t>
            </w:r>
            <w:r w:rsidRPr="00736D13" w:rsidR="00272B91">
              <w:rPr>
                <w:sz w:val="24"/>
                <w:szCs w:val="24"/>
              </w:rPr>
              <w:t xml:space="preserve">Use the </w:t>
            </w:r>
            <w:hyperlink w:history="1" r:id="rId31">
              <w:r w:rsidRPr="00736D13" w:rsidR="00272B91">
                <w:rPr>
                  <w:rStyle w:val="Hyperlink"/>
                  <w:color w:val="327DA9" w:themeColor="background1"/>
                  <w:sz w:val="24"/>
                  <w:szCs w:val="24"/>
                </w:rPr>
                <w:t>LinkedIn Al</w:t>
              </w:r>
              <w:r w:rsidRPr="00736D13" w:rsidR="00272B91">
                <w:rPr>
                  <w:rStyle w:val="Hyperlink"/>
                  <w:color w:val="327DA9" w:themeColor="background1"/>
                  <w:sz w:val="24"/>
                  <w:szCs w:val="24"/>
                </w:rPr>
                <w:t>umni Tool</w:t>
              </w:r>
            </w:hyperlink>
            <w:r w:rsidRPr="00736D13" w:rsidR="00272B91">
              <w:rPr>
                <w:color w:val="327DA9" w:themeColor="background1"/>
                <w:sz w:val="24"/>
                <w:szCs w:val="24"/>
              </w:rPr>
              <w:t xml:space="preserve"> </w:t>
            </w:r>
            <w:r w:rsidRPr="00736D13" w:rsidR="00272B91">
              <w:rPr>
                <w:sz w:val="24"/>
                <w:szCs w:val="24"/>
              </w:rPr>
              <w:t xml:space="preserve">to find </w:t>
            </w:r>
            <w:r w:rsidRPr="00736D13" w:rsidR="005604F4">
              <w:rPr>
                <w:sz w:val="24"/>
                <w:szCs w:val="24"/>
              </w:rPr>
              <w:t>WGU alumni who studied ed tech/instructional design.</w:t>
            </w:r>
            <w:r w:rsidRPr="00736D13" w:rsidR="005604F4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0" w:type="dxa"/>
            <w:vAlign w:val="center"/>
          </w:tcPr>
          <w:p w:rsidRPr="00736D13" w:rsidR="008370AC" w:rsidP="00736D13" w:rsidRDefault="003D0E0B" w14:paraId="35360412" w14:textId="7EF2E404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Feb</w:t>
            </w:r>
            <w:r w:rsidRPr="00736D13" w:rsidR="004C31A4">
              <w:rPr>
                <w:sz w:val="24"/>
                <w:szCs w:val="24"/>
              </w:rPr>
              <w:t xml:space="preserve"> 1</w:t>
            </w:r>
            <w:r w:rsidRPr="00736D13" w:rsidR="00767719">
              <w:rPr>
                <w:sz w:val="24"/>
                <w:szCs w:val="24"/>
              </w:rPr>
              <w:t>9</w:t>
            </w:r>
            <w:r w:rsidRPr="00736D13" w:rsidR="005066CD">
              <w:rPr>
                <w:sz w:val="24"/>
                <w:szCs w:val="24"/>
              </w:rPr>
              <w:t>, 20xx</w:t>
            </w:r>
          </w:p>
        </w:tc>
      </w:tr>
    </w:tbl>
    <w:p w:rsidRPr="00B46588" w:rsidR="00503133" w:rsidP="00503133" w:rsidRDefault="00503133" w14:paraId="69958D71" w14:textId="77777777">
      <w:pPr>
        <w:jc w:val="left"/>
        <w:rPr>
          <w:b/>
          <w:bCs/>
          <w:sz w:val="16"/>
          <w:szCs w:val="16"/>
        </w:rPr>
      </w:pPr>
    </w:p>
    <w:p w:rsidRPr="00DF4F4F" w:rsidR="00503133" w:rsidP="00503133" w:rsidRDefault="00503133" w14:paraId="29601599" w14:textId="77777777">
      <w:pPr>
        <w:jc w:val="left"/>
        <w:rPr>
          <w:b/>
          <w:bCs/>
          <w:caps/>
          <w:color w:val="003057" w:themeColor="text1"/>
          <w:sz w:val="16"/>
          <w:szCs w:val="16"/>
        </w:rPr>
      </w:pPr>
    </w:p>
    <w:p w:rsidRPr="00A507DA" w:rsidR="00503133" w:rsidP="00E20DA3" w:rsidRDefault="00B906F2" w14:paraId="6629577C" w14:textId="04499D68">
      <w:pPr>
        <w:shd w:val="clear" w:color="auto" w:fill="F2F2F2" w:themeFill="accent3" w:themeFillShade="F2"/>
        <w:jc w:val="left"/>
        <w:rPr>
          <w:b/>
          <w:bCs/>
          <w:caps/>
          <w:color w:val="003057" w:themeColor="text1"/>
          <w:sz w:val="28"/>
          <w:szCs w:val="28"/>
        </w:rPr>
      </w:pPr>
      <w:r w:rsidRPr="00A507DA">
        <w:rPr>
          <w:b/>
          <w:bCs/>
          <w:color w:val="003057" w:themeColor="text1"/>
          <w:sz w:val="28"/>
          <w:szCs w:val="28"/>
        </w:rPr>
        <w:t>Career Management</w:t>
      </w:r>
    </w:p>
    <w:p w:rsidRPr="00E71B16" w:rsidR="00503133" w:rsidP="00503133" w:rsidRDefault="00503133" w14:paraId="5B0E2622" w14:textId="77777777">
      <w:pPr>
        <w:jc w:val="left"/>
      </w:pPr>
    </w:p>
    <w:tbl>
      <w:tblPr>
        <w:tblStyle w:val="TableGrid"/>
        <w:tblW w:w="10890" w:type="dxa"/>
        <w:tblBorders>
          <w:top w:val="none" w:color="auto" w:sz="0" w:space="0"/>
          <w:left w:val="none" w:color="auto" w:sz="0" w:space="0"/>
          <w:right w:val="none" w:color="auto" w:sz="0" w:space="0"/>
        </w:tblBorders>
        <w:tblLook w:val="04A0" w:firstRow="1" w:lastRow="0" w:firstColumn="1" w:lastColumn="0" w:noHBand="0" w:noVBand="1"/>
      </w:tblPr>
      <w:tblGrid>
        <w:gridCol w:w="9270"/>
        <w:gridCol w:w="1620"/>
      </w:tblGrid>
      <w:tr w:rsidRPr="00E71B16" w:rsidR="00503133" w:rsidTr="2E4621C2" w14:paraId="3AA7E17A" w14:textId="77777777">
        <w:trPr>
          <w:trHeight w:val="666"/>
        </w:trPr>
        <w:tc>
          <w:tcPr>
            <w:tcW w:w="9270" w:type="dxa"/>
            <w:vAlign w:val="center"/>
          </w:tcPr>
          <w:p w:rsidRPr="00736D13" w:rsidR="00503133" w:rsidRDefault="00E840C1" w14:paraId="48D9CA61" w14:textId="2433830E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color w:val="003057" w:themeColor="text1"/>
                <w:sz w:val="24"/>
                <w:szCs w:val="24"/>
              </w:rPr>
              <w:t>Goal:</w:t>
            </w:r>
            <w:r w:rsidRPr="00736D13">
              <w:rPr>
                <w:color w:val="003057" w:themeColor="text1"/>
                <w:sz w:val="24"/>
                <w:szCs w:val="24"/>
              </w:rPr>
              <w:t xml:space="preserve"> </w:t>
            </w:r>
            <w:r w:rsidRPr="00736D13" w:rsidR="009252EA">
              <w:rPr>
                <w:sz w:val="24"/>
                <w:szCs w:val="24"/>
              </w:rPr>
              <w:t>Finish</w:t>
            </w:r>
            <w:r w:rsidRPr="00736D13" w:rsidR="00503133">
              <w:rPr>
                <w:sz w:val="24"/>
                <w:szCs w:val="24"/>
              </w:rPr>
              <w:t xml:space="preserve"> my Demonstration Teaching résumé for my professional portfolio and </w:t>
            </w:r>
            <w:r w:rsidRPr="00736D13" w:rsidR="001957C9">
              <w:rPr>
                <w:sz w:val="24"/>
                <w:szCs w:val="24"/>
              </w:rPr>
              <w:t>email</w:t>
            </w:r>
            <w:r w:rsidRPr="00736D13" w:rsidR="00503133">
              <w:rPr>
                <w:sz w:val="24"/>
                <w:szCs w:val="24"/>
              </w:rPr>
              <w:t xml:space="preserve"> it to WGU’s Career and Professional Development Team for review within the next 2 weeks.</w:t>
            </w:r>
          </w:p>
        </w:tc>
        <w:tc>
          <w:tcPr>
            <w:tcW w:w="1620" w:type="dxa"/>
            <w:vAlign w:val="center"/>
          </w:tcPr>
          <w:p w:rsidRPr="00736D13" w:rsidR="00503133" w:rsidP="00736D13" w:rsidRDefault="00503133" w14:paraId="6635D7E2" w14:textId="4A76CC4A">
            <w:pPr>
              <w:jc w:val="left"/>
              <w:rPr>
                <w:b/>
                <w:bCs/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 xml:space="preserve">Sept </w:t>
            </w:r>
            <w:r w:rsidRPr="00736D13" w:rsidR="009A3422">
              <w:rPr>
                <w:sz w:val="24"/>
                <w:szCs w:val="24"/>
              </w:rPr>
              <w:t>18</w:t>
            </w:r>
            <w:r w:rsidRPr="00736D13">
              <w:rPr>
                <w:sz w:val="24"/>
                <w:szCs w:val="24"/>
              </w:rPr>
              <w:t>, 20xx</w:t>
            </w:r>
          </w:p>
        </w:tc>
      </w:tr>
      <w:tr w:rsidRPr="00E71B16" w:rsidR="00503133" w:rsidTr="2E4621C2" w14:paraId="40B869A5" w14:textId="77777777">
        <w:trPr>
          <w:trHeight w:val="404"/>
        </w:trPr>
        <w:tc>
          <w:tcPr>
            <w:tcW w:w="9270" w:type="dxa"/>
            <w:vAlign w:val="center"/>
          </w:tcPr>
          <w:p w:rsidRPr="00736D13" w:rsidR="00503133" w:rsidRDefault="00E840C1" w14:paraId="5581E022" w14:textId="1A3DAC9A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>Action Step:</w:t>
            </w:r>
            <w:r w:rsidRPr="00736D13" w:rsidR="00EF60DA">
              <w:rPr>
                <w:b/>
                <w:bCs/>
                <w:sz w:val="24"/>
                <w:szCs w:val="24"/>
              </w:rPr>
              <w:t xml:space="preserve"> </w:t>
            </w:r>
            <w:r w:rsidRPr="00736D13" w:rsidR="00EF60DA">
              <w:rPr>
                <w:sz w:val="24"/>
                <w:szCs w:val="24"/>
              </w:rPr>
              <w:t xml:space="preserve">Download the </w:t>
            </w:r>
            <w:hyperlink w:history="1" r:id="rId32">
              <w:r w:rsidRPr="00736D13" w:rsidR="009659E2">
                <w:rPr>
                  <w:rStyle w:val="Hyperlink"/>
                  <w:color w:val="327DA9" w:themeColor="background1"/>
                  <w:sz w:val="24"/>
                  <w:szCs w:val="24"/>
                </w:rPr>
                <w:t xml:space="preserve">teacher </w:t>
              </w:r>
              <w:r w:rsidRPr="00736D13" w:rsidR="009659E2">
                <w:rPr>
                  <w:rStyle w:val="Hyperlink"/>
                  <w:color w:val="327DA9" w:themeColor="background1"/>
                  <w:sz w:val="24"/>
                  <w:szCs w:val="24"/>
                </w:rPr>
                <w:t>résumé template</w:t>
              </w:r>
            </w:hyperlink>
            <w:r w:rsidRPr="00736D13" w:rsidR="00EF60DA">
              <w:rPr>
                <w:sz w:val="24"/>
                <w:szCs w:val="24"/>
              </w:rPr>
              <w:t xml:space="preserve"> </w:t>
            </w:r>
            <w:r w:rsidR="00736D13">
              <w:rPr>
                <w:sz w:val="24"/>
                <w:szCs w:val="24"/>
              </w:rPr>
              <w:t xml:space="preserve">from CPD </w:t>
            </w:r>
            <w:r w:rsidRPr="00736D13" w:rsidR="00EF60DA">
              <w:rPr>
                <w:sz w:val="24"/>
                <w:szCs w:val="24"/>
              </w:rPr>
              <w:t>to build my r</w:t>
            </w:r>
            <w:r w:rsidRPr="00736D13" w:rsidR="009659E2">
              <w:rPr>
                <w:sz w:val="24"/>
                <w:szCs w:val="24"/>
              </w:rPr>
              <w:t>é</w:t>
            </w:r>
            <w:r w:rsidRPr="00736D13" w:rsidR="00EF60DA">
              <w:rPr>
                <w:sz w:val="24"/>
                <w:szCs w:val="24"/>
              </w:rPr>
              <w:t>sum</w:t>
            </w:r>
            <w:r w:rsidRPr="00736D13" w:rsidR="009659E2">
              <w:rPr>
                <w:sz w:val="24"/>
                <w:szCs w:val="24"/>
              </w:rPr>
              <w:t>é</w:t>
            </w:r>
            <w:r w:rsidRPr="00736D13" w:rsidR="00EF60DA">
              <w:rPr>
                <w:sz w:val="24"/>
                <w:szCs w:val="24"/>
              </w:rPr>
              <w:t>.</w:t>
            </w:r>
            <w:r w:rsidRPr="00736D13" w:rsidR="00EF60DA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vAlign w:val="center"/>
          </w:tcPr>
          <w:p w:rsidRPr="00736D13" w:rsidR="00503133" w:rsidP="00736D13" w:rsidRDefault="00337CB4" w14:paraId="728057E2" w14:textId="0152DF9D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Sept 4</w:t>
            </w:r>
            <w:r w:rsidRPr="00736D13" w:rsidR="00503133">
              <w:rPr>
                <w:sz w:val="24"/>
                <w:szCs w:val="24"/>
              </w:rPr>
              <w:t>, 20xx</w:t>
            </w:r>
          </w:p>
        </w:tc>
      </w:tr>
      <w:tr w:rsidRPr="00E71B16" w:rsidR="00503133" w:rsidTr="2E4621C2" w14:paraId="0715E3AE" w14:textId="77777777">
        <w:trPr>
          <w:trHeight w:val="683"/>
        </w:trPr>
        <w:tc>
          <w:tcPr>
            <w:tcW w:w="9270" w:type="dxa"/>
            <w:vAlign w:val="center"/>
          </w:tcPr>
          <w:p w:rsidRPr="00736D13" w:rsidR="00503133" w:rsidRDefault="00E840C1" w14:paraId="7DB9B22F" w14:textId="0EBEB0A1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rFonts w:cstheme="minorHAnsi"/>
                <w:b/>
                <w:bCs/>
                <w:color w:val="003057" w:themeColor="text1"/>
                <w:sz w:val="24"/>
                <w:szCs w:val="24"/>
                <w:shd w:val="clear" w:color="auto" w:fill="FFFFFF"/>
              </w:rPr>
              <w:t>Goal:</w:t>
            </w:r>
            <w:r w:rsidRPr="00736D13">
              <w:rPr>
                <w:rFonts w:cstheme="minorHAnsi"/>
                <w:color w:val="003057" w:themeColor="text1"/>
                <w:sz w:val="24"/>
                <w:szCs w:val="24"/>
                <w:shd w:val="clear" w:color="auto" w:fill="FFFFFF"/>
              </w:rPr>
              <w:t xml:space="preserve"> </w:t>
            </w:r>
            <w:r w:rsidRPr="00736D13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>Research potential employment opportunities</w:t>
            </w:r>
            <w:r w:rsidRPr="00736D13" w:rsidR="00E56FA6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 xml:space="preserve"> and employers</w:t>
            </w:r>
            <w:r w:rsidRPr="00736D13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 xml:space="preserve"> in the nursing field</w:t>
            </w:r>
            <w:r w:rsidRPr="00736D13" w:rsidR="00E56FA6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 xml:space="preserve"> for at least 2 hours per week over</w:t>
            </w:r>
            <w:r w:rsidRPr="00736D13" w:rsidR="0048650A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 xml:space="preserve"> the next month</w:t>
            </w:r>
            <w:r w:rsidRPr="00736D13" w:rsidR="00E56FA6">
              <w:rPr>
                <w:rFonts w:cstheme="minorHAnsi"/>
                <w:color w:val="0D0D0D"/>
                <w:sz w:val="24"/>
                <w:szCs w:val="24"/>
                <w:shd w:val="clear" w:color="auto" w:fill="FFFFFF"/>
              </w:rPr>
              <w:t xml:space="preserve">. </w:t>
            </w:r>
          </w:p>
        </w:tc>
        <w:tc>
          <w:tcPr>
            <w:tcW w:w="1620" w:type="dxa"/>
            <w:vAlign w:val="center"/>
          </w:tcPr>
          <w:p w:rsidRPr="00736D13" w:rsidR="00503133" w:rsidP="00736D13" w:rsidRDefault="006C6C56" w14:paraId="57F5ADB5" w14:textId="6817E5D0">
            <w:pPr>
              <w:jc w:val="left"/>
              <w:rPr>
                <w:sz w:val="24"/>
                <w:szCs w:val="24"/>
              </w:rPr>
            </w:pPr>
            <w:r w:rsidRPr="00736D13">
              <w:rPr>
                <w:sz w:val="24"/>
                <w:szCs w:val="24"/>
              </w:rPr>
              <w:t>Jun</w:t>
            </w:r>
            <w:r w:rsidRPr="00736D13" w:rsidR="00503133">
              <w:rPr>
                <w:sz w:val="24"/>
                <w:szCs w:val="24"/>
              </w:rPr>
              <w:t xml:space="preserve"> 2, 20xx</w:t>
            </w:r>
          </w:p>
        </w:tc>
      </w:tr>
      <w:tr w:rsidRPr="00E71B16" w:rsidR="00063D3E" w:rsidTr="2E4621C2" w14:paraId="5F3EB9A8" w14:textId="77777777">
        <w:trPr>
          <w:trHeight w:val="458"/>
        </w:trPr>
        <w:tc>
          <w:tcPr>
            <w:tcW w:w="9270" w:type="dxa"/>
            <w:vAlign w:val="center"/>
          </w:tcPr>
          <w:p w:rsidRPr="00736D13" w:rsidR="00063D3E" w:rsidP="2E4621C2" w:rsidRDefault="00E840C1" w14:paraId="1FE27701" w14:textId="3DADA590">
            <w:pPr>
              <w:jc w:val="both"/>
              <w:rPr>
                <w:b/>
                <w:bCs/>
                <w:sz w:val="24"/>
                <w:szCs w:val="24"/>
              </w:rPr>
            </w:pPr>
            <w:r w:rsidRPr="00736D13">
              <w:rPr>
                <w:b/>
                <w:bCs/>
                <w:sz w:val="24"/>
                <w:szCs w:val="24"/>
              </w:rPr>
              <w:t xml:space="preserve">Action Step: </w:t>
            </w:r>
            <w:r w:rsidRPr="00736D13" w:rsidR="00E56FA6">
              <w:rPr>
                <w:sz w:val="24"/>
                <w:szCs w:val="24"/>
              </w:rPr>
              <w:t xml:space="preserve">Create a list of </w:t>
            </w:r>
            <w:r w:rsidRPr="00736D13" w:rsidR="009837AF">
              <w:rPr>
                <w:sz w:val="24"/>
                <w:szCs w:val="24"/>
              </w:rPr>
              <w:t xml:space="preserve">job boards and websites </w:t>
            </w:r>
            <w:r w:rsidRPr="00736D13" w:rsidR="00AE7561">
              <w:rPr>
                <w:sz w:val="24"/>
                <w:szCs w:val="24"/>
              </w:rPr>
              <w:t>to use for research (e.g.,</w:t>
            </w:r>
            <w:r w:rsidRPr="00736D13" w:rsidR="00E56FA6">
              <w:rPr>
                <w:color w:val="0D0D0D"/>
                <w:sz w:val="24"/>
                <w:szCs w:val="24"/>
                <w:shd w:val="clear" w:color="auto" w:fill="FFFFFF"/>
              </w:rPr>
              <w:t xml:space="preserve"> Nurse.com,</w:t>
            </w:r>
            <w:r w:rsidRPr="00736D13" w:rsidR="27E225E1">
              <w:rPr>
                <w:color w:val="0D0D0D"/>
                <w:sz w:val="24"/>
                <w:szCs w:val="24"/>
                <w:shd w:val="clear" w:color="auto" w:fill="FFFFFF"/>
              </w:rPr>
              <w:t xml:space="preserve"> </w:t>
            </w:r>
            <w:r w:rsidRPr="00736D13" w:rsidR="27E225E1">
              <w:rPr>
                <w:color w:val="0D0D0D"/>
                <w:sz w:val="24"/>
                <w:szCs w:val="24"/>
              </w:rPr>
              <w:t>local</w:t>
            </w:r>
            <w:r w:rsidRPr="00736D13" w:rsidR="00E56FA6">
              <w:rPr>
                <w:color w:val="0D0D0D"/>
                <w:sz w:val="24"/>
                <w:szCs w:val="24"/>
                <w:shd w:val="clear" w:color="auto" w:fill="FFFFFF"/>
              </w:rPr>
              <w:t xml:space="preserve"> hospital</w:t>
            </w:r>
            <w:r w:rsidRPr="00736D13" w:rsidR="00C167B0">
              <w:rPr>
                <w:color w:val="0D0D0D"/>
                <w:sz w:val="24"/>
                <w:szCs w:val="24"/>
                <w:shd w:val="clear" w:color="auto" w:fill="FFFFFF"/>
              </w:rPr>
              <w:t xml:space="preserve"> websites</w:t>
            </w:r>
            <w:r w:rsidRPr="00736D13" w:rsidR="00AE7561">
              <w:rPr>
                <w:color w:val="0D0D0D"/>
                <w:sz w:val="24"/>
                <w:szCs w:val="24"/>
                <w:shd w:val="clear" w:color="auto" w:fill="FFFFFF"/>
              </w:rPr>
              <w:t>).</w:t>
            </w:r>
          </w:p>
        </w:tc>
        <w:tc>
          <w:tcPr>
            <w:tcW w:w="1620" w:type="dxa"/>
            <w:vAlign w:val="center"/>
          </w:tcPr>
          <w:p w:rsidRPr="006F492B" w:rsidR="00063D3E" w:rsidP="00736D13" w:rsidRDefault="006C6C56" w14:paraId="4DFC3309" w14:textId="31038E78">
            <w:pPr>
              <w:jc w:val="left"/>
            </w:pPr>
            <w:r w:rsidRPr="00736D13">
              <w:rPr>
                <w:sz w:val="24"/>
                <w:szCs w:val="24"/>
              </w:rPr>
              <w:t>May 2</w:t>
            </w:r>
            <w:r w:rsidRPr="00736D13" w:rsidR="0068116D">
              <w:rPr>
                <w:sz w:val="24"/>
                <w:szCs w:val="24"/>
              </w:rPr>
              <w:t>, 20xx</w:t>
            </w:r>
          </w:p>
        </w:tc>
      </w:tr>
    </w:tbl>
    <w:p w:rsidRPr="00736D13" w:rsidR="00CA5914" w:rsidP="00B906F2" w:rsidRDefault="00B906F2" w14:paraId="5BFF26E0" w14:textId="4DE88620">
      <w:pPr>
        <w:pStyle w:val="Heading1"/>
        <w:rPr>
          <w:sz w:val="44"/>
          <w:szCs w:val="44"/>
        </w:rPr>
      </w:pPr>
      <w:r w:rsidRPr="00736D13">
        <w:rPr>
          <w:sz w:val="44"/>
          <w:szCs w:val="44"/>
        </w:rPr>
        <w:lastRenderedPageBreak/>
        <w:t>Strengthen Your Plan</w:t>
      </w:r>
    </w:p>
    <w:p w:rsidRPr="00426ACB" w:rsidR="00CA5914" w:rsidP="46226C58" w:rsidRDefault="00CA5914" w14:paraId="29452091" w14:textId="77777777">
      <w:pPr>
        <w:shd w:val="clear" w:color="auto" w:fill="FFFFFF" w:themeFill="accent3"/>
        <w:jc w:val="left"/>
        <w:rPr>
          <w:b/>
          <w:bCs/>
          <w:caps/>
          <w:color w:val="003057" w:themeColor="text1"/>
          <w:sz w:val="8"/>
          <w:szCs w:val="8"/>
        </w:rPr>
      </w:pPr>
    </w:p>
    <w:p w:rsidRPr="00D47623" w:rsidR="00D27244" w:rsidP="00736D13" w:rsidRDefault="00D27244" w14:paraId="3CCEB828" w14:textId="26BC5D1B">
      <w:pPr>
        <w:spacing w:before="120"/>
        <w:rPr>
          <w:b/>
          <w:bCs/>
          <w:color w:val="327DA9" w:themeColor="background1"/>
          <w:sz w:val="32"/>
          <w:szCs w:val="32"/>
        </w:rPr>
      </w:pPr>
      <w:r w:rsidRPr="00D47623">
        <w:rPr>
          <w:b/>
          <w:bCs/>
          <w:color w:val="327DA9" w:themeColor="background1"/>
          <w:sz w:val="32"/>
          <w:szCs w:val="32"/>
        </w:rPr>
        <w:t>Congratulations on developing your career plan!</w:t>
      </w:r>
    </w:p>
    <w:p w:rsidRPr="00FE6777" w:rsidR="00B126CC" w:rsidP="00736D13" w:rsidRDefault="00977CED" w14:paraId="7BF4F84B" w14:textId="3CF081F2">
      <w:pPr>
        <w:pStyle w:val="ListParagraph"/>
        <w:shd w:val="clear" w:color="auto" w:fill="FFFFFF" w:themeFill="accent3"/>
        <w:spacing w:before="120"/>
        <w:ind w:left="0"/>
        <w:contextualSpacing w:val="0"/>
        <w:jc w:val="left"/>
        <w:rPr>
          <w:rFonts w:cstheme="minorHAnsi"/>
          <w:b/>
          <w:bCs/>
          <w:caps/>
          <w:color w:val="003057" w:themeColor="text1"/>
          <w:sz w:val="24"/>
          <w:szCs w:val="24"/>
        </w:rPr>
      </w:pPr>
      <w:r w:rsidRPr="00FE6777">
        <w:rPr>
          <w:rFonts w:cstheme="minorHAnsi"/>
          <w:color w:val="0D0D0D"/>
          <w:sz w:val="24"/>
          <w:szCs w:val="24"/>
          <w:shd w:val="clear" w:color="auto" w:fill="FFFFFF"/>
        </w:rPr>
        <w:t>This</w:t>
      </w:r>
      <w:r w:rsidRPr="00FE6777" w:rsidR="008850C2">
        <w:rPr>
          <w:rFonts w:cstheme="minorHAnsi"/>
          <w:color w:val="0D0D0D"/>
          <w:sz w:val="24"/>
          <w:szCs w:val="24"/>
          <w:shd w:val="clear" w:color="auto" w:fill="FFFFFF"/>
        </w:rPr>
        <w:t xml:space="preserve"> plan</w:t>
      </w:r>
      <w:r w:rsidRPr="00FE6777">
        <w:rPr>
          <w:rFonts w:cstheme="minorHAnsi"/>
          <w:color w:val="0D0D0D"/>
          <w:sz w:val="24"/>
          <w:szCs w:val="24"/>
          <w:shd w:val="clear" w:color="auto" w:fill="FFFFFF"/>
        </w:rPr>
        <w:t xml:space="preserve"> marks an important step in your </w:t>
      </w:r>
      <w:r w:rsidRPr="00FE6777" w:rsidR="00BE7844">
        <w:rPr>
          <w:rFonts w:cstheme="minorHAnsi"/>
          <w:color w:val="0D0D0D"/>
          <w:sz w:val="24"/>
          <w:szCs w:val="24"/>
          <w:shd w:val="clear" w:color="auto" w:fill="FFFFFF"/>
        </w:rPr>
        <w:t>professional</w:t>
      </w:r>
      <w:r w:rsidRPr="00FE6777">
        <w:rPr>
          <w:rFonts w:cstheme="minorHAnsi"/>
          <w:color w:val="0D0D0D"/>
          <w:sz w:val="24"/>
          <w:szCs w:val="24"/>
          <w:shd w:val="clear" w:color="auto" w:fill="FFFFFF"/>
        </w:rPr>
        <w:t xml:space="preserve"> journey</w:t>
      </w:r>
      <w:r w:rsidRPr="00FE6777" w:rsidR="001C6A30">
        <w:rPr>
          <w:rFonts w:cstheme="minorHAnsi"/>
          <w:color w:val="0D0D0D"/>
          <w:sz w:val="24"/>
          <w:szCs w:val="24"/>
          <w:shd w:val="clear" w:color="auto" w:fill="FFFFFF"/>
        </w:rPr>
        <w:t xml:space="preserve">, outlining a clear path to achieving your SMART Career Goal. </w:t>
      </w:r>
      <w:r w:rsidRPr="00FE6777">
        <w:rPr>
          <w:rFonts w:cstheme="minorHAnsi"/>
          <w:color w:val="0D0D0D"/>
          <w:sz w:val="24"/>
          <w:szCs w:val="24"/>
          <w:shd w:val="clear" w:color="auto" w:fill="FFFFFF"/>
        </w:rPr>
        <w:t xml:space="preserve">As you continue to refine your strategy, consider the following prompts to </w:t>
      </w:r>
      <w:r w:rsidRPr="00FE6777" w:rsidR="00751DB9">
        <w:rPr>
          <w:rFonts w:cstheme="minorHAnsi"/>
          <w:color w:val="0D0D0D"/>
          <w:sz w:val="24"/>
          <w:szCs w:val="24"/>
          <w:shd w:val="clear" w:color="auto" w:fill="FFFFFF"/>
        </w:rPr>
        <w:t>strengthen</w:t>
      </w:r>
      <w:r w:rsidRPr="00FE6777">
        <w:rPr>
          <w:rFonts w:cstheme="minorHAnsi"/>
          <w:color w:val="0D0D0D"/>
          <w:sz w:val="24"/>
          <w:szCs w:val="24"/>
          <w:shd w:val="clear" w:color="auto" w:fill="FFFFFF"/>
        </w:rPr>
        <w:t xml:space="preserve"> your plan and stay committed to your </w:t>
      </w:r>
      <w:r w:rsidRPr="00FE6777" w:rsidR="001C6A30">
        <w:rPr>
          <w:rFonts w:cstheme="minorHAnsi"/>
          <w:color w:val="0D0D0D"/>
          <w:sz w:val="24"/>
          <w:szCs w:val="24"/>
          <w:shd w:val="clear" w:color="auto" w:fill="FFFFFF"/>
        </w:rPr>
        <w:t>objectives</w:t>
      </w:r>
      <w:r w:rsidRPr="00FE6777">
        <w:rPr>
          <w:rFonts w:cstheme="minorHAnsi"/>
          <w:color w:val="0D0D0D"/>
          <w:sz w:val="24"/>
          <w:szCs w:val="24"/>
          <w:shd w:val="clear" w:color="auto" w:fill="FFFFFF"/>
        </w:rPr>
        <w:t>.</w:t>
      </w:r>
    </w:p>
    <w:p w:rsidRPr="00FE6777" w:rsidR="008850C2" w:rsidP="00751DB9" w:rsidRDefault="008850C2" w14:paraId="654CC739" w14:textId="77777777">
      <w:pPr>
        <w:shd w:val="clear" w:color="auto" w:fill="FFFFFF" w:themeFill="accent3"/>
        <w:jc w:val="both"/>
        <w:rPr>
          <w:rFonts w:cstheme="minorHAnsi"/>
          <w:b/>
          <w:bCs/>
          <w:caps/>
          <w:color w:val="003057" w:themeColor="text1"/>
          <w:sz w:val="24"/>
          <w:szCs w:val="24"/>
        </w:rPr>
      </w:pPr>
    </w:p>
    <w:p w:rsidRPr="00D47623" w:rsidR="002641DC" w:rsidP="00B906F2" w:rsidRDefault="00B906F2" w14:paraId="41CE6A6F" w14:textId="4F4A2A4A">
      <w:pPr>
        <w:pStyle w:val="Heading2"/>
        <w:shd w:val="clear" w:color="auto" w:fill="FFFFFF" w:themeFill="accent3"/>
        <w:rPr>
          <w:caps/>
        </w:rPr>
      </w:pPr>
      <w:r w:rsidRPr="00D47623">
        <w:t>Revisit &amp; Revise</w:t>
      </w:r>
    </w:p>
    <w:p w:rsidRPr="00D47623" w:rsidR="004D20F8" w:rsidP="004D20F8" w:rsidRDefault="004D20F8" w14:paraId="29405E7C" w14:textId="77777777">
      <w:pPr>
        <w:shd w:val="clear" w:color="auto" w:fill="78BE43" w:themeFill="accent6"/>
        <w:rPr>
          <w:rFonts w:cstheme="minorHAnsi"/>
          <w:b/>
          <w:bCs/>
          <w:caps/>
          <w:color w:val="003057" w:themeColor="text1"/>
          <w:sz w:val="2"/>
          <w:szCs w:val="2"/>
        </w:rPr>
      </w:pPr>
    </w:p>
    <w:p w:rsidRPr="00FE6777" w:rsidR="00816247" w:rsidP="006B45C8" w:rsidRDefault="00816247" w14:paraId="2C540EF0" w14:textId="2BB6969C">
      <w:pPr>
        <w:spacing w:before="240"/>
        <w:jc w:val="both"/>
        <w:rPr>
          <w:rFonts w:cstheme="minorHAnsi"/>
          <w:sz w:val="24"/>
          <w:szCs w:val="24"/>
        </w:rPr>
      </w:pPr>
      <w:r w:rsidRPr="00FE6777">
        <w:rPr>
          <w:rFonts w:cstheme="minorHAnsi"/>
          <w:sz w:val="24"/>
          <w:szCs w:val="24"/>
        </w:rPr>
        <w:t xml:space="preserve">Remember to </w:t>
      </w:r>
      <w:r w:rsidR="00FE6777">
        <w:rPr>
          <w:rFonts w:cstheme="minorHAnsi"/>
          <w:sz w:val="24"/>
          <w:szCs w:val="24"/>
        </w:rPr>
        <w:t>regularly revisit your plan to celebrate your wins and check off your</w:t>
      </w:r>
      <w:r w:rsidRPr="00FE6777">
        <w:rPr>
          <w:rFonts w:cstheme="minorHAnsi"/>
          <w:sz w:val="24"/>
          <w:szCs w:val="24"/>
        </w:rPr>
        <w:t xml:space="preserve"> progress! Returning to your plan allows you to make revisions, ensuring it still aligns with your SMART career goal and life circumstances.</w:t>
      </w:r>
      <w:r w:rsidRPr="00FE6777" w:rsidR="00685E82">
        <w:rPr>
          <w:rFonts w:cstheme="minorHAnsi"/>
          <w:sz w:val="24"/>
          <w:szCs w:val="24"/>
        </w:rPr>
        <w:t xml:space="preserve"> </w:t>
      </w:r>
    </w:p>
    <w:p w:rsidRPr="00736D13" w:rsidR="009B25D9" w:rsidP="009B25D9" w:rsidRDefault="009B25D9" w14:paraId="7FEF3D45" w14:textId="77777777">
      <w:pPr>
        <w:jc w:val="both"/>
        <w:rPr>
          <w:rFonts w:cstheme="minorHAnsi"/>
          <w:b/>
          <w:bCs/>
          <w:sz w:val="12"/>
          <w:szCs w:val="12"/>
        </w:rPr>
      </w:pPr>
    </w:p>
    <w:p w:rsidRPr="002940AD" w:rsidR="00685E82" w:rsidP="006B45C8" w:rsidRDefault="00685E82" w14:paraId="20394C36" w14:textId="13B10D4A">
      <w:pPr>
        <w:pStyle w:val="ListParagraph"/>
        <w:numPr>
          <w:ilvl w:val="0"/>
          <w:numId w:val="13"/>
        </w:numPr>
        <w:spacing w:after="240"/>
        <w:contextualSpacing w:val="0"/>
        <w:jc w:val="both"/>
        <w:rPr>
          <w:rFonts w:cstheme="minorHAnsi"/>
          <w:b/>
          <w:bCs/>
          <w:sz w:val="20"/>
          <w:szCs w:val="20"/>
        </w:rPr>
      </w:pPr>
      <w:r w:rsidRPr="00FE6777">
        <w:rPr>
          <w:rFonts w:cstheme="minorHAnsi"/>
          <w:b/>
          <w:bCs/>
          <w:sz w:val="24"/>
          <w:szCs w:val="24"/>
        </w:rPr>
        <w:t>Specify how often you will revisit your plan to check of</w:t>
      </w:r>
      <w:r w:rsidRPr="00FE6777" w:rsidR="004C745D">
        <w:rPr>
          <w:rFonts w:cstheme="minorHAnsi"/>
          <w:b/>
          <w:bCs/>
          <w:sz w:val="24"/>
          <w:szCs w:val="24"/>
        </w:rPr>
        <w:t xml:space="preserve">f your </w:t>
      </w:r>
      <w:r w:rsidRPr="00FE6777">
        <w:rPr>
          <w:rFonts w:cstheme="minorHAnsi"/>
          <w:b/>
          <w:bCs/>
          <w:sz w:val="24"/>
          <w:szCs w:val="24"/>
        </w:rPr>
        <w:t xml:space="preserve">progress and </w:t>
      </w:r>
      <w:proofErr w:type="gramStart"/>
      <w:r w:rsidRPr="00FE6777" w:rsidR="00F12FBB">
        <w:rPr>
          <w:rFonts w:cstheme="minorHAnsi"/>
          <w:b/>
          <w:bCs/>
          <w:sz w:val="24"/>
          <w:szCs w:val="24"/>
        </w:rPr>
        <w:t>make adjustments</w:t>
      </w:r>
      <w:proofErr w:type="gramEnd"/>
      <w:r w:rsidRPr="00FE6777" w:rsidR="00F12FBB">
        <w:rPr>
          <w:rFonts w:cstheme="minorHAnsi"/>
          <w:b/>
          <w:bCs/>
          <w:sz w:val="24"/>
          <w:szCs w:val="24"/>
        </w:rPr>
        <w:t xml:space="preserve"> </w:t>
      </w:r>
      <w:r w:rsidRPr="00FE6777" w:rsidR="00A4222F">
        <w:rPr>
          <w:rFonts w:cstheme="minorHAnsi"/>
          <w:b/>
          <w:bCs/>
          <w:sz w:val="24"/>
          <w:szCs w:val="24"/>
        </w:rPr>
        <w:t>as needed</w:t>
      </w:r>
      <w:r w:rsidRPr="00FE6777">
        <w:rPr>
          <w:rFonts w:cstheme="minorHAnsi"/>
          <w:b/>
          <w:bCs/>
          <w:sz w:val="24"/>
          <w:szCs w:val="24"/>
        </w:rPr>
        <w:t>.</w:t>
      </w:r>
    </w:p>
    <w:p w:rsidRPr="002940AD" w:rsidR="00816247" w:rsidP="00851E9B" w:rsidRDefault="00685E82" w14:paraId="07759C9E" w14:textId="5D5FEFEA">
      <w:pPr>
        <w:spacing w:after="120"/>
        <w:rPr>
          <w:rFonts w:cstheme="minorHAnsi"/>
          <w:b/>
          <w:bCs/>
        </w:rPr>
      </w:pPr>
      <w:r w:rsidRPr="002940AD">
        <w:rPr>
          <w:rFonts w:cstheme="minorHAnsi"/>
          <w:noProof/>
        </w:rPr>
        <mc:AlternateContent>
          <mc:Choice Requires="wps">
            <w:drawing>
              <wp:inline distT="0" distB="0" distL="0" distR="0" wp14:anchorId="4A73F4D0" wp14:editId="2309C94F">
                <wp:extent cx="6865620" cy="693420"/>
                <wp:effectExtent l="0" t="0" r="11430" b="11430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65620" cy="6934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95000"/>
                          </a:schemeClr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03245" w:rsidR="00303245" w:rsidP="002A71EA" w:rsidRDefault="004D000B" w14:paraId="72FB5CA5" w14:textId="54D58BB7">
                            <w:pPr>
                              <w:spacing w:before="120"/>
                              <w:rPr>
                                <w:b/>
                                <w:bCs/>
                                <w:sz w:val="24"/>
                                <w:szCs w:val="24"/>
                                <w:u w:val="thick"/>
                              </w:rPr>
                            </w:pPr>
                            <w:r w:rsidRPr="00AB55DD">
                              <w:rPr>
                                <w:sz w:val="28"/>
                                <w:szCs w:val="28"/>
                              </w:rPr>
                              <w:t>I commit to revisiting my career plan</w:t>
                            </w:r>
                            <w:r w:rsidRPr="00FE6777" w:rsidR="0030324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sz w:val="24"/>
                                  <w:szCs w:val="24"/>
                                  <w:u w:val="thick"/>
                                </w:rPr>
                                <w:id w:val="146397989"/>
                                <w:placeholder>
                                  <w:docPart w:val="DefaultPlaceholder_-1854013440"/>
                                </w:placeholder>
                                <w15:color w:val="000000"/>
                              </w:sdtPr>
                              <w:sdtEndPr/>
                              <w:sdtContent>
                                <w:r w:rsidR="009116CC">
                                  <w:rPr>
                                    <w:b/>
                                    <w:bCs/>
                                    <w:sz w:val="24"/>
                                    <w:szCs w:val="24"/>
                                    <w:u w:val="thick"/>
                                  </w:rPr>
                                  <w:t>______________________</w:t>
                                </w:r>
                              </w:sdtContent>
                            </w:sdt>
                          </w:p>
                          <w:p w:rsidRPr="00303245" w:rsidR="00303245" w:rsidP="00303245" w:rsidRDefault="00303245" w14:paraId="06DC1F3A" w14:textId="77777777">
                            <w:pPr>
                              <w:rPr>
                                <w:i/>
                                <w:iCs/>
                                <w:sz w:val="8"/>
                                <w:szCs w:val="8"/>
                              </w:rPr>
                            </w:pPr>
                          </w:p>
                          <w:p w:rsidRPr="00FE6777" w:rsidR="00184FCB" w:rsidP="00303245" w:rsidRDefault="00184FCB" w14:paraId="0323D16F" w14:textId="486C894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E6777">
                              <w:rPr>
                                <w:sz w:val="24"/>
                                <w:szCs w:val="24"/>
                              </w:rPr>
                              <w:t>(e.g., 1x/month; bimonthly; every other week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>
              <v:shapetype id="_x0000_t202" coordsize="21600,21600" o:spt="202" path="m,l,21600r21600,l21600,xe" w14:anchorId="4A73F4D0">
                <v:stroke joinstyle="miter"/>
                <v:path gradientshapeok="t" o:connecttype="rect"/>
              </v:shapetype>
              <v:shape id="Text Box 217" style="width:540.6pt;height:5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8" fillcolor="#f2f2f2 [3046]" strokeweight="1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">
                <v:textbox>
                  <w:txbxContent>
                    <w:p w:rsidRPr="00303245" w:rsidR="00303245" w:rsidP="002A71EA" w:rsidRDefault="004D000B" w14:paraId="72FB5CA5" w14:textId="54D58BB7">
                      <w:pPr>
                        <w:spacing w:before="120"/>
                        <w:rPr>
                          <w:b/>
                          <w:bCs/>
                          <w:sz w:val="24"/>
                          <w:szCs w:val="24"/>
                          <w:u w:val="thick"/>
                        </w:rPr>
                      </w:pPr>
                      <w:r w:rsidRPr="00AB55DD">
                        <w:rPr>
                          <w:sz w:val="28"/>
                          <w:szCs w:val="28"/>
                        </w:rPr>
                        <w:t>I commit to revisiting my career plan</w:t>
                      </w:r>
                      <w:r w:rsidRPr="00FE6777" w:rsidR="00303245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sdt>
                        <w:sdtPr>
                          <w:rPr>
                            <w:b/>
                            <w:bCs/>
                            <w:sz w:val="24"/>
                            <w:szCs w:val="24"/>
                            <w:u w:val="thick"/>
                          </w:rPr>
                          <w:id w:val="146397989"/>
                          <w:placeholder>
                            <w:docPart w:val="DefaultPlaceholder_-1854013440"/>
                          </w:placeholder>
                          <w15:color w:val="000000"/>
                        </w:sdtPr>
                        <w:sdtContent>
                          <w:r w:rsidR="009116CC">
                            <w:rPr>
                              <w:b/>
                              <w:bCs/>
                              <w:sz w:val="24"/>
                              <w:szCs w:val="24"/>
                              <w:u w:val="thick"/>
                            </w:rPr>
                            <w:t>______________________</w:t>
                          </w:r>
                        </w:sdtContent>
                      </w:sdt>
                    </w:p>
                    <w:p w:rsidRPr="00303245" w:rsidR="00303245" w:rsidP="00303245" w:rsidRDefault="00303245" w14:paraId="06DC1F3A" w14:textId="77777777">
                      <w:pPr>
                        <w:rPr>
                          <w:i/>
                          <w:iCs/>
                          <w:sz w:val="8"/>
                          <w:szCs w:val="8"/>
                        </w:rPr>
                      </w:pPr>
                    </w:p>
                    <w:p w:rsidRPr="00FE6777" w:rsidR="00184FCB" w:rsidP="00303245" w:rsidRDefault="00184FCB" w14:paraId="0323D16F" w14:textId="486C894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FE6777">
                        <w:rPr>
                          <w:sz w:val="24"/>
                          <w:szCs w:val="24"/>
                        </w:rPr>
                        <w:t>(e.g., 1x/month; bimonthly; every other week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Pr="00FE6777" w:rsidR="006B45C8" w:rsidP="00FE6777" w:rsidRDefault="006B45C8" w14:paraId="0D214792" w14:textId="77777777">
      <w:pPr>
        <w:shd w:val="clear" w:color="auto" w:fill="FFFFFF" w:themeFill="accent3"/>
        <w:jc w:val="both"/>
        <w:rPr>
          <w:rFonts w:cstheme="minorHAnsi"/>
          <w:b/>
          <w:bCs/>
          <w:caps/>
          <w:color w:val="003057" w:themeColor="text1"/>
          <w:sz w:val="24"/>
          <w:szCs w:val="24"/>
        </w:rPr>
      </w:pPr>
    </w:p>
    <w:p w:rsidRPr="00D47623" w:rsidR="00E90795" w:rsidP="00B906F2" w:rsidRDefault="00B906F2" w14:paraId="32246E62" w14:textId="5A3EA34A">
      <w:pPr>
        <w:pStyle w:val="Heading2"/>
        <w:shd w:val="clear" w:color="auto" w:fill="FFFFFF" w:themeFill="accent3"/>
        <w:rPr>
          <w:caps/>
        </w:rPr>
      </w:pPr>
      <w:r w:rsidRPr="00D47623">
        <w:t>Barriers &amp; Supports</w:t>
      </w:r>
    </w:p>
    <w:p w:rsidRPr="00D47623" w:rsidR="004D20F8" w:rsidP="004D20F8" w:rsidRDefault="004D20F8" w14:paraId="131DD6E8" w14:textId="77777777">
      <w:pPr>
        <w:shd w:val="clear" w:color="auto" w:fill="78BE43" w:themeFill="accent6"/>
        <w:rPr>
          <w:rFonts w:cstheme="minorHAnsi"/>
          <w:b/>
          <w:bCs/>
          <w:caps/>
          <w:color w:val="003057" w:themeColor="text1"/>
          <w:sz w:val="2"/>
          <w:szCs w:val="2"/>
        </w:rPr>
      </w:pPr>
    </w:p>
    <w:p w:rsidRPr="00FE6777" w:rsidR="00A077B0" w:rsidP="006B45C8" w:rsidRDefault="00474F6C" w14:paraId="113C1BC0" w14:textId="6DACCE80">
      <w:pPr>
        <w:spacing w:before="240"/>
        <w:jc w:val="left"/>
        <w:rPr>
          <w:rFonts w:cstheme="minorHAnsi"/>
          <w:sz w:val="24"/>
          <w:szCs w:val="24"/>
        </w:rPr>
      </w:pPr>
      <w:r w:rsidRPr="00FE6777">
        <w:rPr>
          <w:rFonts w:cstheme="minorHAnsi"/>
          <w:sz w:val="24"/>
          <w:szCs w:val="24"/>
        </w:rPr>
        <w:t>Despite</w:t>
      </w:r>
      <w:r w:rsidRPr="00FE6777" w:rsidR="006E5FF2">
        <w:rPr>
          <w:rFonts w:cstheme="minorHAnsi"/>
          <w:sz w:val="24"/>
          <w:szCs w:val="24"/>
        </w:rPr>
        <w:t xml:space="preserve"> careful planning, unexpected challenges</w:t>
      </w:r>
      <w:r w:rsidRPr="00FE6777">
        <w:rPr>
          <w:rFonts w:cstheme="minorHAnsi"/>
          <w:sz w:val="24"/>
          <w:szCs w:val="24"/>
        </w:rPr>
        <w:t xml:space="preserve"> may arise</w:t>
      </w:r>
      <w:r w:rsidRPr="00FE6777" w:rsidR="006E5FF2">
        <w:rPr>
          <w:rFonts w:cstheme="minorHAnsi"/>
          <w:sz w:val="24"/>
          <w:szCs w:val="24"/>
        </w:rPr>
        <w:t xml:space="preserve"> while </w:t>
      </w:r>
      <w:r w:rsidRPr="00FE6777">
        <w:rPr>
          <w:rFonts w:cstheme="minorHAnsi"/>
          <w:sz w:val="24"/>
          <w:szCs w:val="24"/>
        </w:rPr>
        <w:t>pursuing</w:t>
      </w:r>
      <w:r w:rsidRPr="00FE6777" w:rsidR="007B619F">
        <w:rPr>
          <w:rFonts w:cstheme="minorHAnsi"/>
          <w:sz w:val="24"/>
          <w:szCs w:val="24"/>
        </w:rPr>
        <w:t xml:space="preserve"> your goal, such as</w:t>
      </w:r>
      <w:r w:rsidRPr="00FE6777" w:rsidR="000E33A0">
        <w:rPr>
          <w:rFonts w:cstheme="minorHAnsi"/>
          <w:sz w:val="24"/>
          <w:szCs w:val="24"/>
        </w:rPr>
        <w:t xml:space="preserve"> </w:t>
      </w:r>
      <w:r w:rsidRPr="00FE6777" w:rsidR="00A3144E">
        <w:rPr>
          <w:rFonts w:cstheme="minorHAnsi"/>
          <w:sz w:val="24"/>
          <w:szCs w:val="24"/>
        </w:rPr>
        <w:t>lack of support</w:t>
      </w:r>
      <w:r w:rsidRPr="00FE6777" w:rsidR="006B12B9">
        <w:rPr>
          <w:rFonts w:cstheme="minorHAnsi"/>
          <w:sz w:val="24"/>
          <w:szCs w:val="24"/>
        </w:rPr>
        <w:t xml:space="preserve">, </w:t>
      </w:r>
      <w:r w:rsidRPr="00FE6777" w:rsidR="007B619F">
        <w:rPr>
          <w:rFonts w:cstheme="minorHAnsi"/>
          <w:sz w:val="24"/>
          <w:szCs w:val="24"/>
        </w:rPr>
        <w:t>familial</w:t>
      </w:r>
      <w:r w:rsidRPr="00FE6777" w:rsidR="00EC738E">
        <w:rPr>
          <w:rFonts w:cstheme="minorHAnsi"/>
          <w:sz w:val="24"/>
          <w:szCs w:val="24"/>
        </w:rPr>
        <w:t xml:space="preserve"> </w:t>
      </w:r>
      <w:r w:rsidRPr="00FE6777" w:rsidR="00597C09">
        <w:rPr>
          <w:rFonts w:cstheme="minorHAnsi"/>
          <w:sz w:val="24"/>
          <w:szCs w:val="24"/>
        </w:rPr>
        <w:t>care, financial st</w:t>
      </w:r>
      <w:r w:rsidRPr="00FE6777" w:rsidR="00773A51">
        <w:rPr>
          <w:rFonts w:cstheme="minorHAnsi"/>
          <w:sz w:val="24"/>
          <w:szCs w:val="24"/>
        </w:rPr>
        <w:t xml:space="preserve">ruggles, </w:t>
      </w:r>
      <w:r w:rsidRPr="00FE6777" w:rsidR="00F025A3">
        <w:rPr>
          <w:rFonts w:cstheme="minorHAnsi"/>
          <w:sz w:val="24"/>
          <w:szCs w:val="24"/>
        </w:rPr>
        <w:t>personal</w:t>
      </w:r>
      <w:r w:rsidRPr="00FE6777" w:rsidR="007626BA">
        <w:rPr>
          <w:rFonts w:cstheme="minorHAnsi"/>
          <w:sz w:val="24"/>
          <w:szCs w:val="24"/>
        </w:rPr>
        <w:t xml:space="preserve"> challenges, </w:t>
      </w:r>
      <w:r w:rsidRPr="00FE6777" w:rsidR="00773A51">
        <w:rPr>
          <w:rFonts w:cstheme="minorHAnsi"/>
          <w:sz w:val="24"/>
          <w:szCs w:val="24"/>
        </w:rPr>
        <w:t xml:space="preserve">etc. </w:t>
      </w:r>
      <w:r w:rsidRPr="00FE6777" w:rsidR="001436DB">
        <w:rPr>
          <w:rFonts w:cstheme="minorHAnsi"/>
          <w:sz w:val="24"/>
          <w:szCs w:val="24"/>
        </w:rPr>
        <w:t xml:space="preserve">If you prepare for these obstacles, it will be easier to overcome them. </w:t>
      </w:r>
    </w:p>
    <w:p w:rsidRPr="00736D13" w:rsidR="007626BA" w:rsidP="00A20191" w:rsidRDefault="007626BA" w14:paraId="521D0E5E" w14:textId="77777777">
      <w:pPr>
        <w:jc w:val="left"/>
        <w:rPr>
          <w:rFonts w:cstheme="minorHAnsi"/>
          <w:i/>
          <w:iCs/>
          <w:sz w:val="12"/>
          <w:szCs w:val="12"/>
        </w:rPr>
      </w:pPr>
    </w:p>
    <w:p w:rsidRPr="00FE6777" w:rsidR="00E240F1" w:rsidP="00B126CC" w:rsidRDefault="00103848" w14:paraId="72C9A007" w14:textId="0F4EDDA0">
      <w:pPr>
        <w:pStyle w:val="ListParagraph"/>
        <w:numPr>
          <w:ilvl w:val="0"/>
          <w:numId w:val="5"/>
        </w:numPr>
        <w:spacing w:after="240"/>
        <w:contextualSpacing w:val="0"/>
        <w:jc w:val="both"/>
        <w:rPr>
          <w:rFonts w:cstheme="minorHAnsi"/>
          <w:b/>
          <w:bCs/>
          <w:sz w:val="24"/>
          <w:szCs w:val="24"/>
        </w:rPr>
      </w:pPr>
      <w:r w:rsidRPr="00FE6777">
        <w:rPr>
          <w:rFonts w:cstheme="minorHAnsi"/>
          <w:b/>
          <w:bCs/>
          <w:sz w:val="24"/>
          <w:szCs w:val="24"/>
        </w:rPr>
        <w:t>Describe</w:t>
      </w:r>
      <w:r w:rsidRPr="00FE6777" w:rsidR="00EC70F7">
        <w:rPr>
          <w:rFonts w:cstheme="minorHAnsi"/>
          <w:b/>
          <w:bCs/>
          <w:sz w:val="24"/>
          <w:szCs w:val="24"/>
        </w:rPr>
        <w:t xml:space="preserve"> potential</w:t>
      </w:r>
      <w:r w:rsidRPr="00FE6777" w:rsidR="002B6ABF">
        <w:rPr>
          <w:rFonts w:cstheme="minorHAnsi"/>
          <w:b/>
          <w:bCs/>
          <w:sz w:val="24"/>
          <w:szCs w:val="24"/>
        </w:rPr>
        <w:t xml:space="preserve"> barriers</w:t>
      </w:r>
      <w:r w:rsidRPr="00FE6777" w:rsidR="00EC70F7">
        <w:rPr>
          <w:rFonts w:cstheme="minorHAnsi"/>
          <w:b/>
          <w:bCs/>
          <w:sz w:val="24"/>
          <w:szCs w:val="24"/>
        </w:rPr>
        <w:t xml:space="preserve"> </w:t>
      </w:r>
      <w:r w:rsidRPr="00FE6777" w:rsidR="001233E2">
        <w:rPr>
          <w:rFonts w:cstheme="minorHAnsi"/>
          <w:b/>
          <w:bCs/>
          <w:sz w:val="24"/>
          <w:szCs w:val="24"/>
        </w:rPr>
        <w:t xml:space="preserve">to achieving your </w:t>
      </w:r>
      <w:r w:rsidRPr="00FE6777" w:rsidR="00DF6F99">
        <w:rPr>
          <w:rFonts w:cstheme="minorHAnsi"/>
          <w:b/>
          <w:bCs/>
          <w:sz w:val="24"/>
          <w:szCs w:val="24"/>
        </w:rPr>
        <w:t xml:space="preserve">career </w:t>
      </w:r>
      <w:r w:rsidRPr="00FE6777" w:rsidR="00172D82">
        <w:rPr>
          <w:rFonts w:cstheme="minorHAnsi"/>
          <w:b/>
          <w:bCs/>
          <w:sz w:val="24"/>
          <w:szCs w:val="24"/>
        </w:rPr>
        <w:t>goal</w:t>
      </w:r>
      <w:r w:rsidRPr="00FE6777" w:rsidR="001233E2">
        <w:rPr>
          <w:rFonts w:cstheme="minorHAnsi"/>
          <w:b/>
          <w:bCs/>
          <w:sz w:val="24"/>
          <w:szCs w:val="24"/>
        </w:rPr>
        <w:t xml:space="preserve"> </w:t>
      </w:r>
      <w:r w:rsidRPr="00FE6777" w:rsidR="00EC70F7">
        <w:rPr>
          <w:rFonts w:cstheme="minorHAnsi"/>
          <w:b/>
          <w:bCs/>
          <w:sz w:val="24"/>
          <w:szCs w:val="24"/>
        </w:rPr>
        <w:t>and</w:t>
      </w:r>
      <w:r w:rsidRPr="00FE6777" w:rsidR="002B6ABF">
        <w:rPr>
          <w:rFonts w:cstheme="minorHAnsi"/>
          <w:b/>
          <w:bCs/>
          <w:sz w:val="24"/>
          <w:szCs w:val="24"/>
        </w:rPr>
        <w:t xml:space="preserve"> </w:t>
      </w:r>
      <w:r w:rsidRPr="00FE6777" w:rsidR="0050377D">
        <w:rPr>
          <w:rFonts w:cstheme="minorHAnsi"/>
          <w:b/>
          <w:bCs/>
          <w:sz w:val="24"/>
          <w:szCs w:val="24"/>
        </w:rPr>
        <w:t xml:space="preserve">identify a </w:t>
      </w:r>
      <w:r w:rsidRPr="00FE6777">
        <w:rPr>
          <w:rFonts w:cstheme="minorHAnsi"/>
          <w:b/>
          <w:bCs/>
          <w:sz w:val="24"/>
          <w:szCs w:val="24"/>
        </w:rPr>
        <w:t xml:space="preserve">support </w:t>
      </w:r>
      <w:r w:rsidRPr="00FE6777" w:rsidR="0050377D">
        <w:rPr>
          <w:rFonts w:cstheme="minorHAnsi"/>
          <w:b/>
          <w:bCs/>
          <w:sz w:val="24"/>
          <w:szCs w:val="24"/>
        </w:rPr>
        <w:t>strategy for each one.</w:t>
      </w:r>
    </w:p>
    <w:tbl>
      <w:tblPr>
        <w:tblStyle w:val="TableGrid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Barriers and Support Strategies Table"/>
        <w:tblDescription w:val="Table for a learner to input possible barriers and support strategies"/>
      </w:tblPr>
      <w:tblGrid>
        <w:gridCol w:w="5212"/>
        <w:gridCol w:w="5572"/>
      </w:tblGrid>
      <w:tr w:rsidRPr="002940AD" w:rsidR="00A077B0" w:rsidTr="596CE4BD" w14:paraId="0BC5B9CE" w14:textId="77777777">
        <w:trPr>
          <w:trHeight w:val="300"/>
        </w:trPr>
        <w:tc>
          <w:tcPr>
            <w:tcW w:w="5212" w:type="dxa"/>
            <w:hideMark/>
          </w:tcPr>
          <w:p w:rsidRPr="00FE6777" w:rsidR="00A077B0" w:rsidP="00FE6777" w:rsidRDefault="00A077B0" w14:paraId="59F95B03" w14:textId="7CA5C27C">
            <w:pPr>
              <w:ind w:left="720"/>
              <w:jc w:val="left"/>
              <w:textAlignment w:val="baseline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FE6777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Possible Barriers</w:t>
            </w:r>
          </w:p>
        </w:tc>
        <w:tc>
          <w:tcPr>
            <w:tcW w:w="5572" w:type="dxa"/>
            <w:hideMark/>
          </w:tcPr>
          <w:p w:rsidRPr="00FE6777" w:rsidR="00A077B0" w:rsidP="00FE6777" w:rsidRDefault="00A077B0" w14:paraId="4E2565F8" w14:textId="7E230B6D">
            <w:pPr>
              <w:ind w:left="720"/>
              <w:jc w:val="left"/>
              <w:textAlignment w:val="baseline"/>
              <w:rPr>
                <w:rFonts w:eastAsia="Times New Roman" w:cstheme="minorHAnsi"/>
                <w:kern w:val="0"/>
                <w:sz w:val="24"/>
                <w:szCs w:val="24"/>
                <w14:ligatures w14:val="none"/>
              </w:rPr>
            </w:pPr>
            <w:r w:rsidRPr="00FE6777">
              <w:rPr>
                <w:rFonts w:eastAsia="Times New Roman" w:cstheme="minorHAnsi"/>
                <w:b/>
                <w:bCs/>
                <w:kern w:val="0"/>
                <w:sz w:val="24"/>
                <w:szCs w:val="24"/>
                <w14:ligatures w14:val="none"/>
              </w:rPr>
              <w:t>Support Strategies</w:t>
            </w:r>
          </w:p>
        </w:tc>
      </w:tr>
      <w:tr w:rsidRPr="002940AD" w:rsidR="00A077B0" w:rsidTr="596CE4BD" w14:paraId="31C1D973" w14:textId="77777777">
        <w:trPr>
          <w:trHeight w:val="555"/>
        </w:trPr>
        <w:tc>
          <w:tcPr>
            <w:tcW w:w="5212" w:type="dxa"/>
            <w:hideMark/>
          </w:tcPr>
          <w:p w:rsidRPr="002940AD" w:rsidR="00A077B0" w:rsidP="46226C58" w:rsidRDefault="00A077B0" w14:paraId="3B75DE17" w14:textId="77777777">
            <w:pPr>
              <w:jc w:val="left"/>
              <w:textAlignment w:val="baseline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2940AD">
              <w:rPr>
                <w:rFonts w:eastAsia="Times New Roman" w:cstheme="minorHAnsi"/>
                <w:kern w:val="0"/>
                <w14:ligatures w14:val="none"/>
              </w:rPr>
              <w:t> </w:t>
            </w:r>
          </w:p>
        </w:tc>
        <w:tc>
          <w:tcPr>
            <w:tcW w:w="5572" w:type="dxa"/>
            <w:hideMark/>
          </w:tcPr>
          <w:p w:rsidRPr="002940AD" w:rsidR="00A077B0" w:rsidP="46226C58" w:rsidRDefault="00A077B0" w14:paraId="33D5F26C" w14:textId="77777777">
            <w:pPr>
              <w:jc w:val="left"/>
              <w:textAlignment w:val="baseline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2940AD">
              <w:rPr>
                <w:rFonts w:eastAsia="Times New Roman" w:cstheme="minorHAnsi"/>
                <w:kern w:val="0"/>
                <w14:ligatures w14:val="none"/>
              </w:rPr>
              <w:t> </w:t>
            </w:r>
          </w:p>
        </w:tc>
      </w:tr>
      <w:tr w:rsidRPr="002940AD" w:rsidR="00A077B0" w:rsidTr="596CE4BD" w14:paraId="2993ADB4" w14:textId="77777777">
        <w:trPr>
          <w:trHeight w:val="555"/>
        </w:trPr>
        <w:tc>
          <w:tcPr>
            <w:tcW w:w="5212" w:type="dxa"/>
            <w:hideMark/>
          </w:tcPr>
          <w:p w:rsidRPr="002940AD" w:rsidR="00A077B0" w:rsidP="46226C58" w:rsidRDefault="00A077B0" w14:paraId="74BFDDCD" w14:textId="77777777">
            <w:pPr>
              <w:jc w:val="left"/>
              <w:textAlignment w:val="baseline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2940AD">
              <w:rPr>
                <w:rFonts w:eastAsia="Times New Roman" w:cstheme="minorHAnsi"/>
                <w:kern w:val="0"/>
                <w14:ligatures w14:val="none"/>
              </w:rPr>
              <w:t> </w:t>
            </w:r>
          </w:p>
        </w:tc>
        <w:tc>
          <w:tcPr>
            <w:tcW w:w="5572" w:type="dxa"/>
            <w:hideMark/>
          </w:tcPr>
          <w:p w:rsidRPr="002940AD" w:rsidR="00A077B0" w:rsidP="46226C58" w:rsidRDefault="00A077B0" w14:paraId="7FACF72E" w14:textId="77777777">
            <w:pPr>
              <w:jc w:val="left"/>
              <w:textAlignment w:val="baseline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2940AD">
              <w:rPr>
                <w:rFonts w:eastAsia="Times New Roman" w:cstheme="minorHAnsi"/>
                <w:kern w:val="0"/>
                <w14:ligatures w14:val="none"/>
              </w:rPr>
              <w:t> </w:t>
            </w:r>
          </w:p>
        </w:tc>
      </w:tr>
      <w:tr w:rsidRPr="002940AD" w:rsidR="00A077B0" w:rsidTr="596CE4BD" w14:paraId="0DFC3A60" w14:textId="77777777">
        <w:trPr>
          <w:trHeight w:val="555"/>
        </w:trPr>
        <w:tc>
          <w:tcPr>
            <w:tcW w:w="5212" w:type="dxa"/>
            <w:hideMark/>
          </w:tcPr>
          <w:p w:rsidRPr="002940AD" w:rsidR="00A077B0" w:rsidP="46226C58" w:rsidRDefault="00A077B0" w14:paraId="217B8DF6" w14:textId="77777777">
            <w:pPr>
              <w:jc w:val="left"/>
              <w:textAlignment w:val="baseline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2940AD">
              <w:rPr>
                <w:rFonts w:eastAsia="Times New Roman" w:cstheme="minorHAnsi"/>
                <w:kern w:val="0"/>
                <w14:ligatures w14:val="none"/>
              </w:rPr>
              <w:t> </w:t>
            </w:r>
          </w:p>
        </w:tc>
        <w:tc>
          <w:tcPr>
            <w:tcW w:w="5572" w:type="dxa"/>
            <w:hideMark/>
          </w:tcPr>
          <w:p w:rsidRPr="002940AD" w:rsidR="00A077B0" w:rsidP="46226C58" w:rsidRDefault="00A077B0" w14:paraId="1C01D95B" w14:textId="77777777">
            <w:pPr>
              <w:jc w:val="left"/>
              <w:textAlignment w:val="baseline"/>
              <w:rPr>
                <w:rFonts w:eastAsia="Times New Roman" w:cstheme="minorHAnsi"/>
                <w:kern w:val="0"/>
                <w:sz w:val="20"/>
                <w:szCs w:val="20"/>
                <w14:ligatures w14:val="none"/>
              </w:rPr>
            </w:pPr>
            <w:r w:rsidRPr="002940AD">
              <w:rPr>
                <w:rFonts w:eastAsia="Times New Roman" w:cstheme="minorHAnsi"/>
                <w:kern w:val="0"/>
                <w14:ligatures w14:val="none"/>
              </w:rPr>
              <w:t> </w:t>
            </w:r>
          </w:p>
        </w:tc>
      </w:tr>
    </w:tbl>
    <w:p w:rsidRPr="00FE6777" w:rsidR="00B126CC" w:rsidP="75BD0FA8" w:rsidRDefault="00B126CC" w14:paraId="5318DA6B" w14:textId="77777777">
      <w:pPr>
        <w:jc w:val="both"/>
        <w:rPr>
          <w:rFonts w:eastAsiaTheme="majorEastAsia" w:cstheme="minorHAnsi"/>
          <w:i/>
          <w:iCs/>
          <w:sz w:val="24"/>
          <w:szCs w:val="24"/>
        </w:rPr>
      </w:pPr>
    </w:p>
    <w:p w:rsidRPr="00D47623" w:rsidR="00B126CC" w:rsidP="00B906F2" w:rsidRDefault="00B906F2" w14:paraId="0CF46EDB" w14:textId="6D55F1F4">
      <w:pPr>
        <w:pStyle w:val="Heading2"/>
        <w:shd w:val="clear" w:color="auto" w:fill="FFFFFF" w:themeFill="accent3"/>
        <w:rPr>
          <w:caps/>
        </w:rPr>
      </w:pPr>
      <w:r w:rsidRPr="00D47623">
        <w:t>Advocates &amp; Accountability Partner</w:t>
      </w:r>
    </w:p>
    <w:p w:rsidRPr="00D47623" w:rsidR="004D20F8" w:rsidP="004D20F8" w:rsidRDefault="004D20F8" w14:paraId="3BD615A1" w14:textId="77777777">
      <w:pPr>
        <w:shd w:val="clear" w:color="auto" w:fill="78BE43" w:themeFill="accent6"/>
        <w:rPr>
          <w:rFonts w:cstheme="minorHAnsi"/>
          <w:b/>
          <w:bCs/>
          <w:caps/>
          <w:color w:val="003057" w:themeColor="text1"/>
          <w:sz w:val="2"/>
          <w:szCs w:val="2"/>
        </w:rPr>
      </w:pPr>
    </w:p>
    <w:p w:rsidRPr="00FE6777" w:rsidR="004C745D" w:rsidP="00B126CC" w:rsidRDefault="00CD2B13" w14:paraId="784CA5A5" w14:textId="4DF2FD3C">
      <w:pPr>
        <w:spacing w:before="240"/>
        <w:jc w:val="both"/>
        <w:rPr>
          <w:rFonts w:eastAsiaTheme="majorEastAsia" w:cstheme="minorHAnsi"/>
          <w:sz w:val="24"/>
          <w:szCs w:val="24"/>
        </w:rPr>
      </w:pPr>
      <w:r w:rsidRPr="00FE6777">
        <w:rPr>
          <w:rFonts w:eastAsiaTheme="majorEastAsia" w:cstheme="minorHAnsi"/>
          <w:sz w:val="24"/>
          <w:szCs w:val="24"/>
        </w:rPr>
        <w:t xml:space="preserve">Seeking guidance and </w:t>
      </w:r>
      <w:r w:rsidRPr="00FE6777" w:rsidR="009C00AB">
        <w:rPr>
          <w:rFonts w:eastAsiaTheme="majorEastAsia" w:cstheme="minorHAnsi"/>
          <w:sz w:val="24"/>
          <w:szCs w:val="24"/>
        </w:rPr>
        <w:t xml:space="preserve">encouragement from </w:t>
      </w:r>
      <w:r w:rsidRPr="00FE6777" w:rsidR="00AD7AF0">
        <w:rPr>
          <w:rFonts w:eastAsiaTheme="majorEastAsia" w:cstheme="minorHAnsi"/>
          <w:sz w:val="24"/>
          <w:szCs w:val="24"/>
        </w:rPr>
        <w:t>people you trust</w:t>
      </w:r>
      <w:r w:rsidRPr="00FE6777" w:rsidR="00755168">
        <w:rPr>
          <w:rFonts w:eastAsiaTheme="majorEastAsia" w:cstheme="minorHAnsi"/>
          <w:sz w:val="24"/>
          <w:szCs w:val="24"/>
        </w:rPr>
        <w:t xml:space="preserve"> </w:t>
      </w:r>
      <w:r w:rsidRPr="00FE6777" w:rsidR="00893BEB">
        <w:rPr>
          <w:rFonts w:eastAsiaTheme="majorEastAsia" w:cstheme="minorHAnsi"/>
          <w:sz w:val="24"/>
          <w:szCs w:val="24"/>
        </w:rPr>
        <w:t>will help you stay on</w:t>
      </w:r>
      <w:r w:rsidRPr="00FE6777" w:rsidR="4885B529">
        <w:rPr>
          <w:rFonts w:eastAsiaTheme="majorEastAsia" w:cstheme="minorHAnsi"/>
          <w:sz w:val="24"/>
          <w:szCs w:val="24"/>
        </w:rPr>
        <w:t xml:space="preserve"> track with your plan</w:t>
      </w:r>
      <w:r w:rsidRPr="00FE6777" w:rsidR="00893BEB">
        <w:rPr>
          <w:rFonts w:eastAsiaTheme="majorEastAsia" w:cstheme="minorHAnsi"/>
          <w:sz w:val="24"/>
          <w:szCs w:val="24"/>
        </w:rPr>
        <w:t xml:space="preserve">. </w:t>
      </w:r>
    </w:p>
    <w:p w:rsidRPr="00736D13" w:rsidR="004C745D" w:rsidP="00736D13" w:rsidRDefault="004C745D" w14:paraId="336A9E55" w14:textId="77777777">
      <w:pPr>
        <w:jc w:val="both"/>
        <w:rPr>
          <w:rFonts w:eastAsiaTheme="majorEastAsia" w:cstheme="minorHAnsi"/>
          <w:i/>
          <w:iCs/>
          <w:sz w:val="12"/>
          <w:szCs w:val="12"/>
        </w:rPr>
      </w:pPr>
    </w:p>
    <w:p w:rsidRPr="00FE6777" w:rsidR="009116CC" w:rsidP="009B25D9" w:rsidRDefault="009B25D9" w14:paraId="73F60BF0" w14:textId="77777777">
      <w:pPr>
        <w:pStyle w:val="ListParagraph"/>
        <w:numPr>
          <w:ilvl w:val="0"/>
          <w:numId w:val="5"/>
        </w:numPr>
        <w:jc w:val="both"/>
        <w:rPr>
          <w:rFonts w:eastAsiaTheme="majorEastAsia" w:cstheme="minorHAnsi"/>
          <w:b/>
          <w:bCs/>
          <w:i/>
          <w:iCs/>
          <w:sz w:val="24"/>
          <w:szCs w:val="24"/>
        </w:rPr>
      </w:pPr>
      <w:r w:rsidRPr="00FE6777">
        <w:rPr>
          <w:rFonts w:eastAsiaTheme="majorEastAsia" w:cstheme="minorHAnsi"/>
          <w:b/>
          <w:bCs/>
          <w:sz w:val="24"/>
          <w:szCs w:val="24"/>
        </w:rPr>
        <w:t>Identify your advocates</w:t>
      </w:r>
      <w:r w:rsidRPr="00FE6777" w:rsidR="009116CC">
        <w:rPr>
          <w:rFonts w:eastAsiaTheme="majorEastAsia" w:cstheme="minorHAnsi"/>
          <w:b/>
          <w:bCs/>
          <w:sz w:val="24"/>
          <w:szCs w:val="24"/>
        </w:rPr>
        <w:t xml:space="preserve">: </w:t>
      </w:r>
      <w:r w:rsidRPr="00FE6777" w:rsidR="009116CC">
        <w:rPr>
          <w:rFonts w:eastAsiaTheme="majorEastAsia" w:cstheme="minorHAnsi"/>
          <w:sz w:val="24"/>
          <w:szCs w:val="24"/>
        </w:rPr>
        <w:t>W</w:t>
      </w:r>
      <w:r w:rsidRPr="00FE6777" w:rsidR="007B0683">
        <w:rPr>
          <w:rFonts w:eastAsiaTheme="majorEastAsia" w:cstheme="minorHAnsi"/>
          <w:sz w:val="24"/>
          <w:szCs w:val="24"/>
        </w:rPr>
        <w:t xml:space="preserve">ho can </w:t>
      </w:r>
      <w:r w:rsidRPr="00FE6777" w:rsidR="00E76EF9">
        <w:rPr>
          <w:rFonts w:eastAsiaTheme="majorEastAsia" w:cstheme="minorHAnsi"/>
          <w:sz w:val="24"/>
          <w:szCs w:val="24"/>
        </w:rPr>
        <w:t xml:space="preserve">provide </w:t>
      </w:r>
      <w:r w:rsidRPr="00FE6777" w:rsidR="007B0683">
        <w:rPr>
          <w:rFonts w:eastAsiaTheme="majorEastAsia" w:cstheme="minorHAnsi"/>
          <w:sz w:val="24"/>
          <w:szCs w:val="24"/>
        </w:rPr>
        <w:t xml:space="preserve">support as you work on </w:t>
      </w:r>
      <w:r w:rsidRPr="00FE6777" w:rsidR="00095657">
        <w:rPr>
          <w:rFonts w:eastAsiaTheme="majorEastAsia" w:cstheme="minorHAnsi"/>
          <w:sz w:val="24"/>
          <w:szCs w:val="24"/>
        </w:rPr>
        <w:t>completing your plan</w:t>
      </w:r>
      <w:r w:rsidRPr="00FE6777" w:rsidR="007B0683">
        <w:rPr>
          <w:rFonts w:eastAsiaTheme="majorEastAsia" w:cstheme="minorHAnsi"/>
          <w:sz w:val="24"/>
          <w:szCs w:val="24"/>
        </w:rPr>
        <w:t>?</w:t>
      </w:r>
      <w:r w:rsidRPr="00FE6777" w:rsidR="007B0683">
        <w:rPr>
          <w:rFonts w:eastAsiaTheme="majorEastAsia" w:cstheme="minorHAnsi"/>
          <w:b/>
          <w:bCs/>
          <w:i/>
          <w:iCs/>
          <w:sz w:val="24"/>
          <w:szCs w:val="24"/>
        </w:rPr>
        <w:t xml:space="preserve"> </w:t>
      </w:r>
    </w:p>
    <w:p w:rsidRPr="00736D13" w:rsidR="65C4D73A" w:rsidP="00736D13" w:rsidRDefault="009116CC" w14:paraId="53B85420" w14:textId="3B0FF6BB">
      <w:pPr>
        <w:pStyle w:val="ListParagraph"/>
        <w:numPr>
          <w:ilvl w:val="0"/>
          <w:numId w:val="5"/>
        </w:numPr>
        <w:spacing w:after="240"/>
        <w:jc w:val="both"/>
        <w:rPr>
          <w:rFonts w:eastAsiaTheme="majorEastAsia" w:cstheme="minorHAnsi"/>
          <w:sz w:val="24"/>
          <w:szCs w:val="24"/>
        </w:rPr>
      </w:pPr>
      <w:r w:rsidRPr="00FE6777">
        <w:rPr>
          <w:rFonts w:eastAsiaTheme="majorEastAsia" w:cstheme="minorHAnsi"/>
          <w:b/>
          <w:bCs/>
          <w:sz w:val="24"/>
          <w:szCs w:val="24"/>
        </w:rPr>
        <w:t xml:space="preserve">Identify your accountability partner: </w:t>
      </w:r>
      <w:r w:rsidRPr="00736D13" w:rsidR="00736D13">
        <w:rPr>
          <w:rFonts w:eastAsiaTheme="majorEastAsia" w:cstheme="minorHAnsi"/>
          <w:sz w:val="24"/>
          <w:szCs w:val="24"/>
        </w:rPr>
        <w:t>Who can you share this plan with and regularly discuss progress?</w:t>
      </w:r>
    </w:p>
    <w:p w:rsidRPr="00736D13" w:rsidR="007B0683" w:rsidP="00736D13" w:rsidRDefault="007B0683" w14:paraId="446F6D9A" w14:textId="7DB89755">
      <w:pPr>
        <w:jc w:val="both"/>
        <w:rPr>
          <w:b/>
          <w:bCs/>
        </w:rPr>
      </w:pPr>
      <w:r w:rsidRPr="00497FE8">
        <w:rPr>
          <w:noProof/>
        </w:rPr>
        <mc:AlternateContent>
          <mc:Choice Requires="wps">
            <w:drawing>
              <wp:inline distT="0" distB="0" distL="0" distR="0" wp14:anchorId="326AD74C" wp14:editId="2DA4BB3E">
                <wp:extent cx="6934200" cy="1295400"/>
                <wp:effectExtent l="0" t="0" r="19050" b="19050"/>
                <wp:docPr id="1439054941" name="Text Box 14390549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736D13" w:rsidR="007B0683" w:rsidP="007B0683" w:rsidRDefault="007B0683" w14:paraId="201EEA64" w14:textId="7E5AA231">
                            <w:pPr>
                              <w:jc w:val="left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36D13">
                              <w:rPr>
                                <w:sz w:val="24"/>
                                <w:szCs w:val="24"/>
                              </w:rPr>
                              <w:t xml:space="preserve">(e.g., WGU Career Services, program mentor, colleagues, family/friends, WGU alumni, industry professionals, </w:t>
                            </w:r>
                            <w:r w:rsidRPr="00736D13" w:rsidR="0040503D">
                              <w:rPr>
                                <w:sz w:val="24"/>
                                <w:szCs w:val="24"/>
                              </w:rPr>
                              <w:t xml:space="preserve">direct supervisor, </w:t>
                            </w:r>
                            <w:r w:rsidRPr="00736D13">
                              <w:rPr>
                                <w:sz w:val="24"/>
                                <w:szCs w:val="24"/>
                              </w:rPr>
                              <w:t>etc.)</w:t>
                            </w:r>
                            <w:r w:rsidRPr="00736D1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:rsidR="00287369" w:rsidP="007B0683" w:rsidRDefault="00287369" w14:paraId="311ECF0E" w14:textId="22161F18">
                            <w:pPr>
                              <w:jc w:val="left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7C5244" w:rsidP="007B0683" w:rsidRDefault="007C5244" w14:paraId="15275BBA" w14:textId="77777777">
                            <w:pPr>
                              <w:jc w:val="left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7C5244" w:rsidP="007B0683" w:rsidRDefault="007C5244" w14:paraId="0E2952BB" w14:textId="77777777">
                            <w:pPr>
                              <w:jc w:val="left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7C5244" w:rsidP="007B0683" w:rsidRDefault="007C5244" w14:paraId="55B49E26" w14:textId="77777777">
                            <w:pPr>
                              <w:jc w:val="left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7C5244" w:rsidP="007B0683" w:rsidRDefault="007C5244" w14:paraId="36398147" w14:textId="77777777">
                            <w:pPr>
                              <w:jc w:val="left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Pr="0071619D" w:rsidR="007C5244" w:rsidP="007B0683" w:rsidRDefault="007C5244" w14:paraId="36AFDE3D" w14:textId="77777777">
                            <w:pPr>
                              <w:jc w:val="left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a="http://schemas.openxmlformats.org/drawingml/2006/main" xmlns:adec="http://schemas.microsoft.com/office/drawing/2017/decorative" xmlns:pic="http://schemas.openxmlformats.org/drawingml/2006/picture" xmlns:a14="http://schemas.microsoft.com/office/drawing/2010/main" xmlns:arto="http://schemas.microsoft.com/office/word/2006/arto">
            <w:pict>
              <v:shape id="Text Box 1439054941" style="width:546pt;height:1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9" strokecolor="#bfc1c4 [1311]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" w14:anchorId="326AD74C">
                <v:textbox>
                  <w:txbxContent>
                    <w:p w:rsidRPr="00736D13" w:rsidR="007B0683" w:rsidP="007B0683" w:rsidRDefault="007B0683" w14:paraId="201EEA64" w14:textId="7E5AA231">
                      <w:pPr>
                        <w:jc w:val="left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736D13">
                        <w:rPr>
                          <w:sz w:val="24"/>
                          <w:szCs w:val="24"/>
                        </w:rPr>
                        <w:t xml:space="preserve">(e.g., WGU Career Services, program mentor, colleagues, family/friends, WGU alumni, industry professionals, </w:t>
                      </w:r>
                      <w:r w:rsidRPr="00736D13" w:rsidR="0040503D">
                        <w:rPr>
                          <w:sz w:val="24"/>
                          <w:szCs w:val="24"/>
                        </w:rPr>
                        <w:t xml:space="preserve">direct supervisor, </w:t>
                      </w:r>
                      <w:r w:rsidRPr="00736D13">
                        <w:rPr>
                          <w:sz w:val="24"/>
                          <w:szCs w:val="24"/>
                        </w:rPr>
                        <w:t>etc.)</w:t>
                      </w:r>
                      <w:r w:rsidRPr="00736D13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</w:t>
                      </w:r>
                    </w:p>
                    <w:p w:rsidR="00287369" w:rsidP="007B0683" w:rsidRDefault="00287369" w14:paraId="311ECF0E" w14:textId="22161F18">
                      <w:pPr>
                        <w:jc w:val="left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</w:p>
                    <w:p w:rsidR="007C5244" w:rsidP="007B0683" w:rsidRDefault="007C5244" w14:paraId="15275BBA" w14:textId="77777777">
                      <w:pPr>
                        <w:jc w:val="left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</w:p>
                    <w:p w:rsidR="007C5244" w:rsidP="007B0683" w:rsidRDefault="007C5244" w14:paraId="0E2952BB" w14:textId="77777777">
                      <w:pPr>
                        <w:jc w:val="left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</w:p>
                    <w:p w:rsidR="007C5244" w:rsidP="007B0683" w:rsidRDefault="007C5244" w14:paraId="55B49E26" w14:textId="77777777">
                      <w:pPr>
                        <w:jc w:val="left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</w:p>
                    <w:p w:rsidR="007C5244" w:rsidP="007B0683" w:rsidRDefault="007C5244" w14:paraId="36398147" w14:textId="77777777">
                      <w:pPr>
                        <w:jc w:val="left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</w:p>
                    <w:p w:rsidRPr="0071619D" w:rsidR="007C5244" w:rsidP="007B0683" w:rsidRDefault="007C5244" w14:paraId="36AFDE3D" w14:textId="77777777">
                      <w:pPr>
                        <w:jc w:val="left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Pr="00736D13" w:rsidR="007B0683" w:rsidSect="00CA3605">
      <w:footerReference w:type="default" r:id="rId33"/>
      <w:pgSz w:w="12240" w:h="15840" w:orient="portrait"/>
      <w:pgMar w:top="360" w:right="720" w:bottom="540" w:left="720" w:header="0" w:footer="0" w:gutter="0"/>
      <w:pgBorders w:offsetFrom="page">
        <w:top w:val="single" w:color="003057" w:themeColor="text1" w:sz="24" w:space="0"/>
        <w:left w:val="single" w:color="003057" w:themeColor="text1" w:sz="24" w:space="0"/>
        <w:bottom w:val="single" w:color="003057" w:themeColor="text1" w:sz="24" w:space="0"/>
        <w:right w:val="single" w:color="003057" w:themeColor="text1" w:sz="24" w:space="0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86D15" w:rsidP="00B4764D" w:rsidRDefault="00986D15" w14:paraId="004EFBCF" w14:textId="77777777">
      <w:r>
        <w:separator/>
      </w:r>
    </w:p>
  </w:endnote>
  <w:endnote w:type="continuationSeparator" w:id="0">
    <w:p w:rsidR="00986D15" w:rsidP="00B4764D" w:rsidRDefault="00986D15" w14:paraId="4AC45CD9" w14:textId="77777777">
      <w:r>
        <w:continuationSeparator/>
      </w:r>
    </w:p>
  </w:endnote>
  <w:endnote w:type="continuationNotice" w:id="1">
    <w:p w:rsidR="00986D15" w:rsidRDefault="00986D15" w14:paraId="05BC850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16sdtfl w16du wp14">
  <w:sdt>
    <w:sdtPr>
      <w:rPr>
        <w:sz w:val="20"/>
        <w:szCs w:val="20"/>
      </w:rPr>
      <w:id w:val="186563032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:rsidRPr="00020E55" w:rsidR="0041395E" w:rsidRDefault="0041395E" w14:paraId="73CAEEB7" w14:textId="7D2A5E5F">
            <w:pPr>
              <w:pStyle w:val="Footer"/>
              <w:jc w:val="right"/>
              <w:rPr>
                <w:sz w:val="20"/>
                <w:szCs w:val="20"/>
              </w:rPr>
            </w:pPr>
            <w:r w:rsidRPr="00020E55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1" locked="0" layoutInCell="1" allowOverlap="1" wp14:anchorId="378A19AF" wp14:editId="47E2CA5B">
                  <wp:simplePos x="0" y="0"/>
                  <wp:positionH relativeFrom="column">
                    <wp:posOffset>-222885</wp:posOffset>
                  </wp:positionH>
                  <wp:positionV relativeFrom="paragraph">
                    <wp:posOffset>-357581</wp:posOffset>
                  </wp:positionV>
                  <wp:extent cx="2494484" cy="890854"/>
                  <wp:effectExtent l="0" t="0" r="1270" b="5080"/>
                  <wp:wrapNone/>
                  <wp:docPr id="850713045" name="Picture 85071304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1123495" name="Picture 87112349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4484" cy="890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20E55">
              <w:rPr>
                <w:sz w:val="20"/>
                <w:szCs w:val="20"/>
              </w:rPr>
              <w:t xml:space="preserve">Page </w:t>
            </w:r>
            <w:r w:rsidRPr="00020E55">
              <w:rPr>
                <w:b/>
                <w:bCs/>
              </w:rPr>
              <w:fldChar w:fldCharType="begin"/>
            </w:r>
            <w:r w:rsidRPr="00020E55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020E55">
              <w:rPr>
                <w:b/>
                <w:bCs/>
              </w:rPr>
              <w:fldChar w:fldCharType="separate"/>
            </w:r>
            <w:r w:rsidRPr="00020E55">
              <w:rPr>
                <w:b/>
                <w:bCs/>
                <w:noProof/>
                <w:sz w:val="20"/>
                <w:szCs w:val="20"/>
              </w:rPr>
              <w:t>2</w:t>
            </w:r>
            <w:r w:rsidRPr="00020E55">
              <w:rPr>
                <w:b/>
                <w:bCs/>
              </w:rPr>
              <w:fldChar w:fldCharType="end"/>
            </w:r>
            <w:r w:rsidRPr="00020E55">
              <w:rPr>
                <w:sz w:val="20"/>
                <w:szCs w:val="20"/>
              </w:rPr>
              <w:t xml:space="preserve"> of </w:t>
            </w:r>
            <w:r w:rsidRPr="00815247" w:rsidR="00815247">
              <w:rPr>
                <w:b/>
                <w:bCs/>
                <w:sz w:val="20"/>
                <w:szCs w:val="20"/>
              </w:rPr>
              <w:t>4</w:t>
            </w:r>
          </w:p>
        </w:sdtContent>
      </w:sdt>
    </w:sdtContent>
  </w:sdt>
  <w:p w:rsidR="00BC095F" w:rsidRDefault="00BC095F" w14:paraId="3E16AEA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86D15" w:rsidP="00B4764D" w:rsidRDefault="00986D15" w14:paraId="0423E2DA" w14:textId="77777777">
      <w:r>
        <w:separator/>
      </w:r>
    </w:p>
  </w:footnote>
  <w:footnote w:type="continuationSeparator" w:id="0">
    <w:p w:rsidR="00986D15" w:rsidP="00B4764D" w:rsidRDefault="00986D15" w14:paraId="1359E7A0" w14:textId="77777777">
      <w:r>
        <w:continuationSeparator/>
      </w:r>
    </w:p>
  </w:footnote>
  <w:footnote w:type="continuationNotice" w:id="1">
    <w:p w:rsidR="00986D15" w:rsidRDefault="00986D15" w14:paraId="52B0A457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D7B75"/>
    <w:multiLevelType w:val="hybridMultilevel"/>
    <w:tmpl w:val="2DD6BF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D34193"/>
    <w:multiLevelType w:val="hybridMultilevel"/>
    <w:tmpl w:val="C65C588C"/>
    <w:lvl w:ilvl="0" w:tplc="B60C77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FF49D2"/>
    <w:multiLevelType w:val="hybridMultilevel"/>
    <w:tmpl w:val="6ECAA8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BE084F"/>
    <w:multiLevelType w:val="hybridMultilevel"/>
    <w:tmpl w:val="3C06462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24156388"/>
    <w:multiLevelType w:val="hybridMultilevel"/>
    <w:tmpl w:val="D02A7CC0"/>
    <w:lvl w:ilvl="0" w:tplc="530A0DD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2D2A5CEA"/>
    <w:multiLevelType w:val="hybridMultilevel"/>
    <w:tmpl w:val="8A6CDE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7362D5"/>
    <w:multiLevelType w:val="hybridMultilevel"/>
    <w:tmpl w:val="7CDEDA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5D916B0"/>
    <w:multiLevelType w:val="hybridMultilevel"/>
    <w:tmpl w:val="2FCE6A1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BF4444B"/>
    <w:multiLevelType w:val="hybridMultilevel"/>
    <w:tmpl w:val="85A23C0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45092A0E"/>
    <w:multiLevelType w:val="hybridMultilevel"/>
    <w:tmpl w:val="281E6AC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500D3721"/>
    <w:multiLevelType w:val="hybridMultilevel"/>
    <w:tmpl w:val="28DE48D0"/>
    <w:lvl w:ilvl="0" w:tplc="B60C77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E5945E0"/>
    <w:multiLevelType w:val="hybridMultilevel"/>
    <w:tmpl w:val="EE9EA3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50B6E93"/>
    <w:multiLevelType w:val="hybridMultilevel"/>
    <w:tmpl w:val="9F0E733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7F2155A6"/>
    <w:multiLevelType w:val="hybridMultilevel"/>
    <w:tmpl w:val="38D6E0AA"/>
    <w:lvl w:ilvl="0" w:tplc="8AE869FE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A9F45EF4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5554DC7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936AD96C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80F4B87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1C88F42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E6B085C2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D11EF77A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3568A4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305962388">
    <w:abstractNumId w:val="11"/>
  </w:num>
  <w:num w:numId="2" w16cid:durableId="2046444509">
    <w:abstractNumId w:val="13"/>
  </w:num>
  <w:num w:numId="3" w16cid:durableId="1579749010">
    <w:abstractNumId w:val="7"/>
  </w:num>
  <w:num w:numId="4" w16cid:durableId="510797840">
    <w:abstractNumId w:val="6"/>
  </w:num>
  <w:num w:numId="5" w16cid:durableId="860314236">
    <w:abstractNumId w:val="3"/>
  </w:num>
  <w:num w:numId="6" w16cid:durableId="607126322">
    <w:abstractNumId w:val="9"/>
  </w:num>
  <w:num w:numId="7" w16cid:durableId="1187869690">
    <w:abstractNumId w:val="0"/>
  </w:num>
  <w:num w:numId="8" w16cid:durableId="345063989">
    <w:abstractNumId w:val="8"/>
  </w:num>
  <w:num w:numId="9" w16cid:durableId="1315572848">
    <w:abstractNumId w:val="10"/>
  </w:num>
  <w:num w:numId="10" w16cid:durableId="705058234">
    <w:abstractNumId w:val="1"/>
  </w:num>
  <w:num w:numId="11" w16cid:durableId="1914927945">
    <w:abstractNumId w:val="12"/>
  </w:num>
  <w:num w:numId="12" w16cid:durableId="1384137809">
    <w:abstractNumId w:val="5"/>
  </w:num>
  <w:num w:numId="13" w16cid:durableId="915749492">
    <w:abstractNumId w:val="4"/>
  </w:num>
  <w:num w:numId="14" w16cid:durableId="20622434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xtDQ3sDS0MDS1tLBU0lEKTi0uzszPAykwsqwFAIb63ywtAAAA"/>
  </w:docVars>
  <w:rsids>
    <w:rsidRoot w:val="00D062E9"/>
    <w:rsid w:val="00001E48"/>
    <w:rsid w:val="00006164"/>
    <w:rsid w:val="0000724D"/>
    <w:rsid w:val="0000766B"/>
    <w:rsid w:val="00010922"/>
    <w:rsid w:val="00010A8B"/>
    <w:rsid w:val="00011308"/>
    <w:rsid w:val="00011895"/>
    <w:rsid w:val="00012182"/>
    <w:rsid w:val="000149B5"/>
    <w:rsid w:val="0001593D"/>
    <w:rsid w:val="000170A8"/>
    <w:rsid w:val="00020E55"/>
    <w:rsid w:val="000213C9"/>
    <w:rsid w:val="000221C1"/>
    <w:rsid w:val="000223D3"/>
    <w:rsid w:val="00023390"/>
    <w:rsid w:val="0002388D"/>
    <w:rsid w:val="00024C3C"/>
    <w:rsid w:val="00024C41"/>
    <w:rsid w:val="00025F54"/>
    <w:rsid w:val="00030AF2"/>
    <w:rsid w:val="00031B43"/>
    <w:rsid w:val="00031B83"/>
    <w:rsid w:val="0003256D"/>
    <w:rsid w:val="000327C4"/>
    <w:rsid w:val="000331E5"/>
    <w:rsid w:val="00033A79"/>
    <w:rsid w:val="00034450"/>
    <w:rsid w:val="00034BC1"/>
    <w:rsid w:val="000350B8"/>
    <w:rsid w:val="00036E26"/>
    <w:rsid w:val="00036E98"/>
    <w:rsid w:val="0004071E"/>
    <w:rsid w:val="00040BB4"/>
    <w:rsid w:val="000420D6"/>
    <w:rsid w:val="0004489A"/>
    <w:rsid w:val="00045850"/>
    <w:rsid w:val="0004631B"/>
    <w:rsid w:val="00047F88"/>
    <w:rsid w:val="000519CE"/>
    <w:rsid w:val="00053252"/>
    <w:rsid w:val="000572C4"/>
    <w:rsid w:val="00060949"/>
    <w:rsid w:val="000611F0"/>
    <w:rsid w:val="0006233D"/>
    <w:rsid w:val="000638A9"/>
    <w:rsid w:val="00063D3E"/>
    <w:rsid w:val="00064A38"/>
    <w:rsid w:val="0006544D"/>
    <w:rsid w:val="000658A1"/>
    <w:rsid w:val="00071214"/>
    <w:rsid w:val="00071238"/>
    <w:rsid w:val="000714DA"/>
    <w:rsid w:val="000725EA"/>
    <w:rsid w:val="00072827"/>
    <w:rsid w:val="0007407E"/>
    <w:rsid w:val="00074A47"/>
    <w:rsid w:val="00077EAB"/>
    <w:rsid w:val="0008046B"/>
    <w:rsid w:val="000813F0"/>
    <w:rsid w:val="00083FFE"/>
    <w:rsid w:val="00086732"/>
    <w:rsid w:val="00090086"/>
    <w:rsid w:val="0009063E"/>
    <w:rsid w:val="0009158C"/>
    <w:rsid w:val="00091B02"/>
    <w:rsid w:val="00093F01"/>
    <w:rsid w:val="0009500D"/>
    <w:rsid w:val="00095657"/>
    <w:rsid w:val="00096069"/>
    <w:rsid w:val="00096265"/>
    <w:rsid w:val="00097E6C"/>
    <w:rsid w:val="000A0387"/>
    <w:rsid w:val="000A1C35"/>
    <w:rsid w:val="000A293C"/>
    <w:rsid w:val="000A4A77"/>
    <w:rsid w:val="000A5635"/>
    <w:rsid w:val="000A5D89"/>
    <w:rsid w:val="000A6791"/>
    <w:rsid w:val="000A7D26"/>
    <w:rsid w:val="000B1DB6"/>
    <w:rsid w:val="000B2AC9"/>
    <w:rsid w:val="000B3EE4"/>
    <w:rsid w:val="000B5D43"/>
    <w:rsid w:val="000B663E"/>
    <w:rsid w:val="000B6E29"/>
    <w:rsid w:val="000C033F"/>
    <w:rsid w:val="000C0A02"/>
    <w:rsid w:val="000C2A02"/>
    <w:rsid w:val="000C44A5"/>
    <w:rsid w:val="000C733E"/>
    <w:rsid w:val="000C79DE"/>
    <w:rsid w:val="000D0CF7"/>
    <w:rsid w:val="000D219C"/>
    <w:rsid w:val="000D25F2"/>
    <w:rsid w:val="000D6DAF"/>
    <w:rsid w:val="000D7F18"/>
    <w:rsid w:val="000D7FDC"/>
    <w:rsid w:val="000E0CE0"/>
    <w:rsid w:val="000E3215"/>
    <w:rsid w:val="000E33A0"/>
    <w:rsid w:val="000E4722"/>
    <w:rsid w:val="000E5A4D"/>
    <w:rsid w:val="000E6B16"/>
    <w:rsid w:val="000F1508"/>
    <w:rsid w:val="000F3BE6"/>
    <w:rsid w:val="000F4618"/>
    <w:rsid w:val="000F7CCD"/>
    <w:rsid w:val="000F7EA0"/>
    <w:rsid w:val="001000CE"/>
    <w:rsid w:val="001009E8"/>
    <w:rsid w:val="00100A8F"/>
    <w:rsid w:val="0010279C"/>
    <w:rsid w:val="00103848"/>
    <w:rsid w:val="0010469A"/>
    <w:rsid w:val="00105627"/>
    <w:rsid w:val="00105FA6"/>
    <w:rsid w:val="00106574"/>
    <w:rsid w:val="00107229"/>
    <w:rsid w:val="001118DF"/>
    <w:rsid w:val="0011222C"/>
    <w:rsid w:val="001166DB"/>
    <w:rsid w:val="001166E3"/>
    <w:rsid w:val="00117808"/>
    <w:rsid w:val="00120847"/>
    <w:rsid w:val="00120DF7"/>
    <w:rsid w:val="00122614"/>
    <w:rsid w:val="00122E73"/>
    <w:rsid w:val="001233E2"/>
    <w:rsid w:val="00123D3D"/>
    <w:rsid w:val="00126CAD"/>
    <w:rsid w:val="00126E63"/>
    <w:rsid w:val="001271F7"/>
    <w:rsid w:val="00130531"/>
    <w:rsid w:val="00132A5D"/>
    <w:rsid w:val="00132C8B"/>
    <w:rsid w:val="0013550B"/>
    <w:rsid w:val="00135600"/>
    <w:rsid w:val="00135B76"/>
    <w:rsid w:val="0013649F"/>
    <w:rsid w:val="00137520"/>
    <w:rsid w:val="0013761D"/>
    <w:rsid w:val="001403F3"/>
    <w:rsid w:val="00141FF0"/>
    <w:rsid w:val="001429F4"/>
    <w:rsid w:val="001430F3"/>
    <w:rsid w:val="001431C7"/>
    <w:rsid w:val="001436DB"/>
    <w:rsid w:val="00143796"/>
    <w:rsid w:val="00144261"/>
    <w:rsid w:val="00145230"/>
    <w:rsid w:val="00145906"/>
    <w:rsid w:val="00150192"/>
    <w:rsid w:val="00150887"/>
    <w:rsid w:val="00152332"/>
    <w:rsid w:val="00153D05"/>
    <w:rsid w:val="001547A1"/>
    <w:rsid w:val="0015632A"/>
    <w:rsid w:val="00156B85"/>
    <w:rsid w:val="001570C6"/>
    <w:rsid w:val="00161F53"/>
    <w:rsid w:val="00162B18"/>
    <w:rsid w:val="001650BD"/>
    <w:rsid w:val="00167097"/>
    <w:rsid w:val="00172397"/>
    <w:rsid w:val="001729F1"/>
    <w:rsid w:val="00172D82"/>
    <w:rsid w:val="0017484D"/>
    <w:rsid w:val="0017587B"/>
    <w:rsid w:val="001762BC"/>
    <w:rsid w:val="00176A9C"/>
    <w:rsid w:val="001820CC"/>
    <w:rsid w:val="0018339C"/>
    <w:rsid w:val="00184FCB"/>
    <w:rsid w:val="00184FE7"/>
    <w:rsid w:val="001931A5"/>
    <w:rsid w:val="001957C9"/>
    <w:rsid w:val="0019731B"/>
    <w:rsid w:val="001A1C1A"/>
    <w:rsid w:val="001A2EFA"/>
    <w:rsid w:val="001A457A"/>
    <w:rsid w:val="001A6176"/>
    <w:rsid w:val="001B03A2"/>
    <w:rsid w:val="001B1408"/>
    <w:rsid w:val="001B2037"/>
    <w:rsid w:val="001B21A6"/>
    <w:rsid w:val="001B34B3"/>
    <w:rsid w:val="001B3A29"/>
    <w:rsid w:val="001B5407"/>
    <w:rsid w:val="001B60C4"/>
    <w:rsid w:val="001B6C29"/>
    <w:rsid w:val="001C2297"/>
    <w:rsid w:val="001C2720"/>
    <w:rsid w:val="001C2B2A"/>
    <w:rsid w:val="001C3BF0"/>
    <w:rsid w:val="001C401E"/>
    <w:rsid w:val="001C4D6F"/>
    <w:rsid w:val="001C67E5"/>
    <w:rsid w:val="001C6A30"/>
    <w:rsid w:val="001C6AAD"/>
    <w:rsid w:val="001D19D4"/>
    <w:rsid w:val="001D3E06"/>
    <w:rsid w:val="001D491C"/>
    <w:rsid w:val="001D4D04"/>
    <w:rsid w:val="001D4D3E"/>
    <w:rsid w:val="001D52D7"/>
    <w:rsid w:val="001D5392"/>
    <w:rsid w:val="001D53C1"/>
    <w:rsid w:val="001D6322"/>
    <w:rsid w:val="001D6E15"/>
    <w:rsid w:val="001E0206"/>
    <w:rsid w:val="001E49FC"/>
    <w:rsid w:val="001E759B"/>
    <w:rsid w:val="001E770E"/>
    <w:rsid w:val="001E7C52"/>
    <w:rsid w:val="001E7D4F"/>
    <w:rsid w:val="001EAE43"/>
    <w:rsid w:val="001F1FF1"/>
    <w:rsid w:val="001F2720"/>
    <w:rsid w:val="001F601E"/>
    <w:rsid w:val="00200D28"/>
    <w:rsid w:val="00201848"/>
    <w:rsid w:val="002043D2"/>
    <w:rsid w:val="00204B2D"/>
    <w:rsid w:val="00207413"/>
    <w:rsid w:val="00207661"/>
    <w:rsid w:val="00210A8F"/>
    <w:rsid w:val="00210DBE"/>
    <w:rsid w:val="002123F6"/>
    <w:rsid w:val="00214776"/>
    <w:rsid w:val="00215771"/>
    <w:rsid w:val="00217384"/>
    <w:rsid w:val="002174A1"/>
    <w:rsid w:val="00221945"/>
    <w:rsid w:val="00224AF7"/>
    <w:rsid w:val="00225B32"/>
    <w:rsid w:val="00226358"/>
    <w:rsid w:val="00226B59"/>
    <w:rsid w:val="00226C5D"/>
    <w:rsid w:val="002270A6"/>
    <w:rsid w:val="0022795D"/>
    <w:rsid w:val="002306FF"/>
    <w:rsid w:val="002322C6"/>
    <w:rsid w:val="00232347"/>
    <w:rsid w:val="00237B4E"/>
    <w:rsid w:val="00241C13"/>
    <w:rsid w:val="00241F18"/>
    <w:rsid w:val="002428A1"/>
    <w:rsid w:val="0024402D"/>
    <w:rsid w:val="002450D9"/>
    <w:rsid w:val="00245CE6"/>
    <w:rsid w:val="00246ECB"/>
    <w:rsid w:val="00247CBA"/>
    <w:rsid w:val="0025009E"/>
    <w:rsid w:val="00252D65"/>
    <w:rsid w:val="00252D7A"/>
    <w:rsid w:val="0025316D"/>
    <w:rsid w:val="002552C6"/>
    <w:rsid w:val="002558F1"/>
    <w:rsid w:val="002569A5"/>
    <w:rsid w:val="00257878"/>
    <w:rsid w:val="0026028C"/>
    <w:rsid w:val="00260911"/>
    <w:rsid w:val="002609F9"/>
    <w:rsid w:val="002627F3"/>
    <w:rsid w:val="00262C71"/>
    <w:rsid w:val="002641DC"/>
    <w:rsid w:val="002669A6"/>
    <w:rsid w:val="00267818"/>
    <w:rsid w:val="00267F49"/>
    <w:rsid w:val="00270A65"/>
    <w:rsid w:val="002715EE"/>
    <w:rsid w:val="00272B91"/>
    <w:rsid w:val="0027337B"/>
    <w:rsid w:val="002740CE"/>
    <w:rsid w:val="0027421F"/>
    <w:rsid w:val="00274B4C"/>
    <w:rsid w:val="00274C1F"/>
    <w:rsid w:val="00274F69"/>
    <w:rsid w:val="00275BF3"/>
    <w:rsid w:val="00276F6F"/>
    <w:rsid w:val="00277E9D"/>
    <w:rsid w:val="0028132C"/>
    <w:rsid w:val="002814CD"/>
    <w:rsid w:val="00282426"/>
    <w:rsid w:val="002825E0"/>
    <w:rsid w:val="0028281D"/>
    <w:rsid w:val="002844E4"/>
    <w:rsid w:val="00286279"/>
    <w:rsid w:val="002865E4"/>
    <w:rsid w:val="00287369"/>
    <w:rsid w:val="00291671"/>
    <w:rsid w:val="002932FF"/>
    <w:rsid w:val="002940AD"/>
    <w:rsid w:val="002944A7"/>
    <w:rsid w:val="0029488A"/>
    <w:rsid w:val="00295837"/>
    <w:rsid w:val="00296162"/>
    <w:rsid w:val="002A0796"/>
    <w:rsid w:val="002A1C8E"/>
    <w:rsid w:val="002A29EE"/>
    <w:rsid w:val="002A5CAD"/>
    <w:rsid w:val="002A71EA"/>
    <w:rsid w:val="002B2E63"/>
    <w:rsid w:val="002B46D2"/>
    <w:rsid w:val="002B627A"/>
    <w:rsid w:val="002B6ABF"/>
    <w:rsid w:val="002B76EE"/>
    <w:rsid w:val="002C07E6"/>
    <w:rsid w:val="002C1BA5"/>
    <w:rsid w:val="002C42A6"/>
    <w:rsid w:val="002C6319"/>
    <w:rsid w:val="002C6602"/>
    <w:rsid w:val="002C75CD"/>
    <w:rsid w:val="002C794B"/>
    <w:rsid w:val="002D1130"/>
    <w:rsid w:val="002D16BB"/>
    <w:rsid w:val="002D3B3A"/>
    <w:rsid w:val="002D3D41"/>
    <w:rsid w:val="002D5268"/>
    <w:rsid w:val="002D5DF1"/>
    <w:rsid w:val="002D63C5"/>
    <w:rsid w:val="002E07C4"/>
    <w:rsid w:val="002E2DFD"/>
    <w:rsid w:val="002E5688"/>
    <w:rsid w:val="002E69FF"/>
    <w:rsid w:val="002F0327"/>
    <w:rsid w:val="002F264F"/>
    <w:rsid w:val="002F2AE5"/>
    <w:rsid w:val="002F2E72"/>
    <w:rsid w:val="002F2E84"/>
    <w:rsid w:val="002F4B78"/>
    <w:rsid w:val="002F5338"/>
    <w:rsid w:val="002F58C4"/>
    <w:rsid w:val="002F61D6"/>
    <w:rsid w:val="003016A8"/>
    <w:rsid w:val="003025CC"/>
    <w:rsid w:val="003027CD"/>
    <w:rsid w:val="003029E5"/>
    <w:rsid w:val="00303245"/>
    <w:rsid w:val="00304BDD"/>
    <w:rsid w:val="003103DB"/>
    <w:rsid w:val="00311575"/>
    <w:rsid w:val="0031159C"/>
    <w:rsid w:val="003123EA"/>
    <w:rsid w:val="00312C7F"/>
    <w:rsid w:val="00315D36"/>
    <w:rsid w:val="00317771"/>
    <w:rsid w:val="0032193C"/>
    <w:rsid w:val="0032282D"/>
    <w:rsid w:val="00323B7C"/>
    <w:rsid w:val="00323E8F"/>
    <w:rsid w:val="00324A17"/>
    <w:rsid w:val="00326C8F"/>
    <w:rsid w:val="00330178"/>
    <w:rsid w:val="00333829"/>
    <w:rsid w:val="00337B05"/>
    <w:rsid w:val="00337CB4"/>
    <w:rsid w:val="00343558"/>
    <w:rsid w:val="00343CE0"/>
    <w:rsid w:val="00343FDA"/>
    <w:rsid w:val="0034502E"/>
    <w:rsid w:val="00345094"/>
    <w:rsid w:val="00345BCA"/>
    <w:rsid w:val="00345F63"/>
    <w:rsid w:val="00345FE1"/>
    <w:rsid w:val="003462C9"/>
    <w:rsid w:val="00346910"/>
    <w:rsid w:val="00346D42"/>
    <w:rsid w:val="003476DA"/>
    <w:rsid w:val="00350EBC"/>
    <w:rsid w:val="00351F57"/>
    <w:rsid w:val="00360053"/>
    <w:rsid w:val="0036234F"/>
    <w:rsid w:val="003625A1"/>
    <w:rsid w:val="003626DF"/>
    <w:rsid w:val="00363857"/>
    <w:rsid w:val="00364860"/>
    <w:rsid w:val="00366178"/>
    <w:rsid w:val="00366261"/>
    <w:rsid w:val="003717F0"/>
    <w:rsid w:val="00371854"/>
    <w:rsid w:val="003733A0"/>
    <w:rsid w:val="00374A04"/>
    <w:rsid w:val="00374DEC"/>
    <w:rsid w:val="00380AB7"/>
    <w:rsid w:val="00382035"/>
    <w:rsid w:val="003829A1"/>
    <w:rsid w:val="00386158"/>
    <w:rsid w:val="00386416"/>
    <w:rsid w:val="003864A6"/>
    <w:rsid w:val="003875D1"/>
    <w:rsid w:val="00391374"/>
    <w:rsid w:val="00392334"/>
    <w:rsid w:val="003929C1"/>
    <w:rsid w:val="00393020"/>
    <w:rsid w:val="003946C2"/>
    <w:rsid w:val="003949C2"/>
    <w:rsid w:val="00395684"/>
    <w:rsid w:val="003A12EC"/>
    <w:rsid w:val="003A2C4A"/>
    <w:rsid w:val="003A3D01"/>
    <w:rsid w:val="003A6B1E"/>
    <w:rsid w:val="003A6B65"/>
    <w:rsid w:val="003B2092"/>
    <w:rsid w:val="003B2478"/>
    <w:rsid w:val="003B29B6"/>
    <w:rsid w:val="003B3820"/>
    <w:rsid w:val="003B5541"/>
    <w:rsid w:val="003B55A8"/>
    <w:rsid w:val="003B64E0"/>
    <w:rsid w:val="003B735D"/>
    <w:rsid w:val="003C01DA"/>
    <w:rsid w:val="003C369F"/>
    <w:rsid w:val="003C6CA6"/>
    <w:rsid w:val="003D0E0B"/>
    <w:rsid w:val="003D0F6F"/>
    <w:rsid w:val="003D1955"/>
    <w:rsid w:val="003D2253"/>
    <w:rsid w:val="003D29F9"/>
    <w:rsid w:val="003D3626"/>
    <w:rsid w:val="003D3B4F"/>
    <w:rsid w:val="003D4057"/>
    <w:rsid w:val="003D4956"/>
    <w:rsid w:val="003D4B18"/>
    <w:rsid w:val="003D4BE4"/>
    <w:rsid w:val="003D521A"/>
    <w:rsid w:val="003D564C"/>
    <w:rsid w:val="003D5B54"/>
    <w:rsid w:val="003D772F"/>
    <w:rsid w:val="003E063E"/>
    <w:rsid w:val="003E2222"/>
    <w:rsid w:val="003E3858"/>
    <w:rsid w:val="003E3DFB"/>
    <w:rsid w:val="003E5C5C"/>
    <w:rsid w:val="003E6B8F"/>
    <w:rsid w:val="003F0B78"/>
    <w:rsid w:val="003F0D11"/>
    <w:rsid w:val="003F2D49"/>
    <w:rsid w:val="003F38C3"/>
    <w:rsid w:val="003F4503"/>
    <w:rsid w:val="003F4A6D"/>
    <w:rsid w:val="003F4B3C"/>
    <w:rsid w:val="003F4E71"/>
    <w:rsid w:val="0040142F"/>
    <w:rsid w:val="0040503D"/>
    <w:rsid w:val="004060CF"/>
    <w:rsid w:val="0041395E"/>
    <w:rsid w:val="004157C0"/>
    <w:rsid w:val="00416D53"/>
    <w:rsid w:val="004219B0"/>
    <w:rsid w:val="00423264"/>
    <w:rsid w:val="0042386B"/>
    <w:rsid w:val="00425142"/>
    <w:rsid w:val="004252FD"/>
    <w:rsid w:val="00426ACB"/>
    <w:rsid w:val="0043167B"/>
    <w:rsid w:val="004338D1"/>
    <w:rsid w:val="00433BF3"/>
    <w:rsid w:val="0043545E"/>
    <w:rsid w:val="0043687F"/>
    <w:rsid w:val="004443C6"/>
    <w:rsid w:val="00444BCC"/>
    <w:rsid w:val="00444E69"/>
    <w:rsid w:val="00446B66"/>
    <w:rsid w:val="00446DDD"/>
    <w:rsid w:val="00446EDC"/>
    <w:rsid w:val="00447A63"/>
    <w:rsid w:val="00450853"/>
    <w:rsid w:val="00450D47"/>
    <w:rsid w:val="00451F95"/>
    <w:rsid w:val="00453489"/>
    <w:rsid w:val="00455553"/>
    <w:rsid w:val="00460E76"/>
    <w:rsid w:val="004628E3"/>
    <w:rsid w:val="00462DA5"/>
    <w:rsid w:val="0046735B"/>
    <w:rsid w:val="00472541"/>
    <w:rsid w:val="0047414F"/>
    <w:rsid w:val="004749D9"/>
    <w:rsid w:val="00474F6C"/>
    <w:rsid w:val="00476096"/>
    <w:rsid w:val="00476097"/>
    <w:rsid w:val="00476BAA"/>
    <w:rsid w:val="00482744"/>
    <w:rsid w:val="00482D56"/>
    <w:rsid w:val="00483A6F"/>
    <w:rsid w:val="004841B9"/>
    <w:rsid w:val="00486439"/>
    <w:rsid w:val="0048650A"/>
    <w:rsid w:val="0048696F"/>
    <w:rsid w:val="00490C86"/>
    <w:rsid w:val="004913CB"/>
    <w:rsid w:val="00491746"/>
    <w:rsid w:val="0049261F"/>
    <w:rsid w:val="00492F57"/>
    <w:rsid w:val="004937F6"/>
    <w:rsid w:val="004942F4"/>
    <w:rsid w:val="00494692"/>
    <w:rsid w:val="00495DF2"/>
    <w:rsid w:val="00496EFE"/>
    <w:rsid w:val="00497D1B"/>
    <w:rsid w:val="00497FE8"/>
    <w:rsid w:val="004A286A"/>
    <w:rsid w:val="004A583B"/>
    <w:rsid w:val="004A5B3A"/>
    <w:rsid w:val="004A6912"/>
    <w:rsid w:val="004B0A91"/>
    <w:rsid w:val="004B23A2"/>
    <w:rsid w:val="004B3071"/>
    <w:rsid w:val="004B3DEF"/>
    <w:rsid w:val="004B57D4"/>
    <w:rsid w:val="004B75EE"/>
    <w:rsid w:val="004B7D38"/>
    <w:rsid w:val="004C23E0"/>
    <w:rsid w:val="004C2BB8"/>
    <w:rsid w:val="004C31A4"/>
    <w:rsid w:val="004C324C"/>
    <w:rsid w:val="004C3B45"/>
    <w:rsid w:val="004C5036"/>
    <w:rsid w:val="004C5454"/>
    <w:rsid w:val="004C5783"/>
    <w:rsid w:val="004C59A4"/>
    <w:rsid w:val="004C745D"/>
    <w:rsid w:val="004C7E10"/>
    <w:rsid w:val="004C7FCB"/>
    <w:rsid w:val="004D000B"/>
    <w:rsid w:val="004D03BD"/>
    <w:rsid w:val="004D20F8"/>
    <w:rsid w:val="004D3DB3"/>
    <w:rsid w:val="004D4A66"/>
    <w:rsid w:val="004D7799"/>
    <w:rsid w:val="004E2B07"/>
    <w:rsid w:val="004E3800"/>
    <w:rsid w:val="004E540A"/>
    <w:rsid w:val="004E54A1"/>
    <w:rsid w:val="004E7896"/>
    <w:rsid w:val="004F23EE"/>
    <w:rsid w:val="004F4305"/>
    <w:rsid w:val="004F56E9"/>
    <w:rsid w:val="004F6362"/>
    <w:rsid w:val="004F6A99"/>
    <w:rsid w:val="004F7F89"/>
    <w:rsid w:val="00502013"/>
    <w:rsid w:val="00502AD5"/>
    <w:rsid w:val="00503133"/>
    <w:rsid w:val="0050377D"/>
    <w:rsid w:val="005057DD"/>
    <w:rsid w:val="005066CB"/>
    <w:rsid w:val="005066CD"/>
    <w:rsid w:val="00510087"/>
    <w:rsid w:val="00510ABA"/>
    <w:rsid w:val="00511257"/>
    <w:rsid w:val="0051145B"/>
    <w:rsid w:val="00511DDD"/>
    <w:rsid w:val="005120BF"/>
    <w:rsid w:val="00514042"/>
    <w:rsid w:val="00514778"/>
    <w:rsid w:val="00515427"/>
    <w:rsid w:val="00517059"/>
    <w:rsid w:val="00517150"/>
    <w:rsid w:val="0052122B"/>
    <w:rsid w:val="005217FA"/>
    <w:rsid w:val="00524B31"/>
    <w:rsid w:val="005255E8"/>
    <w:rsid w:val="00525BB1"/>
    <w:rsid w:val="00526FFD"/>
    <w:rsid w:val="00527985"/>
    <w:rsid w:val="00530498"/>
    <w:rsid w:val="005309F6"/>
    <w:rsid w:val="00532BB9"/>
    <w:rsid w:val="00533D42"/>
    <w:rsid w:val="0053480E"/>
    <w:rsid w:val="00541C91"/>
    <w:rsid w:val="00543D1D"/>
    <w:rsid w:val="00550A43"/>
    <w:rsid w:val="00551575"/>
    <w:rsid w:val="005547F0"/>
    <w:rsid w:val="00554EF8"/>
    <w:rsid w:val="005604F4"/>
    <w:rsid w:val="00561CF1"/>
    <w:rsid w:val="00563649"/>
    <w:rsid w:val="005640AF"/>
    <w:rsid w:val="00564352"/>
    <w:rsid w:val="00564488"/>
    <w:rsid w:val="00564678"/>
    <w:rsid w:val="005651A9"/>
    <w:rsid w:val="00571F2E"/>
    <w:rsid w:val="00571F3E"/>
    <w:rsid w:val="00571F9E"/>
    <w:rsid w:val="00573B33"/>
    <w:rsid w:val="005766A5"/>
    <w:rsid w:val="00576A22"/>
    <w:rsid w:val="00581629"/>
    <w:rsid w:val="0058237A"/>
    <w:rsid w:val="0058291B"/>
    <w:rsid w:val="00583807"/>
    <w:rsid w:val="005842CA"/>
    <w:rsid w:val="0058443B"/>
    <w:rsid w:val="00584B5F"/>
    <w:rsid w:val="00584DAB"/>
    <w:rsid w:val="0058609A"/>
    <w:rsid w:val="00586128"/>
    <w:rsid w:val="00586F87"/>
    <w:rsid w:val="00587184"/>
    <w:rsid w:val="00587310"/>
    <w:rsid w:val="00592BFB"/>
    <w:rsid w:val="00596C07"/>
    <w:rsid w:val="00597C09"/>
    <w:rsid w:val="005A0281"/>
    <w:rsid w:val="005A0CBB"/>
    <w:rsid w:val="005A1883"/>
    <w:rsid w:val="005A39EF"/>
    <w:rsid w:val="005A5792"/>
    <w:rsid w:val="005A6193"/>
    <w:rsid w:val="005A7548"/>
    <w:rsid w:val="005A7F48"/>
    <w:rsid w:val="005B086D"/>
    <w:rsid w:val="005B120F"/>
    <w:rsid w:val="005B15E2"/>
    <w:rsid w:val="005B40CF"/>
    <w:rsid w:val="005B4BF2"/>
    <w:rsid w:val="005B6032"/>
    <w:rsid w:val="005C00A4"/>
    <w:rsid w:val="005C0770"/>
    <w:rsid w:val="005C19FE"/>
    <w:rsid w:val="005C2147"/>
    <w:rsid w:val="005C33B4"/>
    <w:rsid w:val="005C4BAC"/>
    <w:rsid w:val="005C60B3"/>
    <w:rsid w:val="005D1014"/>
    <w:rsid w:val="005D1D14"/>
    <w:rsid w:val="005D44CF"/>
    <w:rsid w:val="005E03A3"/>
    <w:rsid w:val="005E0745"/>
    <w:rsid w:val="005E1FEE"/>
    <w:rsid w:val="005E3DBE"/>
    <w:rsid w:val="005E6594"/>
    <w:rsid w:val="005E78B5"/>
    <w:rsid w:val="005F02B8"/>
    <w:rsid w:val="005F1381"/>
    <w:rsid w:val="005F1D9A"/>
    <w:rsid w:val="005F207D"/>
    <w:rsid w:val="005F4403"/>
    <w:rsid w:val="005F73DC"/>
    <w:rsid w:val="00600F54"/>
    <w:rsid w:val="00601AD1"/>
    <w:rsid w:val="00604E7E"/>
    <w:rsid w:val="006056EF"/>
    <w:rsid w:val="0060639E"/>
    <w:rsid w:val="0060690E"/>
    <w:rsid w:val="0061328B"/>
    <w:rsid w:val="0061572A"/>
    <w:rsid w:val="00615FA3"/>
    <w:rsid w:val="006209C5"/>
    <w:rsid w:val="006211D4"/>
    <w:rsid w:val="00622E27"/>
    <w:rsid w:val="00623FEA"/>
    <w:rsid w:val="00624A1A"/>
    <w:rsid w:val="0063054C"/>
    <w:rsid w:val="00631161"/>
    <w:rsid w:val="00633E2A"/>
    <w:rsid w:val="0064028A"/>
    <w:rsid w:val="00641BAC"/>
    <w:rsid w:val="00641F4A"/>
    <w:rsid w:val="00643F39"/>
    <w:rsid w:val="006451E9"/>
    <w:rsid w:val="00646E81"/>
    <w:rsid w:val="00647404"/>
    <w:rsid w:val="0064783A"/>
    <w:rsid w:val="00651020"/>
    <w:rsid w:val="006510C3"/>
    <w:rsid w:val="006513B0"/>
    <w:rsid w:val="0065293B"/>
    <w:rsid w:val="00652EA1"/>
    <w:rsid w:val="00655D20"/>
    <w:rsid w:val="00657518"/>
    <w:rsid w:val="00657DF0"/>
    <w:rsid w:val="006627F1"/>
    <w:rsid w:val="00665B3E"/>
    <w:rsid w:val="00666A4D"/>
    <w:rsid w:val="00670C49"/>
    <w:rsid w:val="0067147D"/>
    <w:rsid w:val="006717C4"/>
    <w:rsid w:val="0067251E"/>
    <w:rsid w:val="0067365C"/>
    <w:rsid w:val="00676BFB"/>
    <w:rsid w:val="006808BA"/>
    <w:rsid w:val="00680C79"/>
    <w:rsid w:val="00681089"/>
    <w:rsid w:val="0068116D"/>
    <w:rsid w:val="006841B8"/>
    <w:rsid w:val="00685E82"/>
    <w:rsid w:val="00686377"/>
    <w:rsid w:val="0069030C"/>
    <w:rsid w:val="0069040E"/>
    <w:rsid w:val="0069332B"/>
    <w:rsid w:val="00694304"/>
    <w:rsid w:val="00694F16"/>
    <w:rsid w:val="00697787"/>
    <w:rsid w:val="006A0201"/>
    <w:rsid w:val="006A0A57"/>
    <w:rsid w:val="006A0ABD"/>
    <w:rsid w:val="006A2E87"/>
    <w:rsid w:val="006A36C1"/>
    <w:rsid w:val="006A3971"/>
    <w:rsid w:val="006A4373"/>
    <w:rsid w:val="006A53AF"/>
    <w:rsid w:val="006B12B9"/>
    <w:rsid w:val="006B163F"/>
    <w:rsid w:val="006B1995"/>
    <w:rsid w:val="006B424F"/>
    <w:rsid w:val="006B45C8"/>
    <w:rsid w:val="006B60EE"/>
    <w:rsid w:val="006B6387"/>
    <w:rsid w:val="006B6A4A"/>
    <w:rsid w:val="006C1A1B"/>
    <w:rsid w:val="006C1EF8"/>
    <w:rsid w:val="006C46B4"/>
    <w:rsid w:val="006C5C50"/>
    <w:rsid w:val="006C6C3F"/>
    <w:rsid w:val="006C6C56"/>
    <w:rsid w:val="006D008E"/>
    <w:rsid w:val="006D6230"/>
    <w:rsid w:val="006E1091"/>
    <w:rsid w:val="006E14E3"/>
    <w:rsid w:val="006E159D"/>
    <w:rsid w:val="006E3E55"/>
    <w:rsid w:val="006E46C9"/>
    <w:rsid w:val="006E4E8D"/>
    <w:rsid w:val="006E5219"/>
    <w:rsid w:val="006E56A9"/>
    <w:rsid w:val="006E5FF2"/>
    <w:rsid w:val="006E6F2A"/>
    <w:rsid w:val="006E7D2F"/>
    <w:rsid w:val="006F0B4A"/>
    <w:rsid w:val="006F0F06"/>
    <w:rsid w:val="006F3F93"/>
    <w:rsid w:val="006F492B"/>
    <w:rsid w:val="006F55D1"/>
    <w:rsid w:val="0070060F"/>
    <w:rsid w:val="007010A4"/>
    <w:rsid w:val="00704104"/>
    <w:rsid w:val="007053AF"/>
    <w:rsid w:val="00706E63"/>
    <w:rsid w:val="007101F6"/>
    <w:rsid w:val="00712374"/>
    <w:rsid w:val="007129DB"/>
    <w:rsid w:val="00712B97"/>
    <w:rsid w:val="00714637"/>
    <w:rsid w:val="0071619D"/>
    <w:rsid w:val="00717143"/>
    <w:rsid w:val="007174BC"/>
    <w:rsid w:val="007208AC"/>
    <w:rsid w:val="00721BE4"/>
    <w:rsid w:val="00726816"/>
    <w:rsid w:val="00731B0A"/>
    <w:rsid w:val="00731E7C"/>
    <w:rsid w:val="00732365"/>
    <w:rsid w:val="00732826"/>
    <w:rsid w:val="00732A14"/>
    <w:rsid w:val="00733559"/>
    <w:rsid w:val="00734012"/>
    <w:rsid w:val="00736D13"/>
    <w:rsid w:val="00737AC8"/>
    <w:rsid w:val="00737C3F"/>
    <w:rsid w:val="00740F62"/>
    <w:rsid w:val="00742705"/>
    <w:rsid w:val="0074390C"/>
    <w:rsid w:val="007443A4"/>
    <w:rsid w:val="00747117"/>
    <w:rsid w:val="007479BA"/>
    <w:rsid w:val="00751DB9"/>
    <w:rsid w:val="00755168"/>
    <w:rsid w:val="00756481"/>
    <w:rsid w:val="00760A1C"/>
    <w:rsid w:val="007626BA"/>
    <w:rsid w:val="0076417E"/>
    <w:rsid w:val="00766F72"/>
    <w:rsid w:val="00767719"/>
    <w:rsid w:val="00771058"/>
    <w:rsid w:val="0077351C"/>
    <w:rsid w:val="00773A51"/>
    <w:rsid w:val="007745C9"/>
    <w:rsid w:val="007747DF"/>
    <w:rsid w:val="007758AB"/>
    <w:rsid w:val="0078237D"/>
    <w:rsid w:val="00783799"/>
    <w:rsid w:val="00785261"/>
    <w:rsid w:val="00785B4D"/>
    <w:rsid w:val="00785B63"/>
    <w:rsid w:val="00790C55"/>
    <w:rsid w:val="00792074"/>
    <w:rsid w:val="00793884"/>
    <w:rsid w:val="00795EDA"/>
    <w:rsid w:val="007A15DA"/>
    <w:rsid w:val="007A23F1"/>
    <w:rsid w:val="007A44BB"/>
    <w:rsid w:val="007A5D2F"/>
    <w:rsid w:val="007A73D3"/>
    <w:rsid w:val="007A78B1"/>
    <w:rsid w:val="007B0683"/>
    <w:rsid w:val="007B1E33"/>
    <w:rsid w:val="007B4B51"/>
    <w:rsid w:val="007B55BD"/>
    <w:rsid w:val="007B619F"/>
    <w:rsid w:val="007B6620"/>
    <w:rsid w:val="007B7471"/>
    <w:rsid w:val="007B7930"/>
    <w:rsid w:val="007B7CC3"/>
    <w:rsid w:val="007C1ABF"/>
    <w:rsid w:val="007C25A2"/>
    <w:rsid w:val="007C342B"/>
    <w:rsid w:val="007C3FE8"/>
    <w:rsid w:val="007C5244"/>
    <w:rsid w:val="007C7895"/>
    <w:rsid w:val="007D0062"/>
    <w:rsid w:val="007D04FF"/>
    <w:rsid w:val="007D1C24"/>
    <w:rsid w:val="007D2313"/>
    <w:rsid w:val="007D2DB3"/>
    <w:rsid w:val="007D3C82"/>
    <w:rsid w:val="007D53B3"/>
    <w:rsid w:val="007D5CB9"/>
    <w:rsid w:val="007D6D33"/>
    <w:rsid w:val="007D72D0"/>
    <w:rsid w:val="007E308F"/>
    <w:rsid w:val="007E3DD6"/>
    <w:rsid w:val="007E4471"/>
    <w:rsid w:val="007E625D"/>
    <w:rsid w:val="007E652A"/>
    <w:rsid w:val="007E7E00"/>
    <w:rsid w:val="007F0982"/>
    <w:rsid w:val="007F0FDD"/>
    <w:rsid w:val="007F3AE3"/>
    <w:rsid w:val="007F3EE1"/>
    <w:rsid w:val="007F5B26"/>
    <w:rsid w:val="007F6205"/>
    <w:rsid w:val="007F70A7"/>
    <w:rsid w:val="0080082B"/>
    <w:rsid w:val="00801F8C"/>
    <w:rsid w:val="008032D8"/>
    <w:rsid w:val="008034B7"/>
    <w:rsid w:val="00803A05"/>
    <w:rsid w:val="00805755"/>
    <w:rsid w:val="00805A21"/>
    <w:rsid w:val="00805DFE"/>
    <w:rsid w:val="00806322"/>
    <w:rsid w:val="008069D9"/>
    <w:rsid w:val="00806F23"/>
    <w:rsid w:val="00814C1D"/>
    <w:rsid w:val="00815215"/>
    <w:rsid w:val="00815247"/>
    <w:rsid w:val="00815650"/>
    <w:rsid w:val="00816247"/>
    <w:rsid w:val="00816373"/>
    <w:rsid w:val="00816B0F"/>
    <w:rsid w:val="00817C0E"/>
    <w:rsid w:val="00820693"/>
    <w:rsid w:val="00820786"/>
    <w:rsid w:val="00820B82"/>
    <w:rsid w:val="00820BAD"/>
    <w:rsid w:val="0082144C"/>
    <w:rsid w:val="0082241B"/>
    <w:rsid w:val="008232D5"/>
    <w:rsid w:val="00825144"/>
    <w:rsid w:val="00826934"/>
    <w:rsid w:val="00826986"/>
    <w:rsid w:val="008270DC"/>
    <w:rsid w:val="008306A8"/>
    <w:rsid w:val="00831D02"/>
    <w:rsid w:val="00833152"/>
    <w:rsid w:val="00836758"/>
    <w:rsid w:val="008370AC"/>
    <w:rsid w:val="0084056C"/>
    <w:rsid w:val="00841FDA"/>
    <w:rsid w:val="00843E5A"/>
    <w:rsid w:val="00844723"/>
    <w:rsid w:val="00844E29"/>
    <w:rsid w:val="00845F37"/>
    <w:rsid w:val="00846100"/>
    <w:rsid w:val="00847F0A"/>
    <w:rsid w:val="0085010B"/>
    <w:rsid w:val="008501CD"/>
    <w:rsid w:val="0085132F"/>
    <w:rsid w:val="00851E9B"/>
    <w:rsid w:val="00852759"/>
    <w:rsid w:val="008538E2"/>
    <w:rsid w:val="008561F9"/>
    <w:rsid w:val="00857BC2"/>
    <w:rsid w:val="00861672"/>
    <w:rsid w:val="008640D3"/>
    <w:rsid w:val="008648EB"/>
    <w:rsid w:val="008670AB"/>
    <w:rsid w:val="00867948"/>
    <w:rsid w:val="008679C1"/>
    <w:rsid w:val="00872516"/>
    <w:rsid w:val="008841D2"/>
    <w:rsid w:val="008850C2"/>
    <w:rsid w:val="00885CD4"/>
    <w:rsid w:val="00886404"/>
    <w:rsid w:val="008865B8"/>
    <w:rsid w:val="008879A3"/>
    <w:rsid w:val="00891E08"/>
    <w:rsid w:val="00893330"/>
    <w:rsid w:val="00893BEB"/>
    <w:rsid w:val="00894984"/>
    <w:rsid w:val="008972EC"/>
    <w:rsid w:val="008A1096"/>
    <w:rsid w:val="008A226A"/>
    <w:rsid w:val="008A25D6"/>
    <w:rsid w:val="008A3205"/>
    <w:rsid w:val="008A6339"/>
    <w:rsid w:val="008B0561"/>
    <w:rsid w:val="008B10B6"/>
    <w:rsid w:val="008B2E4A"/>
    <w:rsid w:val="008B4017"/>
    <w:rsid w:val="008B71ED"/>
    <w:rsid w:val="008C078C"/>
    <w:rsid w:val="008C1538"/>
    <w:rsid w:val="008C4E16"/>
    <w:rsid w:val="008D0FC9"/>
    <w:rsid w:val="008D18D3"/>
    <w:rsid w:val="008D2495"/>
    <w:rsid w:val="008D37C2"/>
    <w:rsid w:val="008D51F0"/>
    <w:rsid w:val="008D7773"/>
    <w:rsid w:val="008D7BAA"/>
    <w:rsid w:val="008E541F"/>
    <w:rsid w:val="008E5610"/>
    <w:rsid w:val="008E6685"/>
    <w:rsid w:val="008E6BF7"/>
    <w:rsid w:val="008F0843"/>
    <w:rsid w:val="008F1218"/>
    <w:rsid w:val="008F2370"/>
    <w:rsid w:val="008F4B04"/>
    <w:rsid w:val="008F50CC"/>
    <w:rsid w:val="008F6A3F"/>
    <w:rsid w:val="008F71D7"/>
    <w:rsid w:val="008F759E"/>
    <w:rsid w:val="00902932"/>
    <w:rsid w:val="009041C6"/>
    <w:rsid w:val="00905920"/>
    <w:rsid w:val="00905A8C"/>
    <w:rsid w:val="00905E2F"/>
    <w:rsid w:val="00907EC9"/>
    <w:rsid w:val="00910816"/>
    <w:rsid w:val="009116CC"/>
    <w:rsid w:val="00912584"/>
    <w:rsid w:val="00912F0F"/>
    <w:rsid w:val="009134FE"/>
    <w:rsid w:val="00913504"/>
    <w:rsid w:val="009135E2"/>
    <w:rsid w:val="00914A6F"/>
    <w:rsid w:val="00916163"/>
    <w:rsid w:val="00916701"/>
    <w:rsid w:val="00916E44"/>
    <w:rsid w:val="00917226"/>
    <w:rsid w:val="00917B45"/>
    <w:rsid w:val="00921443"/>
    <w:rsid w:val="0092162C"/>
    <w:rsid w:val="00922630"/>
    <w:rsid w:val="00925153"/>
    <w:rsid w:val="009252EA"/>
    <w:rsid w:val="00931140"/>
    <w:rsid w:val="00931B3D"/>
    <w:rsid w:val="009324CB"/>
    <w:rsid w:val="00933A83"/>
    <w:rsid w:val="00933F4B"/>
    <w:rsid w:val="009345C4"/>
    <w:rsid w:val="009355B8"/>
    <w:rsid w:val="00936208"/>
    <w:rsid w:val="00936BE2"/>
    <w:rsid w:val="009374D2"/>
    <w:rsid w:val="009405C3"/>
    <w:rsid w:val="009415AE"/>
    <w:rsid w:val="009420FC"/>
    <w:rsid w:val="0094254A"/>
    <w:rsid w:val="0094268A"/>
    <w:rsid w:val="00944146"/>
    <w:rsid w:val="00945574"/>
    <w:rsid w:val="00946B18"/>
    <w:rsid w:val="009536F7"/>
    <w:rsid w:val="009545CF"/>
    <w:rsid w:val="00954EBB"/>
    <w:rsid w:val="00956736"/>
    <w:rsid w:val="00960CB0"/>
    <w:rsid w:val="00961087"/>
    <w:rsid w:val="00961D3B"/>
    <w:rsid w:val="009659E2"/>
    <w:rsid w:val="00965B30"/>
    <w:rsid w:val="009716EB"/>
    <w:rsid w:val="00974243"/>
    <w:rsid w:val="00977CED"/>
    <w:rsid w:val="009810DB"/>
    <w:rsid w:val="0098315F"/>
    <w:rsid w:val="009837AF"/>
    <w:rsid w:val="00983844"/>
    <w:rsid w:val="00985DBA"/>
    <w:rsid w:val="00986D15"/>
    <w:rsid w:val="00990133"/>
    <w:rsid w:val="00990826"/>
    <w:rsid w:val="00991015"/>
    <w:rsid w:val="00991E9A"/>
    <w:rsid w:val="00992830"/>
    <w:rsid w:val="0099373D"/>
    <w:rsid w:val="00993AE3"/>
    <w:rsid w:val="009957FC"/>
    <w:rsid w:val="00995B23"/>
    <w:rsid w:val="00996113"/>
    <w:rsid w:val="00996591"/>
    <w:rsid w:val="009966BC"/>
    <w:rsid w:val="009969BE"/>
    <w:rsid w:val="009A1280"/>
    <w:rsid w:val="009A1DA4"/>
    <w:rsid w:val="009A22DE"/>
    <w:rsid w:val="009A3422"/>
    <w:rsid w:val="009A3BD8"/>
    <w:rsid w:val="009A6A4B"/>
    <w:rsid w:val="009A6AF2"/>
    <w:rsid w:val="009A77E8"/>
    <w:rsid w:val="009B026D"/>
    <w:rsid w:val="009B23F1"/>
    <w:rsid w:val="009B25D9"/>
    <w:rsid w:val="009B2B6A"/>
    <w:rsid w:val="009B345F"/>
    <w:rsid w:val="009B4C3F"/>
    <w:rsid w:val="009B68B3"/>
    <w:rsid w:val="009B72D2"/>
    <w:rsid w:val="009C00AB"/>
    <w:rsid w:val="009C09D6"/>
    <w:rsid w:val="009C389C"/>
    <w:rsid w:val="009C4694"/>
    <w:rsid w:val="009C4EB4"/>
    <w:rsid w:val="009C5270"/>
    <w:rsid w:val="009C54B6"/>
    <w:rsid w:val="009C5839"/>
    <w:rsid w:val="009C7742"/>
    <w:rsid w:val="009D0D04"/>
    <w:rsid w:val="009D1745"/>
    <w:rsid w:val="009D1BF2"/>
    <w:rsid w:val="009D3F6B"/>
    <w:rsid w:val="009D4EF1"/>
    <w:rsid w:val="009D5E42"/>
    <w:rsid w:val="009D719D"/>
    <w:rsid w:val="009D760A"/>
    <w:rsid w:val="009E08F5"/>
    <w:rsid w:val="009E147E"/>
    <w:rsid w:val="009E27AA"/>
    <w:rsid w:val="009E2FD3"/>
    <w:rsid w:val="009E3179"/>
    <w:rsid w:val="009E3278"/>
    <w:rsid w:val="009E3E1A"/>
    <w:rsid w:val="009E511B"/>
    <w:rsid w:val="009E6528"/>
    <w:rsid w:val="009E7533"/>
    <w:rsid w:val="009F0B93"/>
    <w:rsid w:val="009F2FE2"/>
    <w:rsid w:val="009F323D"/>
    <w:rsid w:val="009F3EA1"/>
    <w:rsid w:val="009F4707"/>
    <w:rsid w:val="009F4A42"/>
    <w:rsid w:val="009F4E97"/>
    <w:rsid w:val="009F540E"/>
    <w:rsid w:val="009F5FA9"/>
    <w:rsid w:val="009F6528"/>
    <w:rsid w:val="009F6AE0"/>
    <w:rsid w:val="00A02188"/>
    <w:rsid w:val="00A03195"/>
    <w:rsid w:val="00A05BAB"/>
    <w:rsid w:val="00A05F9B"/>
    <w:rsid w:val="00A06A2B"/>
    <w:rsid w:val="00A06FC6"/>
    <w:rsid w:val="00A077B0"/>
    <w:rsid w:val="00A10305"/>
    <w:rsid w:val="00A1120B"/>
    <w:rsid w:val="00A11854"/>
    <w:rsid w:val="00A12E63"/>
    <w:rsid w:val="00A14B4A"/>
    <w:rsid w:val="00A14BD8"/>
    <w:rsid w:val="00A168B1"/>
    <w:rsid w:val="00A20191"/>
    <w:rsid w:val="00A22053"/>
    <w:rsid w:val="00A22AB0"/>
    <w:rsid w:val="00A234EA"/>
    <w:rsid w:val="00A2387F"/>
    <w:rsid w:val="00A25143"/>
    <w:rsid w:val="00A27082"/>
    <w:rsid w:val="00A27345"/>
    <w:rsid w:val="00A3000D"/>
    <w:rsid w:val="00A3144E"/>
    <w:rsid w:val="00A3171F"/>
    <w:rsid w:val="00A37C66"/>
    <w:rsid w:val="00A40506"/>
    <w:rsid w:val="00A411F9"/>
    <w:rsid w:val="00A41269"/>
    <w:rsid w:val="00A4222F"/>
    <w:rsid w:val="00A45B49"/>
    <w:rsid w:val="00A45B8B"/>
    <w:rsid w:val="00A46196"/>
    <w:rsid w:val="00A46FBC"/>
    <w:rsid w:val="00A507DA"/>
    <w:rsid w:val="00A5322D"/>
    <w:rsid w:val="00A546A4"/>
    <w:rsid w:val="00A56E70"/>
    <w:rsid w:val="00A57D02"/>
    <w:rsid w:val="00A57F3A"/>
    <w:rsid w:val="00A60993"/>
    <w:rsid w:val="00A610B6"/>
    <w:rsid w:val="00A6112E"/>
    <w:rsid w:val="00A62647"/>
    <w:rsid w:val="00A6726E"/>
    <w:rsid w:val="00A734EF"/>
    <w:rsid w:val="00A765D4"/>
    <w:rsid w:val="00A7767A"/>
    <w:rsid w:val="00A803E0"/>
    <w:rsid w:val="00A813AC"/>
    <w:rsid w:val="00A8487C"/>
    <w:rsid w:val="00A868ED"/>
    <w:rsid w:val="00A90D36"/>
    <w:rsid w:val="00A91F49"/>
    <w:rsid w:val="00A93E30"/>
    <w:rsid w:val="00A94DD8"/>
    <w:rsid w:val="00A95531"/>
    <w:rsid w:val="00A9676A"/>
    <w:rsid w:val="00A968B2"/>
    <w:rsid w:val="00AA3375"/>
    <w:rsid w:val="00AA5B68"/>
    <w:rsid w:val="00AA6691"/>
    <w:rsid w:val="00AA6904"/>
    <w:rsid w:val="00AA7B7D"/>
    <w:rsid w:val="00AA7CD5"/>
    <w:rsid w:val="00AB2318"/>
    <w:rsid w:val="00AB407C"/>
    <w:rsid w:val="00AB5168"/>
    <w:rsid w:val="00AB55DD"/>
    <w:rsid w:val="00AB68E5"/>
    <w:rsid w:val="00AB68EF"/>
    <w:rsid w:val="00AB7D39"/>
    <w:rsid w:val="00AC0545"/>
    <w:rsid w:val="00AC1484"/>
    <w:rsid w:val="00AC2439"/>
    <w:rsid w:val="00AC2D6F"/>
    <w:rsid w:val="00AC5B20"/>
    <w:rsid w:val="00AC6BDD"/>
    <w:rsid w:val="00AD3FB5"/>
    <w:rsid w:val="00AD6AD0"/>
    <w:rsid w:val="00AD6AE9"/>
    <w:rsid w:val="00AD7AF0"/>
    <w:rsid w:val="00AE125F"/>
    <w:rsid w:val="00AE43B0"/>
    <w:rsid w:val="00AE43FE"/>
    <w:rsid w:val="00AE4DE4"/>
    <w:rsid w:val="00AE5199"/>
    <w:rsid w:val="00AE7561"/>
    <w:rsid w:val="00AE782D"/>
    <w:rsid w:val="00AF2234"/>
    <w:rsid w:val="00AF2A14"/>
    <w:rsid w:val="00AF3C62"/>
    <w:rsid w:val="00AF42A5"/>
    <w:rsid w:val="00AF4D89"/>
    <w:rsid w:val="00AF5AD1"/>
    <w:rsid w:val="00AF616C"/>
    <w:rsid w:val="00AF6F33"/>
    <w:rsid w:val="00AF750D"/>
    <w:rsid w:val="00AF7FE1"/>
    <w:rsid w:val="00B00BFF"/>
    <w:rsid w:val="00B00D48"/>
    <w:rsid w:val="00B05342"/>
    <w:rsid w:val="00B055EE"/>
    <w:rsid w:val="00B056FE"/>
    <w:rsid w:val="00B0645C"/>
    <w:rsid w:val="00B0727F"/>
    <w:rsid w:val="00B11FC9"/>
    <w:rsid w:val="00B126CC"/>
    <w:rsid w:val="00B2177B"/>
    <w:rsid w:val="00B23748"/>
    <w:rsid w:val="00B237C2"/>
    <w:rsid w:val="00B245DE"/>
    <w:rsid w:val="00B2554C"/>
    <w:rsid w:val="00B258F0"/>
    <w:rsid w:val="00B26052"/>
    <w:rsid w:val="00B26202"/>
    <w:rsid w:val="00B265AA"/>
    <w:rsid w:val="00B30143"/>
    <w:rsid w:val="00B30D72"/>
    <w:rsid w:val="00B33E9C"/>
    <w:rsid w:val="00B34AF7"/>
    <w:rsid w:val="00B40845"/>
    <w:rsid w:val="00B40AF0"/>
    <w:rsid w:val="00B41484"/>
    <w:rsid w:val="00B41BFD"/>
    <w:rsid w:val="00B42F0E"/>
    <w:rsid w:val="00B4559A"/>
    <w:rsid w:val="00B45B60"/>
    <w:rsid w:val="00B46588"/>
    <w:rsid w:val="00B4764D"/>
    <w:rsid w:val="00B52097"/>
    <w:rsid w:val="00B52873"/>
    <w:rsid w:val="00B53D8B"/>
    <w:rsid w:val="00B56117"/>
    <w:rsid w:val="00B6074E"/>
    <w:rsid w:val="00B609A7"/>
    <w:rsid w:val="00B60F66"/>
    <w:rsid w:val="00B61DE2"/>
    <w:rsid w:val="00B621F2"/>
    <w:rsid w:val="00B62667"/>
    <w:rsid w:val="00B62D8A"/>
    <w:rsid w:val="00B640C7"/>
    <w:rsid w:val="00B66C46"/>
    <w:rsid w:val="00B6761A"/>
    <w:rsid w:val="00B70535"/>
    <w:rsid w:val="00B70708"/>
    <w:rsid w:val="00B736ED"/>
    <w:rsid w:val="00B73B9B"/>
    <w:rsid w:val="00B74C94"/>
    <w:rsid w:val="00B803BC"/>
    <w:rsid w:val="00B81821"/>
    <w:rsid w:val="00B8409C"/>
    <w:rsid w:val="00B854D5"/>
    <w:rsid w:val="00B85727"/>
    <w:rsid w:val="00B86073"/>
    <w:rsid w:val="00B906F2"/>
    <w:rsid w:val="00B9105C"/>
    <w:rsid w:val="00B9188C"/>
    <w:rsid w:val="00B91CE6"/>
    <w:rsid w:val="00B92F58"/>
    <w:rsid w:val="00B93B75"/>
    <w:rsid w:val="00B93D42"/>
    <w:rsid w:val="00B9432C"/>
    <w:rsid w:val="00BA04C2"/>
    <w:rsid w:val="00BA1AF3"/>
    <w:rsid w:val="00BA2A44"/>
    <w:rsid w:val="00BA2B04"/>
    <w:rsid w:val="00BA4F04"/>
    <w:rsid w:val="00BB2524"/>
    <w:rsid w:val="00BB3776"/>
    <w:rsid w:val="00BC095F"/>
    <w:rsid w:val="00BC1BDB"/>
    <w:rsid w:val="00BC3026"/>
    <w:rsid w:val="00BC38CD"/>
    <w:rsid w:val="00BC4990"/>
    <w:rsid w:val="00BC4CA9"/>
    <w:rsid w:val="00BC5B20"/>
    <w:rsid w:val="00BC5C06"/>
    <w:rsid w:val="00BC7FBB"/>
    <w:rsid w:val="00BD22E6"/>
    <w:rsid w:val="00BD3B23"/>
    <w:rsid w:val="00BD4D0E"/>
    <w:rsid w:val="00BD5BC3"/>
    <w:rsid w:val="00BD5C7A"/>
    <w:rsid w:val="00BD6596"/>
    <w:rsid w:val="00BD6E0E"/>
    <w:rsid w:val="00BD7230"/>
    <w:rsid w:val="00BE011B"/>
    <w:rsid w:val="00BE7485"/>
    <w:rsid w:val="00BE7844"/>
    <w:rsid w:val="00BF1AA8"/>
    <w:rsid w:val="00BF20C0"/>
    <w:rsid w:val="00BF31C3"/>
    <w:rsid w:val="00BF41C1"/>
    <w:rsid w:val="00BF4F50"/>
    <w:rsid w:val="00BF540B"/>
    <w:rsid w:val="00BF6EC6"/>
    <w:rsid w:val="00BF6F75"/>
    <w:rsid w:val="00BF7B22"/>
    <w:rsid w:val="00C02A9C"/>
    <w:rsid w:val="00C034D4"/>
    <w:rsid w:val="00C050B7"/>
    <w:rsid w:val="00C05641"/>
    <w:rsid w:val="00C06F28"/>
    <w:rsid w:val="00C10365"/>
    <w:rsid w:val="00C10B69"/>
    <w:rsid w:val="00C12D4C"/>
    <w:rsid w:val="00C13B89"/>
    <w:rsid w:val="00C14236"/>
    <w:rsid w:val="00C16643"/>
    <w:rsid w:val="00C167B0"/>
    <w:rsid w:val="00C21172"/>
    <w:rsid w:val="00C21EEF"/>
    <w:rsid w:val="00C22BD4"/>
    <w:rsid w:val="00C247B9"/>
    <w:rsid w:val="00C25277"/>
    <w:rsid w:val="00C25CE3"/>
    <w:rsid w:val="00C26F9C"/>
    <w:rsid w:val="00C27C96"/>
    <w:rsid w:val="00C3039C"/>
    <w:rsid w:val="00C30F1C"/>
    <w:rsid w:val="00C32E73"/>
    <w:rsid w:val="00C33203"/>
    <w:rsid w:val="00C341C4"/>
    <w:rsid w:val="00C3447B"/>
    <w:rsid w:val="00C372C9"/>
    <w:rsid w:val="00C373E8"/>
    <w:rsid w:val="00C37775"/>
    <w:rsid w:val="00C40098"/>
    <w:rsid w:val="00C4177E"/>
    <w:rsid w:val="00C427FA"/>
    <w:rsid w:val="00C47923"/>
    <w:rsid w:val="00C479CE"/>
    <w:rsid w:val="00C50D48"/>
    <w:rsid w:val="00C50D9B"/>
    <w:rsid w:val="00C51892"/>
    <w:rsid w:val="00C523D4"/>
    <w:rsid w:val="00C535C4"/>
    <w:rsid w:val="00C5386F"/>
    <w:rsid w:val="00C55B84"/>
    <w:rsid w:val="00C564E1"/>
    <w:rsid w:val="00C5703C"/>
    <w:rsid w:val="00C576DC"/>
    <w:rsid w:val="00C60EB2"/>
    <w:rsid w:val="00C65083"/>
    <w:rsid w:val="00C669FA"/>
    <w:rsid w:val="00C67FE6"/>
    <w:rsid w:val="00C70259"/>
    <w:rsid w:val="00C7310B"/>
    <w:rsid w:val="00C73758"/>
    <w:rsid w:val="00C75456"/>
    <w:rsid w:val="00C76C55"/>
    <w:rsid w:val="00C7777E"/>
    <w:rsid w:val="00C81911"/>
    <w:rsid w:val="00C838DC"/>
    <w:rsid w:val="00C83C65"/>
    <w:rsid w:val="00C86041"/>
    <w:rsid w:val="00C86637"/>
    <w:rsid w:val="00C86DA5"/>
    <w:rsid w:val="00C91DE1"/>
    <w:rsid w:val="00C92BBB"/>
    <w:rsid w:val="00C96026"/>
    <w:rsid w:val="00C969C4"/>
    <w:rsid w:val="00CA0DD9"/>
    <w:rsid w:val="00CA13E3"/>
    <w:rsid w:val="00CA1654"/>
    <w:rsid w:val="00CA2486"/>
    <w:rsid w:val="00CA2AC5"/>
    <w:rsid w:val="00CA3605"/>
    <w:rsid w:val="00CA3AB9"/>
    <w:rsid w:val="00CA5914"/>
    <w:rsid w:val="00CA5C98"/>
    <w:rsid w:val="00CA616B"/>
    <w:rsid w:val="00CA7821"/>
    <w:rsid w:val="00CB05B7"/>
    <w:rsid w:val="00CB2BB6"/>
    <w:rsid w:val="00CB3050"/>
    <w:rsid w:val="00CB3CF1"/>
    <w:rsid w:val="00CB44B7"/>
    <w:rsid w:val="00CB49EC"/>
    <w:rsid w:val="00CB5227"/>
    <w:rsid w:val="00CB6377"/>
    <w:rsid w:val="00CB68AE"/>
    <w:rsid w:val="00CB7ADF"/>
    <w:rsid w:val="00CC0851"/>
    <w:rsid w:val="00CC1265"/>
    <w:rsid w:val="00CC1DE8"/>
    <w:rsid w:val="00CC3DED"/>
    <w:rsid w:val="00CC4687"/>
    <w:rsid w:val="00CC5174"/>
    <w:rsid w:val="00CC5DEE"/>
    <w:rsid w:val="00CC7F36"/>
    <w:rsid w:val="00CD1444"/>
    <w:rsid w:val="00CD2B13"/>
    <w:rsid w:val="00CD36B2"/>
    <w:rsid w:val="00CD3D29"/>
    <w:rsid w:val="00CD475E"/>
    <w:rsid w:val="00CD479E"/>
    <w:rsid w:val="00CD4B9E"/>
    <w:rsid w:val="00CD5182"/>
    <w:rsid w:val="00CD645B"/>
    <w:rsid w:val="00CE146D"/>
    <w:rsid w:val="00CE2C01"/>
    <w:rsid w:val="00CE2D55"/>
    <w:rsid w:val="00CE37E6"/>
    <w:rsid w:val="00CE3FC4"/>
    <w:rsid w:val="00CE4932"/>
    <w:rsid w:val="00CE4DD9"/>
    <w:rsid w:val="00CE6A90"/>
    <w:rsid w:val="00CE75CA"/>
    <w:rsid w:val="00CE7812"/>
    <w:rsid w:val="00CE7BA0"/>
    <w:rsid w:val="00CF0328"/>
    <w:rsid w:val="00CF1E2C"/>
    <w:rsid w:val="00CF41E7"/>
    <w:rsid w:val="00CF4F47"/>
    <w:rsid w:val="00CF5560"/>
    <w:rsid w:val="00CF6229"/>
    <w:rsid w:val="00CF677F"/>
    <w:rsid w:val="00D04791"/>
    <w:rsid w:val="00D05D0E"/>
    <w:rsid w:val="00D061BB"/>
    <w:rsid w:val="00D062E9"/>
    <w:rsid w:val="00D063E6"/>
    <w:rsid w:val="00D06413"/>
    <w:rsid w:val="00D06444"/>
    <w:rsid w:val="00D106AB"/>
    <w:rsid w:val="00D11BAD"/>
    <w:rsid w:val="00D12573"/>
    <w:rsid w:val="00D1278D"/>
    <w:rsid w:val="00D129E7"/>
    <w:rsid w:val="00D135F5"/>
    <w:rsid w:val="00D1462A"/>
    <w:rsid w:val="00D16BB4"/>
    <w:rsid w:val="00D1708C"/>
    <w:rsid w:val="00D20387"/>
    <w:rsid w:val="00D20CF9"/>
    <w:rsid w:val="00D22F0F"/>
    <w:rsid w:val="00D27244"/>
    <w:rsid w:val="00D27F53"/>
    <w:rsid w:val="00D30CE2"/>
    <w:rsid w:val="00D336D5"/>
    <w:rsid w:val="00D36104"/>
    <w:rsid w:val="00D36F52"/>
    <w:rsid w:val="00D3700D"/>
    <w:rsid w:val="00D47623"/>
    <w:rsid w:val="00D50065"/>
    <w:rsid w:val="00D515E8"/>
    <w:rsid w:val="00D52932"/>
    <w:rsid w:val="00D54D6D"/>
    <w:rsid w:val="00D56244"/>
    <w:rsid w:val="00D573BF"/>
    <w:rsid w:val="00D61B32"/>
    <w:rsid w:val="00D61C11"/>
    <w:rsid w:val="00D62592"/>
    <w:rsid w:val="00D62A36"/>
    <w:rsid w:val="00D62FD6"/>
    <w:rsid w:val="00D641E2"/>
    <w:rsid w:val="00D66606"/>
    <w:rsid w:val="00D66CF2"/>
    <w:rsid w:val="00D7099E"/>
    <w:rsid w:val="00D71679"/>
    <w:rsid w:val="00D721CE"/>
    <w:rsid w:val="00D7244F"/>
    <w:rsid w:val="00D7263E"/>
    <w:rsid w:val="00D73268"/>
    <w:rsid w:val="00D73B2D"/>
    <w:rsid w:val="00D7458E"/>
    <w:rsid w:val="00D74ABF"/>
    <w:rsid w:val="00D827D0"/>
    <w:rsid w:val="00D82921"/>
    <w:rsid w:val="00D83B16"/>
    <w:rsid w:val="00D83BB3"/>
    <w:rsid w:val="00D83E94"/>
    <w:rsid w:val="00D85534"/>
    <w:rsid w:val="00D86D55"/>
    <w:rsid w:val="00D90A5D"/>
    <w:rsid w:val="00D90E7C"/>
    <w:rsid w:val="00D939A6"/>
    <w:rsid w:val="00D950F6"/>
    <w:rsid w:val="00D9628E"/>
    <w:rsid w:val="00D9644E"/>
    <w:rsid w:val="00D97401"/>
    <w:rsid w:val="00D9782B"/>
    <w:rsid w:val="00D97CB4"/>
    <w:rsid w:val="00DA25A4"/>
    <w:rsid w:val="00DB2FE0"/>
    <w:rsid w:val="00DB4506"/>
    <w:rsid w:val="00DB4E6C"/>
    <w:rsid w:val="00DB5A87"/>
    <w:rsid w:val="00DB71EF"/>
    <w:rsid w:val="00DC0128"/>
    <w:rsid w:val="00DC1843"/>
    <w:rsid w:val="00DC1C48"/>
    <w:rsid w:val="00DC4B0B"/>
    <w:rsid w:val="00DC7C54"/>
    <w:rsid w:val="00DC7C8F"/>
    <w:rsid w:val="00DD0AF3"/>
    <w:rsid w:val="00DD1EF8"/>
    <w:rsid w:val="00DD2A40"/>
    <w:rsid w:val="00DD4018"/>
    <w:rsid w:val="00DD5267"/>
    <w:rsid w:val="00DD5814"/>
    <w:rsid w:val="00DD6DF1"/>
    <w:rsid w:val="00DD7790"/>
    <w:rsid w:val="00DE06C7"/>
    <w:rsid w:val="00DE0955"/>
    <w:rsid w:val="00DE3956"/>
    <w:rsid w:val="00DE4640"/>
    <w:rsid w:val="00DE6CB2"/>
    <w:rsid w:val="00DF0195"/>
    <w:rsid w:val="00DF241F"/>
    <w:rsid w:val="00DF34A7"/>
    <w:rsid w:val="00DF4A5A"/>
    <w:rsid w:val="00DF4F4F"/>
    <w:rsid w:val="00DF5A05"/>
    <w:rsid w:val="00DF6292"/>
    <w:rsid w:val="00DF6F99"/>
    <w:rsid w:val="00DF79AB"/>
    <w:rsid w:val="00E00008"/>
    <w:rsid w:val="00E0361E"/>
    <w:rsid w:val="00E03CF3"/>
    <w:rsid w:val="00E063AB"/>
    <w:rsid w:val="00E10BF3"/>
    <w:rsid w:val="00E11F90"/>
    <w:rsid w:val="00E120BC"/>
    <w:rsid w:val="00E14070"/>
    <w:rsid w:val="00E14448"/>
    <w:rsid w:val="00E16B28"/>
    <w:rsid w:val="00E208F8"/>
    <w:rsid w:val="00E20DA3"/>
    <w:rsid w:val="00E213A5"/>
    <w:rsid w:val="00E215D9"/>
    <w:rsid w:val="00E21897"/>
    <w:rsid w:val="00E222E9"/>
    <w:rsid w:val="00E2274B"/>
    <w:rsid w:val="00E22C80"/>
    <w:rsid w:val="00E240F1"/>
    <w:rsid w:val="00E248FB"/>
    <w:rsid w:val="00E24C94"/>
    <w:rsid w:val="00E2677D"/>
    <w:rsid w:val="00E273FA"/>
    <w:rsid w:val="00E30965"/>
    <w:rsid w:val="00E31AAD"/>
    <w:rsid w:val="00E322E3"/>
    <w:rsid w:val="00E322E7"/>
    <w:rsid w:val="00E33763"/>
    <w:rsid w:val="00E350FB"/>
    <w:rsid w:val="00E36BA2"/>
    <w:rsid w:val="00E375AD"/>
    <w:rsid w:val="00E376F1"/>
    <w:rsid w:val="00E37B0C"/>
    <w:rsid w:val="00E4126C"/>
    <w:rsid w:val="00E41640"/>
    <w:rsid w:val="00E430DE"/>
    <w:rsid w:val="00E441D3"/>
    <w:rsid w:val="00E453D6"/>
    <w:rsid w:val="00E46457"/>
    <w:rsid w:val="00E5009B"/>
    <w:rsid w:val="00E5159B"/>
    <w:rsid w:val="00E55681"/>
    <w:rsid w:val="00E569C8"/>
    <w:rsid w:val="00E56FA6"/>
    <w:rsid w:val="00E57EEB"/>
    <w:rsid w:val="00E631FA"/>
    <w:rsid w:val="00E63827"/>
    <w:rsid w:val="00E64439"/>
    <w:rsid w:val="00E64A02"/>
    <w:rsid w:val="00E650C2"/>
    <w:rsid w:val="00E666B2"/>
    <w:rsid w:val="00E670AB"/>
    <w:rsid w:val="00E702DE"/>
    <w:rsid w:val="00E70B31"/>
    <w:rsid w:val="00E70BB4"/>
    <w:rsid w:val="00E70FCC"/>
    <w:rsid w:val="00E71867"/>
    <w:rsid w:val="00E71B16"/>
    <w:rsid w:val="00E76EF9"/>
    <w:rsid w:val="00E77666"/>
    <w:rsid w:val="00E77CF3"/>
    <w:rsid w:val="00E805C3"/>
    <w:rsid w:val="00E80748"/>
    <w:rsid w:val="00E80F8B"/>
    <w:rsid w:val="00E8117E"/>
    <w:rsid w:val="00E83909"/>
    <w:rsid w:val="00E840C1"/>
    <w:rsid w:val="00E8425D"/>
    <w:rsid w:val="00E85F97"/>
    <w:rsid w:val="00E8606B"/>
    <w:rsid w:val="00E87221"/>
    <w:rsid w:val="00E90795"/>
    <w:rsid w:val="00E92178"/>
    <w:rsid w:val="00E93DD6"/>
    <w:rsid w:val="00E954DB"/>
    <w:rsid w:val="00E95C37"/>
    <w:rsid w:val="00EA2121"/>
    <w:rsid w:val="00EA2309"/>
    <w:rsid w:val="00EA399E"/>
    <w:rsid w:val="00EA3DDC"/>
    <w:rsid w:val="00EA4507"/>
    <w:rsid w:val="00EA47CB"/>
    <w:rsid w:val="00EA5254"/>
    <w:rsid w:val="00EB1216"/>
    <w:rsid w:val="00EB13F7"/>
    <w:rsid w:val="00EB521D"/>
    <w:rsid w:val="00EB562F"/>
    <w:rsid w:val="00EB56ED"/>
    <w:rsid w:val="00EB688D"/>
    <w:rsid w:val="00EB73DD"/>
    <w:rsid w:val="00EB7974"/>
    <w:rsid w:val="00EC167F"/>
    <w:rsid w:val="00EC3695"/>
    <w:rsid w:val="00EC36DA"/>
    <w:rsid w:val="00EC5591"/>
    <w:rsid w:val="00EC5E0F"/>
    <w:rsid w:val="00EC70F7"/>
    <w:rsid w:val="00EC738E"/>
    <w:rsid w:val="00ED0732"/>
    <w:rsid w:val="00ED0775"/>
    <w:rsid w:val="00ED1A74"/>
    <w:rsid w:val="00ED1E10"/>
    <w:rsid w:val="00ED57A0"/>
    <w:rsid w:val="00ED6DD0"/>
    <w:rsid w:val="00ED78ED"/>
    <w:rsid w:val="00ED7BC0"/>
    <w:rsid w:val="00ED7E6F"/>
    <w:rsid w:val="00EE17D2"/>
    <w:rsid w:val="00EE4B09"/>
    <w:rsid w:val="00EF06C8"/>
    <w:rsid w:val="00EF0855"/>
    <w:rsid w:val="00EF2066"/>
    <w:rsid w:val="00EF2CA5"/>
    <w:rsid w:val="00EF3C08"/>
    <w:rsid w:val="00EF60DA"/>
    <w:rsid w:val="00EF66D3"/>
    <w:rsid w:val="00EF695B"/>
    <w:rsid w:val="00F0134C"/>
    <w:rsid w:val="00F025A3"/>
    <w:rsid w:val="00F02875"/>
    <w:rsid w:val="00F0368A"/>
    <w:rsid w:val="00F0440E"/>
    <w:rsid w:val="00F05000"/>
    <w:rsid w:val="00F06FEB"/>
    <w:rsid w:val="00F07411"/>
    <w:rsid w:val="00F105CC"/>
    <w:rsid w:val="00F10C24"/>
    <w:rsid w:val="00F12FBB"/>
    <w:rsid w:val="00F136B5"/>
    <w:rsid w:val="00F14BEC"/>
    <w:rsid w:val="00F210E2"/>
    <w:rsid w:val="00F22432"/>
    <w:rsid w:val="00F22E03"/>
    <w:rsid w:val="00F23316"/>
    <w:rsid w:val="00F236E8"/>
    <w:rsid w:val="00F23E50"/>
    <w:rsid w:val="00F24163"/>
    <w:rsid w:val="00F258EC"/>
    <w:rsid w:val="00F25EBD"/>
    <w:rsid w:val="00F278CB"/>
    <w:rsid w:val="00F31F42"/>
    <w:rsid w:val="00F32238"/>
    <w:rsid w:val="00F324F8"/>
    <w:rsid w:val="00F32D75"/>
    <w:rsid w:val="00F33B96"/>
    <w:rsid w:val="00F3433A"/>
    <w:rsid w:val="00F34A26"/>
    <w:rsid w:val="00F36FEB"/>
    <w:rsid w:val="00F42B67"/>
    <w:rsid w:val="00F4398B"/>
    <w:rsid w:val="00F43A02"/>
    <w:rsid w:val="00F44195"/>
    <w:rsid w:val="00F44950"/>
    <w:rsid w:val="00F45470"/>
    <w:rsid w:val="00F45A3F"/>
    <w:rsid w:val="00F46C02"/>
    <w:rsid w:val="00F50094"/>
    <w:rsid w:val="00F51A61"/>
    <w:rsid w:val="00F5241B"/>
    <w:rsid w:val="00F57655"/>
    <w:rsid w:val="00F6192C"/>
    <w:rsid w:val="00F63213"/>
    <w:rsid w:val="00F63F22"/>
    <w:rsid w:val="00F63FEC"/>
    <w:rsid w:val="00F700E3"/>
    <w:rsid w:val="00F73A08"/>
    <w:rsid w:val="00F73B1B"/>
    <w:rsid w:val="00F73B58"/>
    <w:rsid w:val="00F76039"/>
    <w:rsid w:val="00F76676"/>
    <w:rsid w:val="00F77BC0"/>
    <w:rsid w:val="00F80D2A"/>
    <w:rsid w:val="00F815F2"/>
    <w:rsid w:val="00F816CB"/>
    <w:rsid w:val="00F82001"/>
    <w:rsid w:val="00F82F84"/>
    <w:rsid w:val="00F833BE"/>
    <w:rsid w:val="00F83C24"/>
    <w:rsid w:val="00F86976"/>
    <w:rsid w:val="00F87D5A"/>
    <w:rsid w:val="00F9024C"/>
    <w:rsid w:val="00F91A1B"/>
    <w:rsid w:val="00F9248A"/>
    <w:rsid w:val="00F94426"/>
    <w:rsid w:val="00F95F70"/>
    <w:rsid w:val="00F96795"/>
    <w:rsid w:val="00F976F4"/>
    <w:rsid w:val="00FA282A"/>
    <w:rsid w:val="00FA311E"/>
    <w:rsid w:val="00FA546B"/>
    <w:rsid w:val="00FB049A"/>
    <w:rsid w:val="00FB1970"/>
    <w:rsid w:val="00FB2B56"/>
    <w:rsid w:val="00FB5B9A"/>
    <w:rsid w:val="00FB6CA1"/>
    <w:rsid w:val="00FB7893"/>
    <w:rsid w:val="00FC06B4"/>
    <w:rsid w:val="00FC0F6F"/>
    <w:rsid w:val="00FC5999"/>
    <w:rsid w:val="00FC7EFA"/>
    <w:rsid w:val="00FD01D8"/>
    <w:rsid w:val="00FD3725"/>
    <w:rsid w:val="00FD3A99"/>
    <w:rsid w:val="00FD61FD"/>
    <w:rsid w:val="00FD7A1E"/>
    <w:rsid w:val="00FE0CFB"/>
    <w:rsid w:val="00FE12B2"/>
    <w:rsid w:val="00FE2AFA"/>
    <w:rsid w:val="00FE396F"/>
    <w:rsid w:val="00FE3C73"/>
    <w:rsid w:val="00FE6777"/>
    <w:rsid w:val="00FE6859"/>
    <w:rsid w:val="00FE75ED"/>
    <w:rsid w:val="00FF0B19"/>
    <w:rsid w:val="00FF0E2C"/>
    <w:rsid w:val="00FF2A45"/>
    <w:rsid w:val="00FF3F5F"/>
    <w:rsid w:val="0113F27F"/>
    <w:rsid w:val="0124D2B3"/>
    <w:rsid w:val="013818AA"/>
    <w:rsid w:val="014ECCD2"/>
    <w:rsid w:val="0219322D"/>
    <w:rsid w:val="024AAC15"/>
    <w:rsid w:val="024AAC15"/>
    <w:rsid w:val="03B9A965"/>
    <w:rsid w:val="0440463C"/>
    <w:rsid w:val="04E516FA"/>
    <w:rsid w:val="051E5F55"/>
    <w:rsid w:val="052A53DE"/>
    <w:rsid w:val="06332A7A"/>
    <w:rsid w:val="06A3D480"/>
    <w:rsid w:val="06E9BDE9"/>
    <w:rsid w:val="07057900"/>
    <w:rsid w:val="075FF2D5"/>
    <w:rsid w:val="078B6917"/>
    <w:rsid w:val="08063E0F"/>
    <w:rsid w:val="0855FDB9"/>
    <w:rsid w:val="08BF30FE"/>
    <w:rsid w:val="093E7CA4"/>
    <w:rsid w:val="097DDFEC"/>
    <w:rsid w:val="09BDE4C2"/>
    <w:rsid w:val="0C1FCA1A"/>
    <w:rsid w:val="0D076643"/>
    <w:rsid w:val="0D647E6E"/>
    <w:rsid w:val="0D920AA9"/>
    <w:rsid w:val="0DB14874"/>
    <w:rsid w:val="0DB2EB98"/>
    <w:rsid w:val="0E2A479A"/>
    <w:rsid w:val="0E7C06F8"/>
    <w:rsid w:val="0E7F41D7"/>
    <w:rsid w:val="0EB42E45"/>
    <w:rsid w:val="0EDC1E1B"/>
    <w:rsid w:val="0EF70B79"/>
    <w:rsid w:val="0FDB9B9E"/>
    <w:rsid w:val="10178091"/>
    <w:rsid w:val="1039C8A2"/>
    <w:rsid w:val="10721F1A"/>
    <w:rsid w:val="10890007"/>
    <w:rsid w:val="10DF6876"/>
    <w:rsid w:val="114B758F"/>
    <w:rsid w:val="11776BFF"/>
    <w:rsid w:val="11B1F172"/>
    <w:rsid w:val="11B1F172"/>
    <w:rsid w:val="1247B99E"/>
    <w:rsid w:val="12E218E8"/>
    <w:rsid w:val="137C132C"/>
    <w:rsid w:val="13B8BED1"/>
    <w:rsid w:val="148D97EB"/>
    <w:rsid w:val="15102FBB"/>
    <w:rsid w:val="15480607"/>
    <w:rsid w:val="16D3A8E8"/>
    <w:rsid w:val="16FCAF35"/>
    <w:rsid w:val="182DA444"/>
    <w:rsid w:val="183F7537"/>
    <w:rsid w:val="188E7FA3"/>
    <w:rsid w:val="18AF2034"/>
    <w:rsid w:val="1972B9E9"/>
    <w:rsid w:val="19E32A3E"/>
    <w:rsid w:val="1B40FD68"/>
    <w:rsid w:val="1B7FFF9E"/>
    <w:rsid w:val="1BE3E5DE"/>
    <w:rsid w:val="1BF9E0DA"/>
    <w:rsid w:val="1C906102"/>
    <w:rsid w:val="1CD21927"/>
    <w:rsid w:val="1CEF4B74"/>
    <w:rsid w:val="1CF4FF46"/>
    <w:rsid w:val="1D46308F"/>
    <w:rsid w:val="1D4D1A6F"/>
    <w:rsid w:val="1E4797E2"/>
    <w:rsid w:val="1FBC8FA7"/>
    <w:rsid w:val="202F25DD"/>
    <w:rsid w:val="207EF6B0"/>
    <w:rsid w:val="20840634"/>
    <w:rsid w:val="216710E1"/>
    <w:rsid w:val="21704972"/>
    <w:rsid w:val="21D2601A"/>
    <w:rsid w:val="226E86E6"/>
    <w:rsid w:val="232F2A79"/>
    <w:rsid w:val="23662F27"/>
    <w:rsid w:val="239D11BF"/>
    <w:rsid w:val="2411AB49"/>
    <w:rsid w:val="241D231D"/>
    <w:rsid w:val="242CAD31"/>
    <w:rsid w:val="2443076D"/>
    <w:rsid w:val="25B8F37E"/>
    <w:rsid w:val="25F715F6"/>
    <w:rsid w:val="263739E9"/>
    <w:rsid w:val="27567C60"/>
    <w:rsid w:val="27E225E1"/>
    <w:rsid w:val="2855C61B"/>
    <w:rsid w:val="28BF1288"/>
    <w:rsid w:val="28CD5B63"/>
    <w:rsid w:val="2A3638C0"/>
    <w:rsid w:val="2AEA2D9C"/>
    <w:rsid w:val="2B0835CB"/>
    <w:rsid w:val="2B2CEF31"/>
    <w:rsid w:val="2B32A154"/>
    <w:rsid w:val="2B5BEF3C"/>
    <w:rsid w:val="2B616B31"/>
    <w:rsid w:val="2B68857C"/>
    <w:rsid w:val="2B77091C"/>
    <w:rsid w:val="2BA65C16"/>
    <w:rsid w:val="2BC02DDC"/>
    <w:rsid w:val="2C4AF960"/>
    <w:rsid w:val="2C7AEA47"/>
    <w:rsid w:val="2C8BF24A"/>
    <w:rsid w:val="2D1E2A44"/>
    <w:rsid w:val="2D43FD1E"/>
    <w:rsid w:val="2DAADD06"/>
    <w:rsid w:val="2E4621C2"/>
    <w:rsid w:val="2ED320FF"/>
    <w:rsid w:val="2F714394"/>
    <w:rsid w:val="2F92BF48"/>
    <w:rsid w:val="303B49F7"/>
    <w:rsid w:val="303B6859"/>
    <w:rsid w:val="304B02E9"/>
    <w:rsid w:val="3059BA7A"/>
    <w:rsid w:val="3109D37A"/>
    <w:rsid w:val="31CD2243"/>
    <w:rsid w:val="322E1E0A"/>
    <w:rsid w:val="32305E18"/>
    <w:rsid w:val="327BC32C"/>
    <w:rsid w:val="327E4E29"/>
    <w:rsid w:val="3332D0B2"/>
    <w:rsid w:val="34212268"/>
    <w:rsid w:val="34422E1C"/>
    <w:rsid w:val="3551FA99"/>
    <w:rsid w:val="35F2E092"/>
    <w:rsid w:val="3615F7AF"/>
    <w:rsid w:val="366769B0"/>
    <w:rsid w:val="379FCAFB"/>
    <w:rsid w:val="37DFADF2"/>
    <w:rsid w:val="37F30EC4"/>
    <w:rsid w:val="38BFE2F1"/>
    <w:rsid w:val="38ED6CDC"/>
    <w:rsid w:val="390E7C32"/>
    <w:rsid w:val="39191AD0"/>
    <w:rsid w:val="39283350"/>
    <w:rsid w:val="3A5E9052"/>
    <w:rsid w:val="3A608413"/>
    <w:rsid w:val="3A765652"/>
    <w:rsid w:val="3A85608C"/>
    <w:rsid w:val="3A8D0F8A"/>
    <w:rsid w:val="3A9A151F"/>
    <w:rsid w:val="3AB6F6A2"/>
    <w:rsid w:val="3B545224"/>
    <w:rsid w:val="3BE35331"/>
    <w:rsid w:val="3BE35331"/>
    <w:rsid w:val="3C14C681"/>
    <w:rsid w:val="3C27A54E"/>
    <w:rsid w:val="3C54BABB"/>
    <w:rsid w:val="3CF23841"/>
    <w:rsid w:val="3D280C1F"/>
    <w:rsid w:val="3D5A7DAA"/>
    <w:rsid w:val="3EDF38A9"/>
    <w:rsid w:val="3EE3D5EB"/>
    <w:rsid w:val="3FD7F0FE"/>
    <w:rsid w:val="4011F92A"/>
    <w:rsid w:val="401B8CDC"/>
    <w:rsid w:val="40E5126C"/>
    <w:rsid w:val="41A96A48"/>
    <w:rsid w:val="41A96A48"/>
    <w:rsid w:val="425A18F1"/>
    <w:rsid w:val="427FED81"/>
    <w:rsid w:val="4429DCD6"/>
    <w:rsid w:val="444DA31E"/>
    <w:rsid w:val="444DA31E"/>
    <w:rsid w:val="4452F10B"/>
    <w:rsid w:val="44E1347B"/>
    <w:rsid w:val="4541F226"/>
    <w:rsid w:val="45D5A323"/>
    <w:rsid w:val="460EA9C2"/>
    <w:rsid w:val="46226C58"/>
    <w:rsid w:val="46413B20"/>
    <w:rsid w:val="47394D9D"/>
    <w:rsid w:val="476FB774"/>
    <w:rsid w:val="47875780"/>
    <w:rsid w:val="478D1D66"/>
    <w:rsid w:val="479C255F"/>
    <w:rsid w:val="4851C07A"/>
    <w:rsid w:val="48775C62"/>
    <w:rsid w:val="487B4721"/>
    <w:rsid w:val="4885B529"/>
    <w:rsid w:val="48BED289"/>
    <w:rsid w:val="48D1EBD1"/>
    <w:rsid w:val="48E6586C"/>
    <w:rsid w:val="49465C76"/>
    <w:rsid w:val="49D9284A"/>
    <w:rsid w:val="49FD7449"/>
    <w:rsid w:val="4A0015EA"/>
    <w:rsid w:val="4A0015EA"/>
    <w:rsid w:val="4AD42908"/>
    <w:rsid w:val="4C52D519"/>
    <w:rsid w:val="4D5EB257"/>
    <w:rsid w:val="4FD7B71A"/>
    <w:rsid w:val="4FDE0851"/>
    <w:rsid w:val="50855EA0"/>
    <w:rsid w:val="50ABC071"/>
    <w:rsid w:val="50D589EA"/>
    <w:rsid w:val="510E4C95"/>
    <w:rsid w:val="513E177E"/>
    <w:rsid w:val="528A4AF7"/>
    <w:rsid w:val="5417A121"/>
    <w:rsid w:val="543A5D16"/>
    <w:rsid w:val="548D5B83"/>
    <w:rsid w:val="55DD862D"/>
    <w:rsid w:val="55E5240A"/>
    <w:rsid w:val="56A3541D"/>
    <w:rsid w:val="57CCF2E4"/>
    <w:rsid w:val="5809178E"/>
    <w:rsid w:val="582337DB"/>
    <w:rsid w:val="58A4C3A2"/>
    <w:rsid w:val="591081F1"/>
    <w:rsid w:val="593AA332"/>
    <w:rsid w:val="593BD800"/>
    <w:rsid w:val="595549EE"/>
    <w:rsid w:val="5956CDBF"/>
    <w:rsid w:val="596CE4BD"/>
    <w:rsid w:val="598DA3CC"/>
    <w:rsid w:val="5A69EC14"/>
    <w:rsid w:val="5A7598ED"/>
    <w:rsid w:val="5AF11A4F"/>
    <w:rsid w:val="5AFA460F"/>
    <w:rsid w:val="5BB73CBA"/>
    <w:rsid w:val="5BECEA0A"/>
    <w:rsid w:val="5C2B1597"/>
    <w:rsid w:val="5C6C1F41"/>
    <w:rsid w:val="5C8CEAB0"/>
    <w:rsid w:val="5C9C0E88"/>
    <w:rsid w:val="5CA6A01A"/>
    <w:rsid w:val="5D5F32D9"/>
    <w:rsid w:val="5DB7BFDB"/>
    <w:rsid w:val="5E86A6E5"/>
    <w:rsid w:val="5F82CF22"/>
    <w:rsid w:val="6228A231"/>
    <w:rsid w:val="6333A665"/>
    <w:rsid w:val="63429C3E"/>
    <w:rsid w:val="63B47A78"/>
    <w:rsid w:val="640576EA"/>
    <w:rsid w:val="65C4D73A"/>
    <w:rsid w:val="65FB0FFA"/>
    <w:rsid w:val="6645D649"/>
    <w:rsid w:val="665902A7"/>
    <w:rsid w:val="66EF0FB8"/>
    <w:rsid w:val="67214BCC"/>
    <w:rsid w:val="67C9312B"/>
    <w:rsid w:val="67CD95AF"/>
    <w:rsid w:val="67F4486C"/>
    <w:rsid w:val="687FCB54"/>
    <w:rsid w:val="68B5D15F"/>
    <w:rsid w:val="69110922"/>
    <w:rsid w:val="69268A3A"/>
    <w:rsid w:val="693577B9"/>
    <w:rsid w:val="6950BAB3"/>
    <w:rsid w:val="69CF06A1"/>
    <w:rsid w:val="6A8B63A4"/>
    <w:rsid w:val="6AC1AF72"/>
    <w:rsid w:val="6AE46B21"/>
    <w:rsid w:val="6B1A6197"/>
    <w:rsid w:val="6B7DDBA9"/>
    <w:rsid w:val="6D04F325"/>
    <w:rsid w:val="6D542BEC"/>
    <w:rsid w:val="6D55703E"/>
    <w:rsid w:val="6D9517F0"/>
    <w:rsid w:val="6F5FADAC"/>
    <w:rsid w:val="704DF8B1"/>
    <w:rsid w:val="7087B2BB"/>
    <w:rsid w:val="72CF1302"/>
    <w:rsid w:val="72EC2388"/>
    <w:rsid w:val="72F82FA2"/>
    <w:rsid w:val="739DE045"/>
    <w:rsid w:val="73CDAF29"/>
    <w:rsid w:val="74EA5842"/>
    <w:rsid w:val="75BD0FA8"/>
    <w:rsid w:val="760AB2B1"/>
    <w:rsid w:val="765AD321"/>
    <w:rsid w:val="76DA555B"/>
    <w:rsid w:val="770D103F"/>
    <w:rsid w:val="777EBD72"/>
    <w:rsid w:val="785000CA"/>
    <w:rsid w:val="78A032DA"/>
    <w:rsid w:val="78C269C7"/>
    <w:rsid w:val="78CE40D1"/>
    <w:rsid w:val="7926BEA3"/>
    <w:rsid w:val="79F76B3B"/>
    <w:rsid w:val="7A5215A1"/>
    <w:rsid w:val="7BAB1447"/>
    <w:rsid w:val="7BBA0EA7"/>
    <w:rsid w:val="7BBC19A5"/>
    <w:rsid w:val="7BC0D618"/>
    <w:rsid w:val="7BD8523A"/>
    <w:rsid w:val="7BEE2017"/>
    <w:rsid w:val="7C595290"/>
    <w:rsid w:val="7C92ABF1"/>
    <w:rsid w:val="7CEC85D6"/>
    <w:rsid w:val="7DD35B36"/>
    <w:rsid w:val="7DD96EFC"/>
    <w:rsid w:val="7E2C867E"/>
    <w:rsid w:val="7EC2452A"/>
    <w:rsid w:val="7F544AAE"/>
    <w:rsid w:val="7F9E0EB0"/>
    <w:rsid w:val="7FA1916C"/>
    <w:rsid w:val="7FD7A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5D8D57"/>
  <w15:chartTrackingRefBased/>
  <w15:docId w15:val="{4DE07618-9F12-4053-84BF-B0419EB71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576DC"/>
  </w:style>
  <w:style w:type="paragraph" w:styleId="Heading1">
    <w:name w:val="heading 1"/>
    <w:basedOn w:val="Normal"/>
    <w:next w:val="Normal"/>
    <w:link w:val="Heading1Char"/>
    <w:uiPriority w:val="9"/>
    <w:qFormat/>
    <w:rsid w:val="00B906F2"/>
    <w:pPr>
      <w:shd w:val="clear" w:color="auto" w:fill="003057" w:themeFill="text1"/>
      <w:outlineLvl w:val="0"/>
    </w:pPr>
    <w:rPr>
      <w:rFonts w:cstheme="minorHAnsi"/>
      <w:b/>
      <w:bCs/>
      <w:color w:val="FFFFFF" w:themeColor="accent3"/>
      <w:spacing w:val="1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6F2"/>
    <w:pPr>
      <w:shd w:val="clear" w:color="auto" w:fill="F2F2F2" w:themeFill="accent3" w:themeFillShade="F2"/>
      <w:spacing w:after="60"/>
      <w:outlineLvl w:val="1"/>
    </w:pPr>
    <w:rPr>
      <w:rFonts w:cstheme="minorHAnsi"/>
      <w:b/>
      <w:color w:val="003057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06F2"/>
    <w:pPr>
      <w:jc w:val="left"/>
      <w:outlineLvl w:val="2"/>
    </w:pPr>
    <w:rPr>
      <w:b/>
      <w:bCs/>
      <w:color w:val="FFFFFF" w:themeColor="accent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6B4"/>
    <w:pPr>
      <w:ind w:left="720"/>
      <w:contextualSpacing/>
    </w:pPr>
  </w:style>
  <w:style w:type="table" w:styleId="TableGrid">
    <w:name w:val="Table Grid"/>
    <w:basedOn w:val="TableNormal"/>
    <w:uiPriority w:val="39"/>
    <w:rsid w:val="00CB637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4764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4764D"/>
  </w:style>
  <w:style w:type="paragraph" w:styleId="Footer">
    <w:name w:val="footer"/>
    <w:basedOn w:val="Normal"/>
    <w:link w:val="FooterChar"/>
    <w:uiPriority w:val="99"/>
    <w:unhideWhenUsed/>
    <w:rsid w:val="00B4764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4764D"/>
  </w:style>
  <w:style w:type="paragraph" w:styleId="Normal0" w:customStyle="1">
    <w:name w:val="Normal0"/>
    <w:qFormat/>
    <w:rsid w:val="00B4764D"/>
    <w:pPr>
      <w:spacing w:after="200" w:line="276" w:lineRule="auto"/>
      <w:jc w:val="left"/>
    </w:pPr>
    <w:rPr>
      <w:rFonts w:ascii="Calibri" w:hAnsi="Calibri" w:cs="Calibri" w:eastAsiaTheme="minorEastAsia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01E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1E48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01E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1E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01E48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C13B89"/>
  </w:style>
  <w:style w:type="character" w:styleId="eop" w:customStyle="1">
    <w:name w:val="eop"/>
    <w:basedOn w:val="DefaultParagraphFont"/>
    <w:rsid w:val="00C13B89"/>
  </w:style>
  <w:style w:type="paragraph" w:styleId="paragraph" w:customStyle="1">
    <w:name w:val="paragraph"/>
    <w:basedOn w:val="Normal"/>
    <w:rsid w:val="00A077B0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C5C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5C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5010B"/>
    <w:rPr>
      <w:color w:val="840028" w:themeColor="followedHyperlink"/>
      <w:u w:val="single"/>
    </w:rPr>
  </w:style>
  <w:style w:type="paragraph" w:styleId="Revision">
    <w:name w:val="Revision"/>
    <w:hidden/>
    <w:uiPriority w:val="99"/>
    <w:semiHidden/>
    <w:rsid w:val="00712374"/>
    <w:pPr>
      <w:jc w:val="left"/>
    </w:pPr>
  </w:style>
  <w:style w:type="paragraph" w:styleId="NormalWeb">
    <w:name w:val="Normal (Web)"/>
    <w:basedOn w:val="Normal"/>
    <w:uiPriority w:val="99"/>
    <w:unhideWhenUsed/>
    <w:rsid w:val="007D3C82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2C6602"/>
    <w:rPr>
      <w:color w:val="666666"/>
    </w:rPr>
  </w:style>
  <w:style w:type="character" w:styleId="Heading1Char" w:customStyle="1">
    <w:name w:val="Heading 1 Char"/>
    <w:basedOn w:val="DefaultParagraphFont"/>
    <w:link w:val="Heading1"/>
    <w:uiPriority w:val="9"/>
    <w:rsid w:val="00B906F2"/>
    <w:rPr>
      <w:rFonts w:cstheme="minorHAnsi"/>
      <w:b/>
      <w:bCs/>
      <w:color w:val="FFFFFF" w:themeColor="accent3"/>
      <w:spacing w:val="16"/>
      <w:sz w:val="48"/>
      <w:szCs w:val="48"/>
      <w:shd w:val="clear" w:color="auto" w:fill="003057" w:themeFill="text1"/>
    </w:rPr>
  </w:style>
  <w:style w:type="character" w:styleId="Heading2Char" w:customStyle="1">
    <w:name w:val="Heading 2 Char"/>
    <w:basedOn w:val="DefaultParagraphFont"/>
    <w:link w:val="Heading2"/>
    <w:uiPriority w:val="9"/>
    <w:rsid w:val="00B906F2"/>
    <w:rPr>
      <w:rFonts w:cstheme="minorHAnsi"/>
      <w:b/>
      <w:color w:val="003057" w:themeColor="text1"/>
      <w:sz w:val="32"/>
      <w:szCs w:val="32"/>
      <w:shd w:val="clear" w:color="auto" w:fill="F2F2F2" w:themeFill="accent3" w:themeFillShade="F2"/>
    </w:rPr>
  </w:style>
  <w:style w:type="character" w:styleId="Heading3Char" w:customStyle="1">
    <w:name w:val="Heading 3 Char"/>
    <w:basedOn w:val="DefaultParagraphFont"/>
    <w:link w:val="Heading3"/>
    <w:uiPriority w:val="9"/>
    <w:rsid w:val="00B906F2"/>
    <w:rPr>
      <w:b/>
      <w:bCs/>
      <w:color w:val="FFFFFF" w:themeColor="accent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0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6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12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7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5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8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5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42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0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5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2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9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9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1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97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72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9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6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35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3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107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809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careers.wgu.edu/resources/gap-analysis-worksheet/" TargetMode="External" Id="rId13" /><Relationship Type="http://schemas.openxmlformats.org/officeDocument/2006/relationships/hyperlink" Target="https://careers.wgu.edu/channels/professional-development/" TargetMode="External" Id="rId18" /><Relationship Type="http://schemas.openxmlformats.org/officeDocument/2006/relationships/hyperlink" Target="https://careers.wgu.edu/channels/portfolios/" TargetMode="External" Id="rId26" /><Relationship Type="http://schemas.openxmlformats.org/officeDocument/2006/relationships/customXml" Target="../customXml/item3.xml" Id="rId3" /><Relationship Type="http://schemas.openxmlformats.org/officeDocument/2006/relationships/hyperlink" Target="https://careers.wgu.edu/resources/wgu-internship-experiential-learning-guide-pdf/" TargetMode="External" Id="rId21" /><Relationship Type="http://schemas.openxmlformats.org/officeDocument/2006/relationships/fontTable" Target="fontTable.xml" Id="rId34" /><Relationship Type="http://schemas.openxmlformats.org/officeDocument/2006/relationships/settings" Target="settings.xml" Id="rId7" /><Relationship Type="http://schemas.openxmlformats.org/officeDocument/2006/relationships/hyperlink" Target="https://careers.wgu.edu/resources/gap-analysis-worksheet/" TargetMode="External" Id="rId12" /><Relationship Type="http://schemas.openxmlformats.org/officeDocument/2006/relationships/hyperlink" Target="https://www.wgu.edu/online-degree-programs.html" TargetMode="External" Id="rId17" /><Relationship Type="http://schemas.openxmlformats.org/officeDocument/2006/relationships/hyperlink" Target="https://careers.wgu.edu/channels/cover-letters/" TargetMode="External" Id="rId25" /><Relationship Type="http://schemas.openxmlformats.org/officeDocument/2006/relationships/footer" Target="footer1.xml" Id="rId33" /><Relationship Type="http://schemas.openxmlformats.org/officeDocument/2006/relationships/customXml" Target="../customXml/item2.xml" Id="rId2" /><Relationship Type="http://schemas.openxmlformats.org/officeDocument/2006/relationships/hyperlink" Target="https://careers.wgu.edu/resources/gap-analysis-worksheet/" TargetMode="External" Id="rId16" /><Relationship Type="http://schemas.openxmlformats.org/officeDocument/2006/relationships/hyperlink" Target="https://www.theforage.com/landing/Western%20Governors%20University/kcXtCdj3c92qAfw3f/Experience%20Without%20Boundaries%20for%20WGU%20Students" TargetMode="External" Id="rId20" /><Relationship Type="http://schemas.openxmlformats.org/officeDocument/2006/relationships/hyperlink" Target="https://careers.wgu.edu/channels/find-a-job/" TargetMode="Externa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hyperlink" Target="https://careers.wgu.edu/channels/resumes/" TargetMode="External" Id="rId24" /><Relationship Type="http://schemas.openxmlformats.org/officeDocument/2006/relationships/hyperlink" Target="https://careers.wgu.edu/resources/school-of-education/" TargetMode="External" Id="rId32" /><Relationship Type="http://schemas.openxmlformats.org/officeDocument/2006/relationships/numbering" Target="numbering.xml" Id="rId5" /><Relationship Type="http://schemas.openxmlformats.org/officeDocument/2006/relationships/hyperlink" Target="https://careers.wgu.edu/channels/identify-your-career-goal/" TargetMode="External" Id="rId15" /><Relationship Type="http://schemas.openxmlformats.org/officeDocument/2006/relationships/hyperlink" Target="https://careers.wgu.edu/channels/expand-your-professional-network/" TargetMode="External" Id="rId23" /><Relationship Type="http://schemas.openxmlformats.org/officeDocument/2006/relationships/hyperlink" Target="https://careers.wgu.edu/channels/job-interview-prep/" TargetMode="External" Id="rId28" /><Relationship Type="http://schemas.openxmlformats.org/officeDocument/2006/relationships/theme" Target="theme/theme1.xml" Id="rId36" /><Relationship Type="http://schemas.openxmlformats.org/officeDocument/2006/relationships/endnotes" Target="endnotes.xml" Id="rId10" /><Relationship Type="http://schemas.openxmlformats.org/officeDocument/2006/relationships/hyperlink" Target="https://info.parkerdewey.com/wgu/students" TargetMode="External" Id="rId19" /><Relationship Type="http://schemas.openxmlformats.org/officeDocument/2006/relationships/hyperlink" Target="https://westerngovernorsuniversity.sharepoint.com/:b:/s/Career&amp;ProfessionalDevelopment/EXcHKGc3qulHjIgCvn9ZcvwBCsjZLUxrzLyFmybIM0OG7A" TargetMode="Externa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2.jpeg" Id="rId14" /><Relationship Type="http://schemas.openxmlformats.org/officeDocument/2006/relationships/hyperlink" Target="https://careers.wgu.edu/resources/explore-current-work-opportunities-guide/" TargetMode="External" Id="rId22" /><Relationship Type="http://schemas.openxmlformats.org/officeDocument/2006/relationships/hyperlink" Target="https://careers.wgu.edu/channels/personal-branding/" TargetMode="External" Id="rId27" /><Relationship Type="http://schemas.openxmlformats.org/officeDocument/2006/relationships/hyperlink" Target="https://wgu.joinhandshake.com/stu/events?collection=ALL&amp;eventFormat=HYBRID&amp;sort=RELEVANCE&amp;date=ALL" TargetMode="External" Id="rId30" /><Relationship Type="http://schemas.openxmlformats.org/officeDocument/2006/relationships/glossaryDocument" Target="glossary/document.xml" Id="rId35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4D08E-8E06-47FC-9D8C-E28619869AC8}"/>
      </w:docPartPr>
      <w:docPartBody>
        <w:p w:rsidR="000D70D5" w:rsidRDefault="007101F6">
          <w:r w:rsidRPr="00B855B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36F"/>
    <w:rsid w:val="000572BA"/>
    <w:rsid w:val="000D70D5"/>
    <w:rsid w:val="001270F2"/>
    <w:rsid w:val="00132A5D"/>
    <w:rsid w:val="0026752E"/>
    <w:rsid w:val="003772DF"/>
    <w:rsid w:val="00490883"/>
    <w:rsid w:val="00696A3F"/>
    <w:rsid w:val="007101F6"/>
    <w:rsid w:val="007129DB"/>
    <w:rsid w:val="007D0062"/>
    <w:rsid w:val="00883F29"/>
    <w:rsid w:val="008A54DE"/>
    <w:rsid w:val="009957FC"/>
    <w:rsid w:val="009E6528"/>
    <w:rsid w:val="00A54C65"/>
    <w:rsid w:val="00AA472F"/>
    <w:rsid w:val="00CC3DED"/>
    <w:rsid w:val="00D13B70"/>
    <w:rsid w:val="00D72E5F"/>
    <w:rsid w:val="00E01810"/>
    <w:rsid w:val="00E85417"/>
    <w:rsid w:val="00ED1936"/>
    <w:rsid w:val="00F4629B"/>
    <w:rsid w:val="00FB4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840028"/>
      </a:accent1>
      <a:accent2>
        <a:srgbClr val="C69214"/>
      </a:accent2>
      <a:accent3>
        <a:srgbClr val="FFFFFF"/>
      </a:accent3>
      <a:accent4>
        <a:srgbClr val="FFC000"/>
      </a:accent4>
      <a:accent5>
        <a:srgbClr val="46B1EF"/>
      </a:accent5>
      <a:accent6>
        <a:srgbClr val="78BE43"/>
      </a:accent6>
      <a:hlink>
        <a:srgbClr val="0563C1"/>
      </a:hlink>
      <a:folHlink>
        <a:srgbClr val="84002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8" ma:contentTypeDescription="Create a new document." ma:contentTypeScope="" ma:versionID="b5441115b4680f8277a7f38ed1fb8dbb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93c16cc73f05e9bc8c326ab4c044474b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  <SharedWithUsers xmlns="008c85f7-5eee-4c85-b091-3a8ff9ccadc8">
      <UserInfo>
        <DisplayName>Micall Searles (She, Her)</DisplayName>
        <AccountId>1175</AccountId>
        <AccountType/>
      </UserInfo>
      <UserInfo>
        <DisplayName>Danielle Conroy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F96DC5F-FD9A-450A-966D-6605BCF084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145C87-AEB6-4A31-AF80-A7567C7BE0D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1DC26D9-BA4C-457A-BD21-705C71E524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2A8307C-A4B8-4FAA-A774-CF97AD4E009E}">
  <ds:schemaRefs>
    <ds:schemaRef ds:uri="http://schemas.microsoft.com/office/2006/metadata/properties"/>
    <ds:schemaRef ds:uri="http://schemas.microsoft.com/office/infopath/2007/PartnerControls"/>
    <ds:schemaRef ds:uri="008c85f7-5eee-4c85-b091-3a8ff9ccadc8"/>
    <ds:schemaRef ds:uri="http://schemas.microsoft.com/sharepoint/v4"/>
    <ds:schemaRef ds:uri="986feaca-ff42-4a73-9409-ee0a07e3af4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all Searles (She, Her)</dc:creator>
  <keywords/>
  <dc:description/>
  <lastModifiedBy>Nicole Gallo</lastModifiedBy>
  <revision>3</revision>
  <lastPrinted>2024-01-11T08:06:00.0000000Z</lastPrinted>
  <dcterms:created xsi:type="dcterms:W3CDTF">2025-03-24T19:55:00.0000000Z</dcterms:created>
  <dcterms:modified xsi:type="dcterms:W3CDTF">2025-04-23T13:39:46.80870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63004a-ec97-4453-8e54-4be8bd41b346</vt:lpwstr>
  </property>
  <property fmtid="{D5CDD505-2E9C-101B-9397-08002B2CF9AE}" pid="3" name="ContentTypeId">
    <vt:lpwstr>0x0101006BD920F857704B4B9960F0AF2ABA3744</vt:lpwstr>
  </property>
  <property fmtid="{D5CDD505-2E9C-101B-9397-08002B2CF9AE}" pid="4" name="MediaServiceImageTags">
    <vt:lpwstr/>
  </property>
</Properties>
</file>